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913694" w14:textId="77777777" w:rsidR="00E3114D" w:rsidRDefault="00E3114D" w:rsidP="006A3B90">
      <w:pPr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noProof/>
        </w:rPr>
        <w:drawing>
          <wp:inline distT="0" distB="0" distL="0" distR="0" wp14:anchorId="55E0B20C" wp14:editId="3BAC9D05">
            <wp:extent cx="3145809" cy="99983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145809" cy="9998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F8EEAE" w14:textId="77777777" w:rsidR="00E3114D" w:rsidRPr="002307B7" w:rsidRDefault="00E3114D" w:rsidP="006A3B90">
      <w:pPr>
        <w:jc w:val="center"/>
        <w:rPr>
          <w:rFonts w:asciiTheme="minorHAnsi" w:hAnsiTheme="minorHAnsi" w:cstheme="minorHAnsi"/>
          <w:sz w:val="72"/>
          <w:szCs w:val="72"/>
        </w:rPr>
      </w:pPr>
      <w:r w:rsidRPr="002307B7">
        <w:rPr>
          <w:rFonts w:asciiTheme="minorHAnsi" w:hAnsiTheme="minorHAnsi" w:cstheme="minorHAnsi"/>
          <w:sz w:val="72"/>
          <w:szCs w:val="72"/>
        </w:rPr>
        <w:t>2023-2024 Governance Calendar</w:t>
      </w:r>
    </w:p>
    <w:p w14:paraId="7BDFA3E2" w14:textId="409D2BB0" w:rsidR="00E3114D" w:rsidRDefault="00E3114D" w:rsidP="00C97540">
      <w:pPr>
        <w:spacing w:before="120"/>
        <w:jc w:val="center"/>
        <w:rPr>
          <w:rFonts w:asciiTheme="minorHAnsi" w:hAnsiTheme="minorHAnsi" w:cstheme="minorHAnsi"/>
          <w:b/>
        </w:rPr>
      </w:pPr>
      <w:r w:rsidRPr="002307B7">
        <w:rPr>
          <w:rFonts w:asciiTheme="minorHAnsi" w:hAnsiTheme="minorHAnsi" w:cstheme="minorHAnsi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1E08447" wp14:editId="4D3F8EB4">
                <wp:simplePos x="0" y="0"/>
                <wp:positionH relativeFrom="column">
                  <wp:posOffset>637496</wp:posOffset>
                </wp:positionH>
                <wp:positionV relativeFrom="paragraph">
                  <wp:posOffset>23657</wp:posOffset>
                </wp:positionV>
                <wp:extent cx="7198242" cy="10160"/>
                <wp:effectExtent l="0" t="0" r="22225" b="2794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198242" cy="1016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du="http://schemas.microsoft.com/office/word/2023/wordml/word16du">
            <w:pict>
              <v:line w14:anchorId="2DF422FD" id="Straight Connector 13" o:spid="_x0000_s1026" style="position:absolute;flip:y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50.2pt,1.85pt" to="617pt,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" strokecolor="black [3213]"/>
            </w:pict>
          </mc:Fallback>
        </mc:AlternateContent>
      </w:r>
      <w:r w:rsidRPr="002307B7">
        <w:rPr>
          <w:rFonts w:asciiTheme="minorHAnsi" w:hAnsiTheme="minorHAnsi" w:cstheme="minorHAnsi"/>
          <w:b/>
        </w:rPr>
        <w:t>Adopted by the Executive Committee of the University Senate on</w:t>
      </w:r>
      <w:r w:rsidR="002F5F97">
        <w:rPr>
          <w:rFonts w:asciiTheme="minorHAnsi" w:hAnsiTheme="minorHAnsi" w:cstheme="minorHAnsi"/>
          <w:b/>
        </w:rPr>
        <w:t xml:space="preserve"> 14 Apr 2023</w:t>
      </w:r>
    </w:p>
    <w:p w14:paraId="3E6C1C78" w14:textId="311579A7" w:rsidR="00C97540" w:rsidRPr="002307B7" w:rsidRDefault="00C97540" w:rsidP="006A3B90">
      <w:pPr>
        <w:spacing w:line="276" w:lineRule="auto"/>
        <w:jc w:val="center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Amended 5 Jul 2023</w:t>
      </w:r>
    </w:p>
    <w:p w14:paraId="4D9F124E" w14:textId="77777777" w:rsidR="00E3114D" w:rsidRPr="002307B7" w:rsidRDefault="00E3114D" w:rsidP="002A3304">
      <w:pPr>
        <w:rPr>
          <w:rFonts w:asciiTheme="minorHAnsi" w:hAnsiTheme="minorHAnsi" w:cstheme="minorHAnsi"/>
          <w:b/>
        </w:rPr>
      </w:pPr>
      <w:r w:rsidRPr="002307B7">
        <w:rPr>
          <w:rFonts w:asciiTheme="minorHAnsi" w:hAnsiTheme="minorHAnsi" w:cstheme="minorHAnsi"/>
          <w:b/>
        </w:rPr>
        <w:t>Legend:</w:t>
      </w:r>
    </w:p>
    <w:p w14:paraId="6A8E2841" w14:textId="2996D4B0" w:rsidR="00E3114D" w:rsidRPr="002307B7" w:rsidRDefault="002A3304" w:rsidP="002A3304">
      <w:pPr>
        <w:tabs>
          <w:tab w:val="left" w:pos="720"/>
          <w:tab w:val="left" w:pos="1530"/>
          <w:tab w:val="left" w:pos="1800"/>
        </w:tabs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  <w:sz w:val="22"/>
          <w:szCs w:val="22"/>
        </w:rPr>
        <w:tab/>
      </w:r>
      <w:r w:rsidR="00E3114D" w:rsidRPr="00E3114D">
        <w:rPr>
          <w:rFonts w:asciiTheme="minorHAnsi" w:hAnsiTheme="minorHAnsi" w:cstheme="minorHAnsi"/>
          <w:b/>
          <w:sz w:val="22"/>
          <w:szCs w:val="22"/>
        </w:rPr>
        <w:t>Governance</w:t>
      </w:r>
    </w:p>
    <w:p w14:paraId="6AAB315C" w14:textId="77777777" w:rsidR="00E3114D" w:rsidRPr="00E3114D" w:rsidRDefault="00E3114D" w:rsidP="002A3304">
      <w:pPr>
        <w:ind w:left="720" w:firstLine="720"/>
        <w:rPr>
          <w:rFonts w:asciiTheme="minorHAnsi" w:hAnsiTheme="minorHAnsi" w:cstheme="minorHAnsi"/>
          <w:sz w:val="20"/>
          <w:szCs w:val="20"/>
        </w:rPr>
      </w:pPr>
      <w:r w:rsidRPr="00E3114D">
        <w:rPr>
          <w:rFonts w:asciiTheme="minorHAnsi" w:hAnsiTheme="minorHAnsi" w:cstheme="minorHAnsi"/>
          <w:b/>
          <w:sz w:val="20"/>
          <w:szCs w:val="20"/>
        </w:rPr>
        <w:t>College</w:t>
      </w:r>
      <w:r w:rsidRPr="00E3114D">
        <w:rPr>
          <w:rFonts w:asciiTheme="minorHAnsi" w:hAnsiTheme="minorHAnsi" w:cstheme="minorHAnsi"/>
          <w:sz w:val="20"/>
          <w:szCs w:val="20"/>
        </w:rPr>
        <w:t xml:space="preserve"> – college committee or college meetings (specific schedule to be set by individual colleges)</w:t>
      </w:r>
    </w:p>
    <w:p w14:paraId="449177E7" w14:textId="1A6A3A56" w:rsidR="00E3114D" w:rsidRPr="00E3114D" w:rsidRDefault="002A3304" w:rsidP="002A3304">
      <w:pPr>
        <w:tabs>
          <w:tab w:val="left" w:pos="1440"/>
          <w:tab w:val="left" w:pos="1800"/>
        </w:tabs>
        <w:rPr>
          <w:rFonts w:asciiTheme="minorHAnsi" w:hAnsiTheme="minorHAnsi" w:cstheme="minorHAnsi"/>
          <w:b/>
          <w:sz w:val="20"/>
          <w:szCs w:val="20"/>
        </w:rPr>
      </w:pPr>
      <w:r>
        <w:rPr>
          <w:rFonts w:asciiTheme="minorHAnsi" w:hAnsiTheme="minorHAnsi" w:cstheme="minorHAnsi"/>
          <w:b/>
          <w:sz w:val="20"/>
          <w:szCs w:val="20"/>
        </w:rPr>
        <w:tab/>
      </w:r>
      <w:r w:rsidR="00E3114D" w:rsidRPr="00E3114D">
        <w:rPr>
          <w:rFonts w:asciiTheme="minorHAnsi" w:hAnsiTheme="minorHAnsi" w:cstheme="minorHAnsi"/>
          <w:b/>
          <w:sz w:val="20"/>
          <w:szCs w:val="20"/>
        </w:rPr>
        <w:t>Department</w:t>
      </w:r>
      <w:r w:rsidR="00E3114D" w:rsidRPr="00E3114D">
        <w:rPr>
          <w:rFonts w:asciiTheme="minorHAnsi" w:hAnsiTheme="minorHAnsi" w:cstheme="minorHAnsi"/>
          <w:sz w:val="20"/>
          <w:szCs w:val="20"/>
        </w:rPr>
        <w:t xml:space="preserve"> </w:t>
      </w:r>
      <w:r w:rsidR="00E3114D" w:rsidRPr="00E3114D">
        <w:rPr>
          <w:rFonts w:asciiTheme="minorHAnsi" w:hAnsiTheme="minorHAnsi" w:cstheme="minorHAnsi"/>
          <w:b/>
          <w:sz w:val="20"/>
          <w:szCs w:val="20"/>
        </w:rPr>
        <w:t>–</w:t>
      </w:r>
      <w:r w:rsidR="00E3114D" w:rsidRPr="00E3114D">
        <w:rPr>
          <w:rFonts w:asciiTheme="minorHAnsi" w:hAnsiTheme="minorHAnsi" w:cstheme="minorHAnsi"/>
          <w:sz w:val="20"/>
          <w:szCs w:val="20"/>
        </w:rPr>
        <w:t xml:space="preserve"> department or program meetings</w:t>
      </w:r>
    </w:p>
    <w:p w14:paraId="1BB1BED3" w14:textId="77777777" w:rsidR="00E3114D" w:rsidRPr="00E3114D" w:rsidRDefault="00E3114D" w:rsidP="002A3304">
      <w:pPr>
        <w:ind w:left="1440"/>
        <w:rPr>
          <w:rFonts w:asciiTheme="minorHAnsi" w:hAnsiTheme="minorHAnsi" w:cstheme="minorHAnsi"/>
          <w:sz w:val="20"/>
          <w:szCs w:val="20"/>
        </w:rPr>
      </w:pPr>
      <w:r w:rsidRPr="00E3114D">
        <w:rPr>
          <w:rFonts w:asciiTheme="minorHAnsi" w:hAnsiTheme="minorHAnsi" w:cstheme="minorHAnsi"/>
          <w:b/>
          <w:sz w:val="20"/>
          <w:szCs w:val="20"/>
        </w:rPr>
        <w:t>ECUS/SCC</w:t>
      </w:r>
      <w:r w:rsidRPr="00E3114D">
        <w:rPr>
          <w:rFonts w:asciiTheme="minorHAnsi" w:hAnsiTheme="minorHAnsi" w:cstheme="minorHAnsi"/>
          <w:sz w:val="20"/>
          <w:szCs w:val="20"/>
        </w:rPr>
        <w:t xml:space="preserve"> – meeting of the executive committee of the university senate with standing committee chairs</w:t>
      </w:r>
    </w:p>
    <w:p w14:paraId="0CF25955" w14:textId="77777777" w:rsidR="00E3114D" w:rsidRPr="00E3114D" w:rsidRDefault="00E3114D" w:rsidP="002A3304">
      <w:pPr>
        <w:ind w:left="1440"/>
        <w:rPr>
          <w:rFonts w:asciiTheme="minorHAnsi" w:hAnsiTheme="minorHAnsi" w:cstheme="minorHAnsi"/>
          <w:sz w:val="20"/>
          <w:szCs w:val="20"/>
        </w:rPr>
      </w:pPr>
      <w:r w:rsidRPr="00E3114D">
        <w:rPr>
          <w:rFonts w:asciiTheme="minorHAnsi" w:hAnsiTheme="minorHAnsi" w:cstheme="minorHAnsi"/>
          <w:b/>
          <w:sz w:val="20"/>
          <w:szCs w:val="20"/>
        </w:rPr>
        <w:t xml:space="preserve">Grad Council </w:t>
      </w:r>
      <w:r w:rsidRPr="00E3114D">
        <w:rPr>
          <w:rFonts w:asciiTheme="minorHAnsi" w:hAnsiTheme="minorHAnsi" w:cstheme="minorHAnsi"/>
          <w:sz w:val="20"/>
          <w:szCs w:val="20"/>
        </w:rPr>
        <w:t>– meeting of the graduate council</w:t>
      </w:r>
    </w:p>
    <w:p w14:paraId="4859B997" w14:textId="77777777" w:rsidR="00E3114D" w:rsidRPr="00E3114D" w:rsidRDefault="00E3114D" w:rsidP="002A3304">
      <w:pPr>
        <w:ind w:left="1440"/>
        <w:rPr>
          <w:rFonts w:asciiTheme="minorHAnsi" w:hAnsiTheme="minorHAnsi" w:cstheme="minorHAnsi"/>
          <w:sz w:val="20"/>
          <w:szCs w:val="20"/>
        </w:rPr>
      </w:pPr>
      <w:r w:rsidRPr="00E3114D">
        <w:rPr>
          <w:rFonts w:asciiTheme="minorHAnsi" w:hAnsiTheme="minorHAnsi" w:cstheme="minorHAnsi"/>
          <w:b/>
          <w:sz w:val="20"/>
          <w:szCs w:val="20"/>
        </w:rPr>
        <w:t>UCC</w:t>
      </w:r>
      <w:r w:rsidRPr="00E3114D">
        <w:rPr>
          <w:rFonts w:asciiTheme="minorHAnsi" w:hAnsiTheme="minorHAnsi" w:cstheme="minorHAnsi"/>
          <w:sz w:val="20"/>
          <w:szCs w:val="20"/>
        </w:rPr>
        <w:t xml:space="preserve"> – meeting of the university curriculum committee</w:t>
      </w:r>
    </w:p>
    <w:p w14:paraId="3531BA09" w14:textId="77777777" w:rsidR="00E3114D" w:rsidRPr="00E3114D" w:rsidRDefault="00E3114D" w:rsidP="002A3304">
      <w:pPr>
        <w:ind w:left="1440"/>
        <w:rPr>
          <w:rFonts w:asciiTheme="minorHAnsi" w:hAnsiTheme="minorHAnsi" w:cstheme="minorHAnsi"/>
          <w:b/>
          <w:sz w:val="20"/>
          <w:szCs w:val="20"/>
        </w:rPr>
      </w:pPr>
      <w:r w:rsidRPr="00E3114D">
        <w:rPr>
          <w:rFonts w:asciiTheme="minorHAnsi" w:hAnsiTheme="minorHAnsi" w:cstheme="minorHAnsi"/>
          <w:b/>
          <w:sz w:val="20"/>
          <w:szCs w:val="20"/>
        </w:rPr>
        <w:t>GEC</w:t>
      </w:r>
      <w:r w:rsidRPr="00E3114D">
        <w:rPr>
          <w:rFonts w:asciiTheme="minorHAnsi" w:hAnsiTheme="minorHAnsi" w:cstheme="minorHAnsi"/>
          <w:sz w:val="20"/>
          <w:szCs w:val="20"/>
        </w:rPr>
        <w:t xml:space="preserve"> – meeting of the general education committee</w:t>
      </w:r>
    </w:p>
    <w:p w14:paraId="4FBABF7D" w14:textId="77777777" w:rsidR="00E3114D" w:rsidRPr="00E3114D" w:rsidRDefault="00E3114D" w:rsidP="002A3304">
      <w:pPr>
        <w:ind w:left="1440"/>
        <w:rPr>
          <w:rFonts w:asciiTheme="minorHAnsi" w:hAnsiTheme="minorHAnsi" w:cstheme="minorHAnsi"/>
          <w:sz w:val="20"/>
          <w:szCs w:val="20"/>
        </w:rPr>
      </w:pPr>
      <w:r w:rsidRPr="00E3114D">
        <w:rPr>
          <w:rFonts w:asciiTheme="minorHAnsi" w:hAnsiTheme="minorHAnsi" w:cstheme="minorHAnsi"/>
          <w:b/>
          <w:sz w:val="20"/>
          <w:szCs w:val="20"/>
        </w:rPr>
        <w:t>PD/Other</w:t>
      </w:r>
      <w:r w:rsidRPr="00E3114D">
        <w:rPr>
          <w:rFonts w:asciiTheme="minorHAnsi" w:hAnsiTheme="minorHAnsi" w:cstheme="minorHAnsi"/>
          <w:sz w:val="20"/>
          <w:szCs w:val="20"/>
        </w:rPr>
        <w:t xml:space="preserve"> – reserved for professional development (PD) and other university-wide committees and events</w:t>
      </w:r>
    </w:p>
    <w:p w14:paraId="4A50FE8B" w14:textId="77777777" w:rsidR="00E3114D" w:rsidRPr="00E3114D" w:rsidRDefault="00E3114D" w:rsidP="002A3304">
      <w:pPr>
        <w:ind w:left="1440"/>
        <w:rPr>
          <w:rFonts w:asciiTheme="minorHAnsi" w:hAnsiTheme="minorHAnsi" w:cstheme="minorHAnsi"/>
          <w:sz w:val="20"/>
          <w:szCs w:val="20"/>
        </w:rPr>
      </w:pPr>
      <w:r w:rsidRPr="00E3114D">
        <w:rPr>
          <w:rFonts w:asciiTheme="minorHAnsi" w:hAnsiTheme="minorHAnsi" w:cstheme="minorHAnsi"/>
          <w:b/>
          <w:sz w:val="20"/>
          <w:szCs w:val="20"/>
        </w:rPr>
        <w:t>Senate</w:t>
      </w:r>
      <w:r w:rsidRPr="00E3114D">
        <w:rPr>
          <w:rFonts w:asciiTheme="minorHAnsi" w:hAnsiTheme="minorHAnsi" w:cstheme="minorHAnsi"/>
          <w:sz w:val="20"/>
          <w:szCs w:val="20"/>
        </w:rPr>
        <w:t xml:space="preserve"> – meeting of the university senate</w:t>
      </w:r>
    </w:p>
    <w:p w14:paraId="2041F610" w14:textId="77777777" w:rsidR="00E3114D" w:rsidRPr="00E3114D" w:rsidRDefault="00E3114D" w:rsidP="002A3304">
      <w:pPr>
        <w:ind w:left="1440"/>
        <w:rPr>
          <w:rFonts w:asciiTheme="minorHAnsi" w:hAnsiTheme="minorHAnsi" w:cstheme="minorHAnsi"/>
          <w:sz w:val="20"/>
          <w:szCs w:val="20"/>
        </w:rPr>
      </w:pPr>
      <w:r w:rsidRPr="00E3114D">
        <w:rPr>
          <w:rFonts w:asciiTheme="minorHAnsi" w:hAnsiTheme="minorHAnsi" w:cstheme="minorHAnsi"/>
          <w:b/>
          <w:sz w:val="20"/>
          <w:szCs w:val="20"/>
        </w:rPr>
        <w:t>Senate Comm</w:t>
      </w:r>
      <w:r w:rsidRPr="00E3114D">
        <w:rPr>
          <w:rFonts w:asciiTheme="minorHAnsi" w:hAnsiTheme="minorHAnsi" w:cstheme="minorHAnsi"/>
          <w:sz w:val="20"/>
          <w:szCs w:val="20"/>
        </w:rPr>
        <w:t xml:space="preserve"> – meeting of university senate committees</w:t>
      </w:r>
    </w:p>
    <w:p w14:paraId="3D7E65E2" w14:textId="62EB0D82" w:rsidR="00E3114D" w:rsidRPr="00E3114D" w:rsidRDefault="00E3114D" w:rsidP="002A3304">
      <w:pPr>
        <w:spacing w:after="120"/>
        <w:ind w:left="1440"/>
        <w:rPr>
          <w:rFonts w:asciiTheme="minorHAnsi" w:hAnsiTheme="minorHAnsi" w:cstheme="minorHAnsi"/>
          <w:sz w:val="20"/>
          <w:szCs w:val="20"/>
        </w:rPr>
      </w:pPr>
      <w:r w:rsidRPr="00E3114D">
        <w:rPr>
          <w:rFonts w:asciiTheme="minorHAnsi" w:hAnsiTheme="minorHAnsi" w:cstheme="minorHAnsi"/>
          <w:b/>
          <w:sz w:val="20"/>
          <w:szCs w:val="20"/>
        </w:rPr>
        <w:t>Org Senate Meeting</w:t>
      </w:r>
      <w:r w:rsidRPr="00E3114D">
        <w:rPr>
          <w:rFonts w:asciiTheme="minorHAnsi" w:hAnsiTheme="minorHAnsi" w:cstheme="minorHAnsi"/>
          <w:sz w:val="20"/>
          <w:szCs w:val="20"/>
        </w:rPr>
        <w:t xml:space="preserve"> – organizational meeting of the university senate</w:t>
      </w:r>
    </w:p>
    <w:p w14:paraId="351765F2" w14:textId="784CA9EA" w:rsidR="00E3114D" w:rsidRPr="002307B7" w:rsidRDefault="002A3304" w:rsidP="002A3304">
      <w:pPr>
        <w:tabs>
          <w:tab w:val="left" w:pos="720"/>
          <w:tab w:val="left" w:pos="1620"/>
        </w:tabs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  <w:sz w:val="22"/>
          <w:szCs w:val="22"/>
        </w:rPr>
        <w:tab/>
      </w:r>
      <w:r w:rsidR="00E3114D" w:rsidRPr="00E3114D">
        <w:rPr>
          <w:rFonts w:asciiTheme="minorHAnsi" w:hAnsiTheme="minorHAnsi" w:cstheme="minorHAnsi"/>
          <w:b/>
          <w:sz w:val="22"/>
          <w:szCs w:val="22"/>
        </w:rPr>
        <w:t>University</w:t>
      </w:r>
    </w:p>
    <w:p w14:paraId="5DAEBC65" w14:textId="77777777" w:rsidR="00E3114D" w:rsidRPr="00E3114D" w:rsidRDefault="00E3114D" w:rsidP="002A3304">
      <w:pPr>
        <w:tabs>
          <w:tab w:val="left" w:pos="1890"/>
        </w:tabs>
        <w:ind w:left="1440"/>
        <w:rPr>
          <w:rFonts w:asciiTheme="minorHAnsi" w:hAnsiTheme="minorHAnsi" w:cstheme="minorHAnsi"/>
          <w:sz w:val="20"/>
          <w:szCs w:val="20"/>
        </w:rPr>
      </w:pPr>
      <w:r w:rsidRPr="00E3114D">
        <w:rPr>
          <w:rFonts w:asciiTheme="minorHAnsi" w:hAnsiTheme="minorHAnsi" w:cstheme="minorHAnsi"/>
          <w:b/>
          <w:sz w:val="20"/>
          <w:szCs w:val="20"/>
        </w:rPr>
        <w:t>Faculty Contract Start and End</w:t>
      </w:r>
      <w:r w:rsidRPr="00E3114D">
        <w:rPr>
          <w:rFonts w:asciiTheme="minorHAnsi" w:hAnsiTheme="minorHAnsi" w:cstheme="minorHAnsi"/>
          <w:sz w:val="20"/>
          <w:szCs w:val="20"/>
        </w:rPr>
        <w:t xml:space="preserve"> </w:t>
      </w:r>
      <w:r w:rsidRPr="00E3114D">
        <w:rPr>
          <w:rFonts w:asciiTheme="minorHAnsi" w:hAnsiTheme="minorHAnsi" w:cstheme="minorHAnsi"/>
          <w:b/>
          <w:sz w:val="20"/>
          <w:szCs w:val="20"/>
        </w:rPr>
        <w:t>–</w:t>
      </w:r>
      <w:r w:rsidRPr="00E3114D">
        <w:rPr>
          <w:rFonts w:asciiTheme="minorHAnsi" w:hAnsiTheme="minorHAnsi" w:cstheme="minorHAnsi"/>
          <w:sz w:val="20"/>
          <w:szCs w:val="20"/>
        </w:rPr>
        <w:t xml:space="preserve"> dates reflected in faculty contracts that are set by the Office of Academic Affairs</w:t>
      </w:r>
    </w:p>
    <w:p w14:paraId="137E5379" w14:textId="77777777" w:rsidR="00E3114D" w:rsidRPr="00E3114D" w:rsidRDefault="00E3114D" w:rsidP="002A3304">
      <w:pPr>
        <w:tabs>
          <w:tab w:val="left" w:pos="1890"/>
        </w:tabs>
        <w:ind w:left="1440"/>
        <w:rPr>
          <w:rFonts w:asciiTheme="minorHAnsi" w:hAnsiTheme="minorHAnsi" w:cstheme="minorHAnsi"/>
          <w:sz w:val="20"/>
          <w:szCs w:val="20"/>
        </w:rPr>
      </w:pPr>
      <w:r w:rsidRPr="00E3114D">
        <w:rPr>
          <w:rFonts w:asciiTheme="minorHAnsi" w:hAnsiTheme="minorHAnsi" w:cstheme="minorHAnsi"/>
          <w:b/>
          <w:sz w:val="20"/>
          <w:szCs w:val="20"/>
        </w:rPr>
        <w:t>College/Dept Assessment</w:t>
      </w:r>
      <w:r w:rsidRPr="00E3114D">
        <w:rPr>
          <w:rFonts w:asciiTheme="minorHAnsi" w:hAnsiTheme="minorHAnsi" w:cstheme="minorHAnsi"/>
          <w:sz w:val="20"/>
          <w:szCs w:val="20"/>
        </w:rPr>
        <w:t xml:space="preserve"> – annual meeting time for assessment discussions</w:t>
      </w:r>
    </w:p>
    <w:p w14:paraId="70550832" w14:textId="77777777" w:rsidR="00E3114D" w:rsidRPr="00E3114D" w:rsidRDefault="00E3114D" w:rsidP="002A3304">
      <w:pPr>
        <w:tabs>
          <w:tab w:val="left" w:pos="1890"/>
        </w:tabs>
        <w:ind w:left="1440"/>
        <w:rPr>
          <w:rFonts w:asciiTheme="minorHAnsi" w:hAnsiTheme="minorHAnsi" w:cstheme="minorHAnsi"/>
          <w:b/>
          <w:sz w:val="20"/>
          <w:szCs w:val="20"/>
        </w:rPr>
      </w:pPr>
      <w:r w:rsidRPr="00E3114D">
        <w:rPr>
          <w:rFonts w:asciiTheme="minorHAnsi" w:hAnsiTheme="minorHAnsi" w:cstheme="minorHAnsi"/>
          <w:b/>
          <w:sz w:val="20"/>
          <w:szCs w:val="20"/>
        </w:rPr>
        <w:t>“Welcome Back Faculty” Breakfast</w:t>
      </w:r>
      <w:r w:rsidRPr="00E3114D">
        <w:rPr>
          <w:rFonts w:asciiTheme="minorHAnsi" w:hAnsiTheme="minorHAnsi" w:cstheme="minorHAnsi"/>
          <w:sz w:val="20"/>
          <w:szCs w:val="20"/>
        </w:rPr>
        <w:t xml:space="preserve"> </w:t>
      </w:r>
      <w:r w:rsidRPr="00E3114D">
        <w:rPr>
          <w:rFonts w:asciiTheme="minorHAnsi" w:hAnsiTheme="minorHAnsi" w:cstheme="minorHAnsi"/>
          <w:b/>
          <w:sz w:val="20"/>
          <w:szCs w:val="20"/>
        </w:rPr>
        <w:t>–</w:t>
      </w:r>
      <w:r w:rsidRPr="00E3114D">
        <w:rPr>
          <w:rFonts w:asciiTheme="minorHAnsi" w:hAnsiTheme="minorHAnsi" w:cstheme="minorHAnsi"/>
          <w:sz w:val="20"/>
          <w:szCs w:val="20"/>
        </w:rPr>
        <w:t xml:space="preserve"> a breakfast to which all faculty and staff are invited, sponsored by the University President, welcoming faculty back to campus</w:t>
      </w:r>
    </w:p>
    <w:p w14:paraId="09284BB2" w14:textId="77777777" w:rsidR="00E3114D" w:rsidRPr="00E3114D" w:rsidRDefault="00E3114D" w:rsidP="002A3304">
      <w:pPr>
        <w:tabs>
          <w:tab w:val="left" w:pos="1890"/>
        </w:tabs>
        <w:ind w:left="1440"/>
        <w:rPr>
          <w:rFonts w:asciiTheme="minorHAnsi" w:hAnsiTheme="minorHAnsi" w:cstheme="minorHAnsi"/>
          <w:sz w:val="20"/>
          <w:szCs w:val="20"/>
        </w:rPr>
      </w:pPr>
      <w:r w:rsidRPr="00E3114D">
        <w:rPr>
          <w:rFonts w:asciiTheme="minorHAnsi" w:hAnsiTheme="minorHAnsi" w:cstheme="minorHAnsi"/>
          <w:b/>
          <w:sz w:val="20"/>
          <w:szCs w:val="20"/>
        </w:rPr>
        <w:t>State of the University Address and Campus Reception</w:t>
      </w:r>
      <w:r w:rsidRPr="00E3114D">
        <w:rPr>
          <w:rFonts w:asciiTheme="minorHAnsi" w:hAnsiTheme="minorHAnsi" w:cstheme="minorHAnsi"/>
          <w:sz w:val="20"/>
          <w:szCs w:val="20"/>
        </w:rPr>
        <w:t xml:space="preserve"> – meeting of all employees, sponsored by the University President</w:t>
      </w:r>
    </w:p>
    <w:p w14:paraId="69ECA3EF" w14:textId="77777777" w:rsidR="00E3114D" w:rsidRPr="00E3114D" w:rsidRDefault="00E3114D" w:rsidP="002A3304">
      <w:pPr>
        <w:tabs>
          <w:tab w:val="left" w:pos="1890"/>
        </w:tabs>
        <w:ind w:left="1440"/>
        <w:rPr>
          <w:rFonts w:asciiTheme="minorHAnsi" w:hAnsiTheme="minorHAnsi" w:cstheme="minorHAnsi"/>
          <w:sz w:val="20"/>
          <w:szCs w:val="20"/>
        </w:rPr>
      </w:pPr>
      <w:r w:rsidRPr="00E3114D">
        <w:rPr>
          <w:rFonts w:asciiTheme="minorHAnsi" w:hAnsiTheme="minorHAnsi" w:cstheme="minorHAnsi"/>
          <w:b/>
          <w:sz w:val="20"/>
          <w:szCs w:val="20"/>
        </w:rPr>
        <w:t>Service Recognition Ceremony</w:t>
      </w:r>
      <w:r w:rsidRPr="00E3114D">
        <w:rPr>
          <w:rFonts w:asciiTheme="minorHAnsi" w:hAnsiTheme="minorHAnsi" w:cstheme="minorHAnsi"/>
          <w:sz w:val="20"/>
          <w:szCs w:val="20"/>
        </w:rPr>
        <w:t xml:space="preserve"> – faculty and staff are recognized for designated years of service to the institution</w:t>
      </w:r>
    </w:p>
    <w:p w14:paraId="3659F179" w14:textId="77777777" w:rsidR="00E3114D" w:rsidRPr="00E3114D" w:rsidRDefault="00E3114D" w:rsidP="002A3304">
      <w:pPr>
        <w:tabs>
          <w:tab w:val="left" w:pos="1890"/>
        </w:tabs>
        <w:ind w:left="1440"/>
        <w:rPr>
          <w:rFonts w:asciiTheme="minorHAnsi" w:hAnsiTheme="minorHAnsi" w:cstheme="minorHAnsi"/>
          <w:sz w:val="20"/>
          <w:szCs w:val="20"/>
        </w:rPr>
      </w:pPr>
      <w:r w:rsidRPr="00E3114D">
        <w:rPr>
          <w:rFonts w:asciiTheme="minorHAnsi" w:hAnsiTheme="minorHAnsi" w:cstheme="minorHAnsi"/>
          <w:b/>
          <w:sz w:val="20"/>
          <w:szCs w:val="20"/>
        </w:rPr>
        <w:t>Celebration of Excellence</w:t>
      </w:r>
      <w:r w:rsidRPr="00E3114D">
        <w:rPr>
          <w:rFonts w:asciiTheme="minorHAnsi" w:hAnsiTheme="minorHAnsi" w:cstheme="minorHAnsi"/>
          <w:sz w:val="20"/>
          <w:szCs w:val="20"/>
        </w:rPr>
        <w:t xml:space="preserve"> – ceremony for dissemination of excellence awards for faculty and staff (always 3</w:t>
      </w:r>
      <w:r w:rsidRPr="00E3114D">
        <w:rPr>
          <w:rFonts w:asciiTheme="minorHAnsi" w:hAnsiTheme="minorHAnsi" w:cstheme="minorHAnsi"/>
          <w:sz w:val="20"/>
          <w:szCs w:val="20"/>
          <w:vertAlign w:val="superscript"/>
        </w:rPr>
        <w:t>rd</w:t>
      </w:r>
      <w:r w:rsidRPr="00E3114D">
        <w:rPr>
          <w:rFonts w:asciiTheme="minorHAnsi" w:hAnsiTheme="minorHAnsi" w:cstheme="minorHAnsi"/>
          <w:sz w:val="20"/>
          <w:szCs w:val="20"/>
        </w:rPr>
        <w:t xml:space="preserve"> Friday of April)</w:t>
      </w:r>
    </w:p>
    <w:p w14:paraId="775FD92F" w14:textId="33918D25" w:rsidR="00E3114D" w:rsidRPr="00E3114D" w:rsidRDefault="00E3114D" w:rsidP="002A3304">
      <w:pPr>
        <w:tabs>
          <w:tab w:val="left" w:pos="1890"/>
        </w:tabs>
        <w:ind w:left="1440"/>
        <w:rPr>
          <w:rFonts w:asciiTheme="minorHAnsi" w:hAnsiTheme="minorHAnsi" w:cstheme="minorHAnsi"/>
        </w:rPr>
      </w:pPr>
      <w:r w:rsidRPr="00E3114D">
        <w:rPr>
          <w:rFonts w:asciiTheme="minorHAnsi" w:hAnsiTheme="minorHAnsi" w:cstheme="minorHAnsi"/>
          <w:b/>
          <w:sz w:val="20"/>
          <w:szCs w:val="20"/>
        </w:rPr>
        <w:t>Making Excellence Inclusive Faculty and Staff Day</w:t>
      </w:r>
      <w:r w:rsidRPr="00E3114D">
        <w:rPr>
          <w:rFonts w:asciiTheme="minorHAnsi" w:hAnsiTheme="minorHAnsi" w:cstheme="minorHAnsi"/>
          <w:iCs/>
          <w:sz w:val="20"/>
          <w:szCs w:val="20"/>
        </w:rPr>
        <w:t xml:space="preserve"> </w:t>
      </w:r>
      <w:r w:rsidRPr="00E3114D">
        <w:rPr>
          <w:rFonts w:asciiTheme="minorHAnsi" w:hAnsiTheme="minorHAnsi" w:cstheme="minorHAnsi"/>
          <w:sz w:val="20"/>
          <w:szCs w:val="20"/>
        </w:rPr>
        <w:t>–</w:t>
      </w:r>
      <w:r w:rsidRPr="00E3114D">
        <w:rPr>
          <w:rFonts w:asciiTheme="minorHAnsi" w:hAnsiTheme="minorHAnsi" w:cstheme="minorHAnsi"/>
          <w:iCs/>
          <w:sz w:val="20"/>
          <w:szCs w:val="20"/>
        </w:rPr>
        <w:t xml:space="preserve"> university-wide professional development program that promotes inclusive excellence</w:t>
      </w:r>
      <w:r w:rsidRPr="00E3114D">
        <w:rPr>
          <w:rFonts w:asciiTheme="minorHAnsi" w:hAnsiTheme="minorHAnsi" w:cstheme="minorHAnsi"/>
          <w:sz w:val="20"/>
          <w:szCs w:val="20"/>
        </w:rPr>
        <w:t>.</w:t>
      </w:r>
      <w:r w:rsidRPr="00E3114D">
        <w:rPr>
          <w:rFonts w:asciiTheme="minorHAnsi" w:hAnsiTheme="minorHAnsi" w:cstheme="minorHAnsi"/>
        </w:rPr>
        <w:br w:type="page"/>
      </w:r>
    </w:p>
    <w:tbl>
      <w:tblPr>
        <w:tblW w:w="12960" w:type="dxa"/>
        <w:jc w:val="center"/>
        <w:tblBorders>
          <w:top w:val="single" w:sz="4" w:space="0" w:color="595959" w:themeColor="text1" w:themeTint="A6"/>
          <w:left w:val="single" w:sz="4" w:space="0" w:color="595959" w:themeColor="text1" w:themeTint="A6"/>
          <w:bottom w:val="single" w:sz="4" w:space="0" w:color="595959" w:themeColor="text1" w:themeTint="A6"/>
          <w:right w:val="single" w:sz="4" w:space="0" w:color="595959" w:themeColor="text1" w:themeTint="A6"/>
          <w:insideH w:val="single" w:sz="4" w:space="0" w:color="595959" w:themeColor="text1" w:themeTint="A6"/>
          <w:insideV w:val="single" w:sz="4" w:space="0" w:color="595959" w:themeColor="text1" w:themeTint="A6"/>
        </w:tblBorders>
        <w:tblLayout w:type="fixed"/>
        <w:tblLook w:val="01E0" w:firstRow="1" w:lastRow="1" w:firstColumn="1" w:lastColumn="1" w:noHBand="0" w:noVBand="0"/>
      </w:tblPr>
      <w:tblGrid>
        <w:gridCol w:w="630"/>
        <w:gridCol w:w="6"/>
        <w:gridCol w:w="1215"/>
        <w:gridCol w:w="1851"/>
        <w:gridCol w:w="1852"/>
        <w:gridCol w:w="1851"/>
        <w:gridCol w:w="1852"/>
        <w:gridCol w:w="1851"/>
        <w:gridCol w:w="1852"/>
      </w:tblGrid>
      <w:tr w:rsidR="004E68E4" w:rsidRPr="00E3114D" w14:paraId="3203458E" w14:textId="77777777" w:rsidTr="00C178DA">
        <w:trPr>
          <w:trHeight w:hRule="exact" w:val="720"/>
          <w:jc w:val="center"/>
        </w:trPr>
        <w:tc>
          <w:tcPr>
            <w:tcW w:w="12960" w:type="dxa"/>
            <w:gridSpan w:val="9"/>
            <w:vAlign w:val="center"/>
          </w:tcPr>
          <w:p w14:paraId="16BED522" w14:textId="77777777" w:rsidR="004E68E4" w:rsidRPr="00E3114D" w:rsidRDefault="003A681F" w:rsidP="006A3B90">
            <w:pPr>
              <w:jc w:val="center"/>
              <w:rPr>
                <w:rFonts w:asciiTheme="minorHAnsi" w:hAnsiTheme="minorHAnsi" w:cstheme="minorHAnsi"/>
                <w:b/>
                <w:sz w:val="44"/>
                <w:szCs w:val="44"/>
              </w:rPr>
            </w:pPr>
            <w:r w:rsidRPr="00E3114D">
              <w:rPr>
                <w:rFonts w:asciiTheme="minorHAnsi" w:hAnsiTheme="minorHAnsi" w:cstheme="minorHAnsi"/>
                <w:b/>
                <w:sz w:val="44"/>
                <w:szCs w:val="44"/>
              </w:rPr>
              <w:lastRenderedPageBreak/>
              <w:t>AUGUST 2023</w:t>
            </w:r>
          </w:p>
        </w:tc>
      </w:tr>
      <w:tr w:rsidR="00B03520" w:rsidRPr="00E3114D" w14:paraId="3C9D5F3D" w14:textId="77777777" w:rsidTr="00C178DA">
        <w:trPr>
          <w:trHeight w:hRule="exact" w:val="424"/>
          <w:jc w:val="center"/>
        </w:trPr>
        <w:tc>
          <w:tcPr>
            <w:tcW w:w="1851" w:type="dxa"/>
            <w:gridSpan w:val="3"/>
            <w:shd w:val="clear" w:color="auto" w:fill="C0C0C0"/>
            <w:vAlign w:val="center"/>
          </w:tcPr>
          <w:p w14:paraId="42902803" w14:textId="77777777" w:rsidR="00FA1942" w:rsidRPr="00E3114D" w:rsidRDefault="00105B27" w:rsidP="006A3B90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MON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2F5BC33F" w14:textId="77777777" w:rsidR="00FA1942" w:rsidRPr="00E3114D" w:rsidRDefault="00105B27" w:rsidP="006A3B90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TUES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6E5E1EA7" w14:textId="77777777" w:rsidR="00FA1942" w:rsidRPr="00E3114D" w:rsidRDefault="00105B27" w:rsidP="006A3B90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WEDNES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2BCAD38C" w14:textId="77777777" w:rsidR="00FA1942" w:rsidRPr="00E3114D" w:rsidRDefault="00105B27" w:rsidP="006A3B90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THURS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1F226479" w14:textId="77777777" w:rsidR="00FA1942" w:rsidRPr="00E3114D" w:rsidRDefault="00105B27" w:rsidP="006A3B90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FRI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05753BCB" w14:textId="77777777" w:rsidR="00FA1942" w:rsidRPr="00E3114D" w:rsidRDefault="00105B27" w:rsidP="006A3B90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SATUR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7D83994F" w14:textId="77777777" w:rsidR="00FA1942" w:rsidRPr="00E3114D" w:rsidRDefault="00105B27" w:rsidP="006A3B90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SUNDAY</w:t>
            </w:r>
          </w:p>
        </w:tc>
      </w:tr>
      <w:tr w:rsidR="006A63C6" w:rsidRPr="00E3114D" w14:paraId="7F03AC53" w14:textId="77777777" w:rsidTr="00C178DA">
        <w:trPr>
          <w:trHeight w:hRule="exact" w:val="388"/>
          <w:jc w:val="center"/>
        </w:trPr>
        <w:tc>
          <w:tcPr>
            <w:tcW w:w="636" w:type="dxa"/>
            <w:gridSpan w:val="2"/>
            <w:tcBorders>
              <w:bottom w:val="nil"/>
              <w:right w:val="nil"/>
            </w:tcBorders>
            <w:shd w:val="clear" w:color="auto" w:fill="auto"/>
          </w:tcPr>
          <w:p w14:paraId="7C5B8498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32"/>
              </w:rPr>
            </w:pPr>
          </w:p>
          <w:p w14:paraId="5DFAA876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215" w:type="dxa"/>
            <w:tcBorders>
              <w:left w:val="nil"/>
              <w:bottom w:val="nil"/>
            </w:tcBorders>
            <w:shd w:val="clear" w:color="auto" w:fill="auto"/>
          </w:tcPr>
          <w:p w14:paraId="741DB0C6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bCs/>
                <w:color w:val="666666"/>
                <w:sz w:val="32"/>
                <w:szCs w:val="32"/>
              </w:rPr>
              <w:t>31</w:t>
            </w:r>
          </w:p>
          <w:p w14:paraId="32138A13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78994DA8" w14:textId="1F135468" w:rsidR="007119B4" w:rsidRPr="00E3114D" w:rsidRDefault="006A63C6" w:rsidP="006A3B90">
            <w:pPr>
              <w:autoSpaceDE w:val="0"/>
              <w:autoSpaceDN w:val="0"/>
              <w:adjustRightInd w:val="0"/>
              <w:spacing w:line="360" w:lineRule="exact"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1</w:t>
            </w:r>
          </w:p>
        </w:tc>
        <w:tc>
          <w:tcPr>
            <w:tcW w:w="1852" w:type="dxa"/>
            <w:tcBorders>
              <w:bottom w:val="nil"/>
            </w:tcBorders>
          </w:tcPr>
          <w:p w14:paraId="2C452B2E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2</w:t>
            </w:r>
          </w:p>
          <w:p w14:paraId="74965501" w14:textId="77777777" w:rsidR="007119B4" w:rsidRPr="00E3114D" w:rsidRDefault="007119B4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46480AA3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3</w:t>
            </w:r>
          </w:p>
          <w:p w14:paraId="54CCF20B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556E803D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4</w:t>
            </w:r>
          </w:p>
          <w:p w14:paraId="0B3A81C0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F2F2F2" w:themeFill="background1" w:themeFillShade="F2"/>
          </w:tcPr>
          <w:p w14:paraId="5E905134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5</w:t>
            </w:r>
          </w:p>
          <w:p w14:paraId="61882968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F2F2F2" w:themeFill="background1" w:themeFillShade="F2"/>
          </w:tcPr>
          <w:p w14:paraId="3FA95BBD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sz w:val="32"/>
                <w:szCs w:val="32"/>
              </w:rPr>
              <w:t>6</w:t>
            </w:r>
          </w:p>
          <w:p w14:paraId="5F313D25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A63C6" w:rsidRPr="00E3114D" w14:paraId="30394379" w14:textId="77777777" w:rsidTr="00C178DA">
        <w:trPr>
          <w:trHeight w:hRule="exact" w:val="1253"/>
          <w:jc w:val="center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auto"/>
            <w:vAlign w:val="center"/>
          </w:tcPr>
          <w:p w14:paraId="4AF6DDF8" w14:textId="77777777" w:rsidR="00612E9A" w:rsidRPr="00E3114D" w:rsidRDefault="00612E9A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015CB40A" w14:textId="77777777" w:rsidR="004D4666" w:rsidRPr="00C178DA" w:rsidRDefault="004D4666" w:rsidP="006A3B90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C178DA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Faculty Contract Start Date</w:t>
            </w:r>
          </w:p>
          <w:p w14:paraId="7BAE49A2" w14:textId="07091AB6" w:rsidR="006A63C6" w:rsidRPr="00C178DA" w:rsidRDefault="004D4666" w:rsidP="006A3B9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C178DA">
              <w:rPr>
                <w:rFonts w:asciiTheme="minorHAnsi" w:hAnsiTheme="minorHAnsi" w:cstheme="minorHAnsi"/>
                <w:sz w:val="18"/>
                <w:szCs w:val="18"/>
              </w:rPr>
              <w:t>8a-2p New Faculty Orientation with Academic Affairs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684BC42F" w14:textId="0E288010" w:rsidR="006A63C6" w:rsidRPr="00C178DA" w:rsidRDefault="004D4666" w:rsidP="006A3B9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78DA">
              <w:rPr>
                <w:rFonts w:asciiTheme="minorHAnsi" w:hAnsiTheme="minorHAnsi" w:cstheme="minorHAnsi"/>
                <w:sz w:val="20"/>
                <w:szCs w:val="20"/>
              </w:rPr>
              <w:t>8a-2p</w:t>
            </w:r>
            <w:r w:rsidR="006A3B90" w:rsidRPr="00C178DA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C178DA">
              <w:rPr>
                <w:rFonts w:asciiTheme="minorHAnsi" w:hAnsiTheme="minorHAnsi" w:cstheme="minorHAnsi"/>
                <w:sz w:val="20"/>
                <w:szCs w:val="20"/>
              </w:rPr>
              <w:t>New Faculty Orientation with Academic Affairs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3DB2347D" w14:textId="30F584CC" w:rsidR="006A63C6" w:rsidRPr="00C178DA" w:rsidRDefault="004D4666" w:rsidP="006A3B9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78DA">
              <w:rPr>
                <w:rFonts w:asciiTheme="minorHAnsi" w:hAnsiTheme="minorHAnsi" w:cstheme="minorHAnsi"/>
                <w:sz w:val="20"/>
                <w:szCs w:val="20"/>
              </w:rPr>
              <w:t>8a-2p</w:t>
            </w:r>
            <w:r w:rsidR="006A3B90" w:rsidRPr="00C178DA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C178DA">
              <w:rPr>
                <w:rFonts w:asciiTheme="minorHAnsi" w:hAnsiTheme="minorHAnsi" w:cstheme="minorHAnsi"/>
                <w:sz w:val="20"/>
                <w:szCs w:val="20"/>
              </w:rPr>
              <w:t>New Faculty Orientation with Academic Affairs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78946B16" w14:textId="1B177EB1" w:rsidR="006A63C6" w:rsidRPr="00C178DA" w:rsidRDefault="004D4666" w:rsidP="006A3B9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78DA">
              <w:rPr>
                <w:rFonts w:asciiTheme="minorHAnsi" w:hAnsiTheme="minorHAnsi" w:cstheme="minorHAnsi"/>
                <w:sz w:val="20"/>
                <w:szCs w:val="20"/>
              </w:rPr>
              <w:t>8a-4p</w:t>
            </w:r>
            <w:r w:rsidR="006A3B90" w:rsidRPr="00C178DA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C178DA">
              <w:rPr>
                <w:rFonts w:asciiTheme="minorHAnsi" w:hAnsiTheme="minorHAnsi" w:cstheme="minorHAnsi"/>
                <w:sz w:val="20"/>
                <w:szCs w:val="20"/>
              </w:rPr>
              <w:t>New Faculty Orientation with Academic Affairs/HR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70DD165D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6CAFD2DC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857A88" w:rsidRPr="00E3114D" w14:paraId="076D2985" w14:textId="77777777" w:rsidTr="00C178DA">
        <w:trPr>
          <w:trHeight w:hRule="exact" w:val="370"/>
          <w:jc w:val="center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auto"/>
          </w:tcPr>
          <w:p w14:paraId="1FDE550C" w14:textId="77777777" w:rsidR="001E40E7" w:rsidRPr="00E3114D" w:rsidRDefault="001E40E7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32"/>
              </w:rPr>
            </w:pPr>
          </w:p>
          <w:p w14:paraId="2F7169E7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auto"/>
          </w:tcPr>
          <w:p w14:paraId="2CF893C4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7</w:t>
            </w:r>
          </w:p>
          <w:p w14:paraId="57499FAB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  <w:p w14:paraId="3E7F3851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  <w:p w14:paraId="31A0430F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6C3962CC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8</w:t>
            </w:r>
          </w:p>
          <w:p w14:paraId="70902FD5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sz w:val="32"/>
                <w:szCs w:val="20"/>
              </w:rPr>
            </w:pPr>
          </w:p>
          <w:p w14:paraId="6687E4CE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0661985E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9</w:t>
            </w:r>
          </w:p>
          <w:p w14:paraId="691F0658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  <w:p w14:paraId="664340A6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3D14029C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10</w:t>
            </w:r>
          </w:p>
          <w:p w14:paraId="43B50080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  <w:p w14:paraId="11E10293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002C6D3D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11</w:t>
            </w:r>
          </w:p>
          <w:p w14:paraId="43677A9A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  <w:p w14:paraId="73D73DAF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F2F2F2" w:themeFill="background1" w:themeFillShade="F2"/>
          </w:tcPr>
          <w:p w14:paraId="236665B3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12</w:t>
            </w:r>
          </w:p>
          <w:p w14:paraId="2A585913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  <w:p w14:paraId="1A5DE79A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F2F2F2" w:themeFill="background1" w:themeFillShade="F2"/>
          </w:tcPr>
          <w:p w14:paraId="1F8AAD2E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sz w:val="32"/>
                <w:szCs w:val="32"/>
              </w:rPr>
              <w:t>13</w:t>
            </w:r>
          </w:p>
          <w:p w14:paraId="262273F6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</w:p>
          <w:p w14:paraId="12C76B54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A63C6" w:rsidRPr="00E3114D" w14:paraId="54026B08" w14:textId="77777777" w:rsidTr="00C178DA">
        <w:trPr>
          <w:trHeight w:hRule="exact" w:val="1253"/>
          <w:jc w:val="center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auto"/>
            <w:vAlign w:val="center"/>
          </w:tcPr>
          <w:p w14:paraId="01DE890B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513C278A" w14:textId="4A588BE4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6A0AFC60" w14:textId="6ECA93C0" w:rsidR="004D4666" w:rsidRPr="00C178DA" w:rsidRDefault="004D4666" w:rsidP="006A3B90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C178DA">
              <w:rPr>
                <w:rFonts w:asciiTheme="minorHAnsi" w:hAnsiTheme="minorHAnsi" w:cstheme="minorHAnsi"/>
                <w:bCs/>
                <w:sz w:val="20"/>
                <w:szCs w:val="20"/>
              </w:rPr>
              <w:t>9a-12p</w:t>
            </w:r>
            <w:r w:rsidR="006A3B90" w:rsidRPr="00C178DA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Pr="00C178DA">
              <w:rPr>
                <w:rFonts w:asciiTheme="minorHAnsi" w:hAnsiTheme="minorHAnsi" w:cstheme="minorHAnsi"/>
                <w:bCs/>
                <w:sz w:val="20"/>
                <w:szCs w:val="20"/>
              </w:rPr>
              <w:t>College/Dept</w:t>
            </w:r>
          </w:p>
          <w:p w14:paraId="4280E2A4" w14:textId="77777777" w:rsidR="004D4666" w:rsidRPr="00C178DA" w:rsidRDefault="004D4666" w:rsidP="006A3B90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C178DA">
              <w:rPr>
                <w:rFonts w:asciiTheme="minorHAnsi" w:hAnsiTheme="minorHAnsi" w:cstheme="minorHAnsi"/>
                <w:bCs/>
                <w:sz w:val="20"/>
                <w:szCs w:val="20"/>
              </w:rPr>
              <w:t>Assessment</w:t>
            </w:r>
          </w:p>
          <w:p w14:paraId="0BC5A9FC" w14:textId="620B8299" w:rsidR="006A63C6" w:rsidRPr="00C178DA" w:rsidRDefault="004D4666" w:rsidP="006A3B9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C178DA">
              <w:rPr>
                <w:rFonts w:asciiTheme="minorHAnsi" w:hAnsiTheme="minorHAnsi" w:cstheme="minorHAnsi"/>
                <w:bCs/>
                <w:sz w:val="20"/>
                <w:szCs w:val="20"/>
              </w:rPr>
              <w:t>1p-5p</w:t>
            </w:r>
            <w:r w:rsidR="006A3B90" w:rsidRPr="00C178DA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Pr="00C178DA">
              <w:rPr>
                <w:rFonts w:asciiTheme="minorHAnsi" w:hAnsiTheme="minorHAnsi" w:cstheme="minorHAnsi"/>
                <w:bCs/>
                <w:sz w:val="20"/>
                <w:szCs w:val="20"/>
              </w:rPr>
              <w:t>College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39A740F4" w14:textId="77777777" w:rsidR="004D4666" w:rsidRPr="00C178DA" w:rsidRDefault="004D4666" w:rsidP="006A3B90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C178DA">
              <w:rPr>
                <w:rFonts w:asciiTheme="minorHAnsi" w:hAnsiTheme="minorHAnsi" w:cstheme="minorHAnsi"/>
                <w:bCs/>
                <w:sz w:val="20"/>
                <w:szCs w:val="20"/>
              </w:rPr>
              <w:t>9a-11a “Welcome</w:t>
            </w:r>
          </w:p>
          <w:p w14:paraId="5203AF79" w14:textId="52917C67" w:rsidR="004D4666" w:rsidRPr="00C178DA" w:rsidRDefault="004D4666" w:rsidP="006A3B90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C178DA">
              <w:rPr>
                <w:rFonts w:asciiTheme="minorHAnsi" w:hAnsiTheme="minorHAnsi" w:cstheme="minorHAnsi"/>
                <w:bCs/>
                <w:sz w:val="20"/>
                <w:szCs w:val="20"/>
              </w:rPr>
              <w:t>Back Faculty”</w:t>
            </w:r>
            <w:r w:rsidR="006A3B90" w:rsidRPr="00C178DA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Pr="00C178DA">
              <w:rPr>
                <w:rFonts w:asciiTheme="minorHAnsi" w:hAnsiTheme="minorHAnsi" w:cstheme="minorHAnsi"/>
                <w:bCs/>
                <w:sz w:val="20"/>
                <w:szCs w:val="20"/>
              </w:rPr>
              <w:t>Breakfast</w:t>
            </w:r>
          </w:p>
          <w:p w14:paraId="3916F2A7" w14:textId="40194D5A" w:rsidR="006A63C6" w:rsidRPr="00C178DA" w:rsidRDefault="004D4666" w:rsidP="006A3B90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C178DA">
              <w:rPr>
                <w:rFonts w:asciiTheme="minorHAnsi" w:hAnsiTheme="minorHAnsi" w:cstheme="minorHAnsi"/>
                <w:bCs/>
                <w:sz w:val="20"/>
                <w:szCs w:val="20"/>
              </w:rPr>
              <w:t>12p-5p</w:t>
            </w:r>
            <w:r w:rsidR="006A3B90" w:rsidRPr="00C178DA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Pr="00C178DA">
              <w:rPr>
                <w:rFonts w:asciiTheme="minorHAnsi" w:hAnsiTheme="minorHAnsi" w:cstheme="minorHAnsi"/>
                <w:bCs/>
                <w:sz w:val="20"/>
                <w:szCs w:val="20"/>
              </w:rPr>
              <w:t>Department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4067BCCC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66C2A690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547CD4F4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</w:p>
        </w:tc>
      </w:tr>
      <w:tr w:rsidR="00857A88" w:rsidRPr="00E3114D" w14:paraId="3389514E" w14:textId="77777777" w:rsidTr="00C178DA">
        <w:trPr>
          <w:trHeight w:hRule="exact" w:val="370"/>
          <w:jc w:val="center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auto"/>
          </w:tcPr>
          <w:p w14:paraId="7BD0FC4D" w14:textId="77777777" w:rsidR="001E40E7" w:rsidRPr="00E3114D" w:rsidRDefault="001E40E7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32"/>
              </w:rPr>
            </w:pPr>
          </w:p>
          <w:p w14:paraId="1B6C137B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auto"/>
          </w:tcPr>
          <w:p w14:paraId="1C3412C1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14</w:t>
            </w:r>
          </w:p>
        </w:tc>
        <w:tc>
          <w:tcPr>
            <w:tcW w:w="1851" w:type="dxa"/>
            <w:tcBorders>
              <w:bottom w:val="nil"/>
            </w:tcBorders>
          </w:tcPr>
          <w:p w14:paraId="14C02B04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15</w:t>
            </w:r>
          </w:p>
          <w:p w14:paraId="2B3EF512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294C8B5B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16</w:t>
            </w:r>
          </w:p>
          <w:p w14:paraId="788AF766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0641FFFD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17</w:t>
            </w:r>
          </w:p>
          <w:p w14:paraId="2D06512C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6664CAAA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18</w:t>
            </w:r>
          </w:p>
          <w:p w14:paraId="43BFD91D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F2F2F2" w:themeFill="background1" w:themeFillShade="F2"/>
          </w:tcPr>
          <w:p w14:paraId="31F902F4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19</w:t>
            </w:r>
          </w:p>
          <w:p w14:paraId="38F3272E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F2F2F2" w:themeFill="background1" w:themeFillShade="F2"/>
          </w:tcPr>
          <w:p w14:paraId="6332CFB3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sz w:val="32"/>
                <w:szCs w:val="32"/>
              </w:rPr>
              <w:t>20</w:t>
            </w:r>
          </w:p>
          <w:p w14:paraId="2F56E483" w14:textId="77777777" w:rsidR="000E2BC2" w:rsidRPr="00E3114D" w:rsidRDefault="000E2BC2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A63C6" w:rsidRPr="00E3114D" w14:paraId="02BAF98E" w14:textId="77777777" w:rsidTr="00C178DA">
        <w:trPr>
          <w:trHeight w:hRule="exact" w:val="1341"/>
          <w:jc w:val="center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auto"/>
            <w:vAlign w:val="center"/>
          </w:tcPr>
          <w:p w14:paraId="3600DD67" w14:textId="02F06402" w:rsidR="006A63C6" w:rsidRPr="00C178DA" w:rsidRDefault="004D4666" w:rsidP="006A3B9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78DA">
              <w:rPr>
                <w:rFonts w:asciiTheme="minorHAnsi" w:hAnsiTheme="minorHAnsi" w:cstheme="minorHAnsi"/>
                <w:sz w:val="20"/>
                <w:szCs w:val="20"/>
              </w:rPr>
              <w:t xml:space="preserve">9a-2p Governance Retreat (University Senate </w:t>
            </w:r>
            <w:r w:rsidR="005C3214" w:rsidRPr="00C178DA">
              <w:rPr>
                <w:rFonts w:asciiTheme="minorHAnsi" w:hAnsiTheme="minorHAnsi" w:cstheme="minorHAnsi"/>
                <w:sz w:val="20"/>
                <w:szCs w:val="20"/>
              </w:rPr>
              <w:t>C</w:t>
            </w:r>
            <w:r w:rsidRPr="00C178DA">
              <w:rPr>
                <w:rFonts w:asciiTheme="minorHAnsi" w:hAnsiTheme="minorHAnsi" w:cstheme="minorHAnsi"/>
                <w:sz w:val="20"/>
                <w:szCs w:val="20"/>
              </w:rPr>
              <w:t>ommittees)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5A3A7782" w14:textId="7766BA0E" w:rsidR="006A63C6" w:rsidRPr="00C178DA" w:rsidRDefault="004D4666" w:rsidP="006A3B90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C178DA">
              <w:rPr>
                <w:rFonts w:asciiTheme="minorHAnsi" w:hAnsiTheme="minorHAnsi" w:cstheme="minorHAnsi"/>
                <w:bCs/>
                <w:sz w:val="20"/>
                <w:szCs w:val="20"/>
              </w:rPr>
              <w:t>9a-4p Making Excellence Inclusive Faculty and Staff Day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10078DD2" w14:textId="77777777" w:rsidR="006A63C6" w:rsidRPr="00C178DA" w:rsidRDefault="006A63C6" w:rsidP="006A3B9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0CD871BB" w14:textId="77777777" w:rsidR="006A63C6" w:rsidRPr="00C178DA" w:rsidRDefault="006A63C6" w:rsidP="006A3B9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447E7484" w14:textId="77777777" w:rsidR="004D4666" w:rsidRPr="00950C9C" w:rsidRDefault="004D4666" w:rsidP="006A3B90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950C9C">
              <w:rPr>
                <w:rFonts w:asciiTheme="minorHAnsi" w:hAnsiTheme="minorHAnsi" w:cstheme="minorHAnsi"/>
                <w:bCs/>
                <w:sz w:val="18"/>
                <w:szCs w:val="18"/>
              </w:rPr>
              <w:t>9a-10a First Year Convocation</w:t>
            </w:r>
          </w:p>
          <w:p w14:paraId="77990B5D" w14:textId="77777777" w:rsidR="00950C9C" w:rsidRDefault="004D4666" w:rsidP="006A3B90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950C9C"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10:30a-11:45a </w:t>
            </w:r>
          </w:p>
          <w:p w14:paraId="24C442F8" w14:textId="56077825" w:rsidR="006A63C6" w:rsidRDefault="004D4666" w:rsidP="006A3B90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950C9C">
              <w:rPr>
                <w:rFonts w:asciiTheme="minorHAnsi" w:hAnsiTheme="minorHAnsi" w:cstheme="minorHAnsi"/>
                <w:bCs/>
                <w:sz w:val="18"/>
                <w:szCs w:val="18"/>
              </w:rPr>
              <w:t>College Open House</w:t>
            </w:r>
          </w:p>
          <w:p w14:paraId="668FCE80" w14:textId="04B95BE8" w:rsidR="00950C9C" w:rsidRPr="00950C9C" w:rsidRDefault="00950C9C" w:rsidP="006A3B90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950C9C">
              <w:rPr>
                <w:rFonts w:asciiTheme="minorHAnsi" w:hAnsiTheme="minorHAnsi" w:cstheme="minorHAnsi"/>
                <w:bCs/>
                <w:sz w:val="18"/>
                <w:szCs w:val="18"/>
              </w:rPr>
              <w:t>1:00p-4:00p GC Reads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35F1EDDA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1D3E8682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</w:p>
        </w:tc>
      </w:tr>
      <w:tr w:rsidR="00857A88" w:rsidRPr="00E3114D" w14:paraId="1CF98A7B" w14:textId="77777777" w:rsidTr="00C178DA">
        <w:trPr>
          <w:trHeight w:hRule="exact" w:val="432"/>
          <w:jc w:val="center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auto"/>
          </w:tcPr>
          <w:p w14:paraId="5A046545" w14:textId="77777777" w:rsidR="001E40E7" w:rsidRPr="00E3114D" w:rsidRDefault="001E40E7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32"/>
              </w:rPr>
            </w:pPr>
          </w:p>
          <w:p w14:paraId="75ADFA1B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auto"/>
          </w:tcPr>
          <w:p w14:paraId="2E60E02F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21</w:t>
            </w:r>
          </w:p>
          <w:p w14:paraId="55854703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  <w:p w14:paraId="7502130E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6BA1FF89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22</w:t>
            </w:r>
          </w:p>
          <w:p w14:paraId="40D529EC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4CB62604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23</w:t>
            </w:r>
          </w:p>
          <w:p w14:paraId="02DD34C8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7B3EA183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24</w:t>
            </w:r>
          </w:p>
          <w:p w14:paraId="2CC71C06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6D8ADF47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25</w:t>
            </w:r>
          </w:p>
          <w:p w14:paraId="03A4A37A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F2F2F2" w:themeFill="background1" w:themeFillShade="F2"/>
          </w:tcPr>
          <w:p w14:paraId="5E203C63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26</w:t>
            </w:r>
          </w:p>
          <w:p w14:paraId="15B97D3B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F2F2F2" w:themeFill="background1" w:themeFillShade="F2"/>
          </w:tcPr>
          <w:p w14:paraId="0805FD0E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sz w:val="32"/>
                <w:szCs w:val="32"/>
              </w:rPr>
              <w:t>27</w:t>
            </w:r>
          </w:p>
          <w:p w14:paraId="68C9B389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A63C6" w:rsidRPr="00E3114D" w14:paraId="5D6AEB27" w14:textId="77777777" w:rsidTr="00C178DA">
        <w:trPr>
          <w:trHeight w:hRule="exact" w:val="1253"/>
          <w:jc w:val="center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auto"/>
            <w:vAlign w:val="center"/>
          </w:tcPr>
          <w:p w14:paraId="2C423FE4" w14:textId="2AA0A998" w:rsidR="00A535E3" w:rsidRPr="00C178DA" w:rsidRDefault="005804C5" w:rsidP="006A3B9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178DA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Classes Begin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0499D1F1" w14:textId="77777777" w:rsidR="006A63C6" w:rsidRPr="00C178DA" w:rsidRDefault="006A63C6" w:rsidP="006A3B9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1C17C24D" w14:textId="77777777" w:rsidR="006A63C6" w:rsidRPr="00C178DA" w:rsidRDefault="006A63C6" w:rsidP="006A3B9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5685BCD8" w14:textId="77777777" w:rsidR="006A63C6" w:rsidRPr="00C178DA" w:rsidRDefault="006A63C6" w:rsidP="006A3B9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0B94B6BE" w14:textId="77777777" w:rsidR="005804C5" w:rsidRPr="00C178DA" w:rsidRDefault="005804C5" w:rsidP="006A3B90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C178DA">
              <w:rPr>
                <w:rFonts w:asciiTheme="minorHAnsi" w:hAnsiTheme="minorHAnsi" w:cstheme="minorHAnsi"/>
                <w:bCs/>
                <w:sz w:val="20"/>
                <w:szCs w:val="20"/>
              </w:rPr>
              <w:t>1:00 Grad Council</w:t>
            </w:r>
          </w:p>
          <w:p w14:paraId="633355D0" w14:textId="3D838614" w:rsidR="005804C5" w:rsidRPr="00C178DA" w:rsidRDefault="005804C5" w:rsidP="006A3B90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C178DA">
              <w:rPr>
                <w:rFonts w:asciiTheme="minorHAnsi" w:hAnsiTheme="minorHAnsi" w:cstheme="minorHAnsi"/>
                <w:bCs/>
                <w:sz w:val="20"/>
                <w:szCs w:val="20"/>
              </w:rPr>
              <w:t>2:00 GEC</w:t>
            </w:r>
          </w:p>
          <w:p w14:paraId="63AA7F23" w14:textId="436FEEA5" w:rsidR="006A63C6" w:rsidRPr="00C178DA" w:rsidRDefault="005804C5" w:rsidP="006A3B9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C178DA">
              <w:rPr>
                <w:rFonts w:asciiTheme="minorHAnsi" w:hAnsiTheme="minorHAnsi" w:cstheme="minorHAnsi"/>
                <w:bCs/>
                <w:sz w:val="20"/>
                <w:szCs w:val="20"/>
              </w:rPr>
              <w:t>3:00 UCC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1EDC454C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035B3773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</w:p>
        </w:tc>
      </w:tr>
      <w:tr w:rsidR="00857A88" w:rsidRPr="00E3114D" w14:paraId="49E51832" w14:textId="77777777" w:rsidTr="00C178DA">
        <w:trPr>
          <w:trHeight w:hRule="exact" w:val="432"/>
          <w:jc w:val="center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auto"/>
          </w:tcPr>
          <w:p w14:paraId="69CC0FBB" w14:textId="77777777" w:rsidR="001E40E7" w:rsidRPr="00E3114D" w:rsidRDefault="001E40E7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32"/>
              </w:rPr>
            </w:pPr>
          </w:p>
          <w:p w14:paraId="54846D99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auto"/>
          </w:tcPr>
          <w:p w14:paraId="776D594D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28</w:t>
            </w:r>
          </w:p>
        </w:tc>
        <w:tc>
          <w:tcPr>
            <w:tcW w:w="1851" w:type="dxa"/>
            <w:tcBorders>
              <w:bottom w:val="nil"/>
            </w:tcBorders>
          </w:tcPr>
          <w:p w14:paraId="3907CD31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29</w:t>
            </w:r>
          </w:p>
          <w:p w14:paraId="7B57B221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6E599A51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30</w:t>
            </w:r>
          </w:p>
          <w:p w14:paraId="7E81F8DA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5B34C4E5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31</w:t>
            </w:r>
          </w:p>
          <w:p w14:paraId="12726F38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4B216BA5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color w:val="666666"/>
                <w:sz w:val="32"/>
                <w:szCs w:val="32"/>
              </w:rPr>
              <w:t>1</w:t>
            </w:r>
          </w:p>
          <w:p w14:paraId="5C2B6A89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F2F2F2" w:themeFill="background1" w:themeFillShade="F2"/>
          </w:tcPr>
          <w:p w14:paraId="08A3028F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color w:val="666666"/>
                <w:sz w:val="32"/>
                <w:szCs w:val="32"/>
              </w:rPr>
              <w:t>2</w:t>
            </w:r>
          </w:p>
          <w:p w14:paraId="70A5D3EE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F2F2F2" w:themeFill="background1" w:themeFillShade="F2"/>
          </w:tcPr>
          <w:p w14:paraId="24C04334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color w:val="666666"/>
                <w:sz w:val="32"/>
                <w:szCs w:val="32"/>
              </w:rPr>
              <w:t>3</w:t>
            </w:r>
          </w:p>
          <w:p w14:paraId="7EDEF189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A63C6" w:rsidRPr="00E3114D" w14:paraId="60E685FC" w14:textId="77777777" w:rsidTr="00C178DA">
        <w:trPr>
          <w:trHeight w:hRule="exact" w:val="1253"/>
          <w:jc w:val="center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auto"/>
            <w:vAlign w:val="center"/>
          </w:tcPr>
          <w:p w14:paraId="74DE00B7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03CE626C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1FA2791E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370D29FF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0F10FB06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197AD16D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17C0F793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</w:p>
        </w:tc>
      </w:tr>
    </w:tbl>
    <w:p w14:paraId="06AF0E9C" w14:textId="77777777" w:rsidR="00554DF0" w:rsidRPr="00E3114D" w:rsidRDefault="00554DF0" w:rsidP="006A3B90">
      <w:pPr>
        <w:jc w:val="center"/>
        <w:rPr>
          <w:rFonts w:asciiTheme="minorHAnsi" w:hAnsiTheme="minorHAnsi" w:cstheme="minorHAnsi"/>
          <w:sz w:val="12"/>
        </w:rPr>
      </w:pPr>
    </w:p>
    <w:tbl>
      <w:tblPr>
        <w:tblW w:w="12960" w:type="dxa"/>
        <w:tblInd w:w="108" w:type="dxa"/>
        <w:tblBorders>
          <w:top w:val="single" w:sz="4" w:space="0" w:color="595959" w:themeColor="text1" w:themeTint="A6"/>
          <w:left w:val="single" w:sz="4" w:space="0" w:color="595959" w:themeColor="text1" w:themeTint="A6"/>
          <w:bottom w:val="single" w:sz="4" w:space="0" w:color="595959" w:themeColor="text1" w:themeTint="A6"/>
          <w:right w:val="single" w:sz="4" w:space="0" w:color="595959" w:themeColor="text1" w:themeTint="A6"/>
          <w:insideH w:val="single" w:sz="4" w:space="0" w:color="595959" w:themeColor="text1" w:themeTint="A6"/>
          <w:insideV w:val="single" w:sz="4" w:space="0" w:color="595959" w:themeColor="text1" w:themeTint="A6"/>
        </w:tblBorders>
        <w:tblLayout w:type="fixed"/>
        <w:tblLook w:val="01E0" w:firstRow="1" w:lastRow="1" w:firstColumn="1" w:lastColumn="1" w:noHBand="0" w:noVBand="0"/>
      </w:tblPr>
      <w:tblGrid>
        <w:gridCol w:w="630"/>
        <w:gridCol w:w="6"/>
        <w:gridCol w:w="1215"/>
        <w:gridCol w:w="1851"/>
        <w:gridCol w:w="1852"/>
        <w:gridCol w:w="1851"/>
        <w:gridCol w:w="1852"/>
        <w:gridCol w:w="1851"/>
        <w:gridCol w:w="1852"/>
      </w:tblGrid>
      <w:tr w:rsidR="004E68E4" w:rsidRPr="00E3114D" w14:paraId="404FAC97" w14:textId="77777777" w:rsidTr="00342E26">
        <w:trPr>
          <w:trHeight w:hRule="exact" w:val="720"/>
        </w:trPr>
        <w:tc>
          <w:tcPr>
            <w:tcW w:w="12960" w:type="dxa"/>
            <w:gridSpan w:val="9"/>
            <w:vAlign w:val="center"/>
          </w:tcPr>
          <w:p w14:paraId="04D02608" w14:textId="77777777" w:rsidR="004E68E4" w:rsidRPr="00E3114D" w:rsidRDefault="003A681F" w:rsidP="006A3B90">
            <w:pPr>
              <w:jc w:val="center"/>
              <w:rPr>
                <w:rFonts w:asciiTheme="minorHAnsi" w:hAnsiTheme="minorHAnsi" w:cstheme="minorHAnsi"/>
                <w:b/>
                <w:sz w:val="44"/>
                <w:szCs w:val="44"/>
              </w:rPr>
            </w:pPr>
            <w:r w:rsidRPr="00E3114D">
              <w:rPr>
                <w:rFonts w:asciiTheme="minorHAnsi" w:hAnsiTheme="minorHAnsi" w:cstheme="minorHAnsi"/>
                <w:b/>
                <w:sz w:val="44"/>
                <w:szCs w:val="44"/>
              </w:rPr>
              <w:lastRenderedPageBreak/>
              <w:t>SEPTEMBER 2023</w:t>
            </w:r>
          </w:p>
        </w:tc>
      </w:tr>
      <w:tr w:rsidR="00B03520" w:rsidRPr="00E3114D" w14:paraId="2B3F75DC" w14:textId="77777777" w:rsidTr="00342E26">
        <w:trPr>
          <w:trHeight w:hRule="exact" w:val="424"/>
        </w:trPr>
        <w:tc>
          <w:tcPr>
            <w:tcW w:w="1851" w:type="dxa"/>
            <w:gridSpan w:val="3"/>
            <w:shd w:val="clear" w:color="auto" w:fill="C0C0C0"/>
            <w:vAlign w:val="center"/>
          </w:tcPr>
          <w:p w14:paraId="4B9CF2B9" w14:textId="77777777" w:rsidR="00FA1942" w:rsidRPr="00E3114D" w:rsidRDefault="00105B27" w:rsidP="006A3B90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MON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5F188330" w14:textId="77777777" w:rsidR="00FA1942" w:rsidRPr="00E3114D" w:rsidRDefault="00105B27" w:rsidP="006A3B90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TUES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4A6DBC6D" w14:textId="77777777" w:rsidR="00FA1942" w:rsidRPr="00E3114D" w:rsidRDefault="00105B27" w:rsidP="006A3B90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WEDNES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6EE28254" w14:textId="77777777" w:rsidR="00FA1942" w:rsidRPr="00E3114D" w:rsidRDefault="00105B27" w:rsidP="006A3B90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THURS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02AEBD77" w14:textId="77777777" w:rsidR="00FA1942" w:rsidRPr="00E3114D" w:rsidRDefault="00105B27" w:rsidP="006A3B90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FRI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04A735E8" w14:textId="77777777" w:rsidR="00FA1942" w:rsidRPr="00E3114D" w:rsidRDefault="00105B27" w:rsidP="006A3B90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SATUR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1DCBB730" w14:textId="77777777" w:rsidR="00FA1942" w:rsidRPr="00E3114D" w:rsidRDefault="00105B27" w:rsidP="006A3B90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SUNDAY</w:t>
            </w:r>
          </w:p>
        </w:tc>
      </w:tr>
      <w:tr w:rsidR="006A63C6" w:rsidRPr="00E3114D" w14:paraId="6DED8FCA" w14:textId="77777777" w:rsidTr="005C3214">
        <w:trPr>
          <w:trHeight w:hRule="exact" w:val="388"/>
        </w:trPr>
        <w:tc>
          <w:tcPr>
            <w:tcW w:w="636" w:type="dxa"/>
            <w:gridSpan w:val="2"/>
            <w:tcBorders>
              <w:bottom w:val="nil"/>
              <w:right w:val="nil"/>
            </w:tcBorders>
            <w:shd w:val="clear" w:color="auto" w:fill="auto"/>
          </w:tcPr>
          <w:p w14:paraId="3C9943D0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32"/>
              </w:rPr>
            </w:pPr>
          </w:p>
          <w:p w14:paraId="5ECB5E50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215" w:type="dxa"/>
            <w:tcBorders>
              <w:left w:val="nil"/>
              <w:bottom w:val="nil"/>
            </w:tcBorders>
            <w:shd w:val="clear" w:color="auto" w:fill="auto"/>
          </w:tcPr>
          <w:p w14:paraId="3AEDF9D5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bCs/>
                <w:color w:val="666666"/>
                <w:sz w:val="32"/>
                <w:szCs w:val="32"/>
              </w:rPr>
              <w:t>28</w:t>
            </w:r>
          </w:p>
          <w:p w14:paraId="569620E4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5878B3BA" w14:textId="77777777" w:rsidR="006A63C6" w:rsidRPr="00E3114D" w:rsidRDefault="006A63C6" w:rsidP="006A3B90">
            <w:pPr>
              <w:autoSpaceDE w:val="0"/>
              <w:autoSpaceDN w:val="0"/>
              <w:adjustRightInd w:val="0"/>
              <w:spacing w:line="360" w:lineRule="exact"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color w:val="666666"/>
                <w:sz w:val="32"/>
                <w:szCs w:val="32"/>
              </w:rPr>
              <w:t>29</w:t>
            </w:r>
          </w:p>
          <w:p w14:paraId="2993CBCD" w14:textId="77777777" w:rsidR="007119B4" w:rsidRPr="00E3114D" w:rsidRDefault="007119B4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25FE3A29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color w:val="666666"/>
                <w:sz w:val="32"/>
                <w:szCs w:val="32"/>
              </w:rPr>
              <w:t>30</w:t>
            </w:r>
          </w:p>
          <w:p w14:paraId="250A03B3" w14:textId="77777777" w:rsidR="007119B4" w:rsidRPr="00E3114D" w:rsidRDefault="007119B4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0C3CA47A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color w:val="666666"/>
                <w:sz w:val="32"/>
                <w:szCs w:val="32"/>
              </w:rPr>
              <w:t>31</w:t>
            </w:r>
          </w:p>
          <w:p w14:paraId="0D7E8383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4987EBFE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1</w:t>
            </w:r>
          </w:p>
          <w:p w14:paraId="7E7539F9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F2F2F2" w:themeFill="background1" w:themeFillShade="F2"/>
          </w:tcPr>
          <w:p w14:paraId="723E0954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2</w:t>
            </w:r>
          </w:p>
          <w:p w14:paraId="50F8CFBB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F2F2F2" w:themeFill="background1" w:themeFillShade="F2"/>
          </w:tcPr>
          <w:p w14:paraId="74460848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3</w:t>
            </w:r>
          </w:p>
          <w:p w14:paraId="3DB899B5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6A63C6" w:rsidRPr="00E3114D" w14:paraId="7ADDDF4B" w14:textId="77777777" w:rsidTr="009E2C8B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auto"/>
            <w:vAlign w:val="center"/>
          </w:tcPr>
          <w:p w14:paraId="4DB22CD2" w14:textId="77777777" w:rsidR="00612E9A" w:rsidRPr="00E3114D" w:rsidRDefault="00612E9A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476E589E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6F4A878D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193F2A7B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261BB789" w14:textId="77777777" w:rsidR="005C3214" w:rsidRPr="00E3114D" w:rsidRDefault="005C3214" w:rsidP="00C178D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3114D">
              <w:rPr>
                <w:rFonts w:asciiTheme="minorHAnsi" w:hAnsiTheme="minorHAnsi" w:cstheme="minorHAnsi"/>
                <w:sz w:val="20"/>
                <w:szCs w:val="20"/>
              </w:rPr>
              <w:t>2:00 Senate Comm</w:t>
            </w:r>
          </w:p>
          <w:p w14:paraId="274D66B5" w14:textId="105CD32C" w:rsidR="006A63C6" w:rsidRPr="00E3114D" w:rsidRDefault="005C3214" w:rsidP="00C178D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3114D">
              <w:rPr>
                <w:rFonts w:asciiTheme="minorHAnsi" w:hAnsiTheme="minorHAnsi" w:cstheme="minorHAnsi"/>
                <w:sz w:val="20"/>
                <w:szCs w:val="20"/>
              </w:rPr>
              <w:t>3:30 ECUS/SCC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5F6A062B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017B865A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857A88" w:rsidRPr="00E3114D" w14:paraId="0F5995AD" w14:textId="77777777" w:rsidTr="006A3B90">
        <w:trPr>
          <w:trHeight w:hRule="exact" w:val="370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F2F2F2" w:themeFill="background1" w:themeFillShade="F2"/>
          </w:tcPr>
          <w:p w14:paraId="2CCC2DB8" w14:textId="77777777" w:rsidR="001E40E7" w:rsidRPr="00E3114D" w:rsidRDefault="001E40E7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32"/>
              </w:rPr>
            </w:pPr>
          </w:p>
          <w:p w14:paraId="3002B965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F2F2F2" w:themeFill="background1" w:themeFillShade="F2"/>
          </w:tcPr>
          <w:p w14:paraId="738F3174" w14:textId="77777777" w:rsidR="00857A88" w:rsidRPr="006A3B90" w:rsidRDefault="00857A88" w:rsidP="006A3B90">
            <w:pPr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  <w:r w:rsidRPr="006A3B90">
              <w:rPr>
                <w:rFonts w:asciiTheme="minorHAnsi" w:hAnsiTheme="minorHAnsi" w:cstheme="minorHAnsi"/>
                <w:sz w:val="32"/>
                <w:szCs w:val="32"/>
              </w:rPr>
              <w:t>4</w:t>
            </w:r>
          </w:p>
          <w:p w14:paraId="57692035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  <w:p w14:paraId="77056ED6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  <w:p w14:paraId="267A02ED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31CF0940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5</w:t>
            </w:r>
          </w:p>
          <w:p w14:paraId="6EA2BD34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sz w:val="32"/>
                <w:szCs w:val="20"/>
              </w:rPr>
            </w:pPr>
          </w:p>
          <w:p w14:paraId="744175BD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0E4ECBA0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6</w:t>
            </w:r>
          </w:p>
          <w:p w14:paraId="7FE66541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  <w:p w14:paraId="44C76E4B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31DEFA81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7</w:t>
            </w:r>
          </w:p>
          <w:p w14:paraId="523CF6BC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  <w:p w14:paraId="07D27C44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30F5FABF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8</w:t>
            </w:r>
          </w:p>
          <w:p w14:paraId="67A13425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  <w:p w14:paraId="2E5A6993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F2F2F2" w:themeFill="background1" w:themeFillShade="F2"/>
          </w:tcPr>
          <w:p w14:paraId="5D910916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9</w:t>
            </w:r>
          </w:p>
          <w:p w14:paraId="20168548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  <w:p w14:paraId="1B03F167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F2F2F2" w:themeFill="background1" w:themeFillShade="F2"/>
          </w:tcPr>
          <w:p w14:paraId="0150B285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10</w:t>
            </w:r>
          </w:p>
          <w:p w14:paraId="0FDD5157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  <w:p w14:paraId="388632DA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6A63C6" w:rsidRPr="00E3114D" w14:paraId="17A119C8" w14:textId="77777777" w:rsidTr="006A3B90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7ACFB9C1" w14:textId="39B52764" w:rsidR="0036659E" w:rsidRPr="006A3B90" w:rsidRDefault="006A3B90" w:rsidP="00C178D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A3B90">
              <w:rPr>
                <w:rFonts w:asciiTheme="minorHAnsi" w:hAnsiTheme="minorHAnsi" w:cstheme="minorHAnsi"/>
                <w:sz w:val="20"/>
                <w:szCs w:val="20"/>
              </w:rPr>
              <w:t>Labor Day (University closed)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0E160BE4" w14:textId="77777777" w:rsidR="006A63C6" w:rsidRPr="00E3114D" w:rsidRDefault="006A63C6" w:rsidP="00C178DA">
            <w:pPr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7ED2D728" w14:textId="77777777" w:rsidR="006A63C6" w:rsidRPr="00E3114D" w:rsidRDefault="006A63C6" w:rsidP="00C178DA">
            <w:pPr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7995159C" w14:textId="77777777" w:rsidR="006A63C6" w:rsidRPr="00E3114D" w:rsidRDefault="006A63C6" w:rsidP="00C178DA">
            <w:pPr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72E6134F" w14:textId="79BB7425" w:rsidR="005C3214" w:rsidRPr="00E3114D" w:rsidRDefault="005C3214" w:rsidP="00C178DA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3114D">
              <w:rPr>
                <w:rFonts w:asciiTheme="minorHAnsi" w:hAnsiTheme="minorHAnsi" w:cstheme="minorHAnsi"/>
                <w:bCs/>
                <w:sz w:val="20"/>
                <w:szCs w:val="20"/>
              </w:rPr>
              <w:t>1:00 Grad Council</w:t>
            </w:r>
          </w:p>
          <w:p w14:paraId="7F7FA7F2" w14:textId="77777777" w:rsidR="005C3214" w:rsidRPr="00E3114D" w:rsidRDefault="005C3214" w:rsidP="00C178DA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3114D">
              <w:rPr>
                <w:rFonts w:asciiTheme="minorHAnsi" w:hAnsiTheme="minorHAnsi" w:cstheme="minorHAnsi"/>
                <w:bCs/>
                <w:sz w:val="20"/>
                <w:szCs w:val="20"/>
              </w:rPr>
              <w:t>2:00 College</w:t>
            </w:r>
          </w:p>
          <w:p w14:paraId="676AFA14" w14:textId="5F5ADEA1" w:rsidR="006A63C6" w:rsidRPr="00E3114D" w:rsidRDefault="005C3214" w:rsidP="00C178DA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3114D">
              <w:rPr>
                <w:rFonts w:asciiTheme="minorHAnsi" w:hAnsiTheme="minorHAnsi" w:cstheme="minorHAnsi"/>
                <w:bCs/>
                <w:sz w:val="20"/>
                <w:szCs w:val="20"/>
              </w:rPr>
              <w:t>3:30 College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0E08CD93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02C340FF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</w:tr>
      <w:tr w:rsidR="00857A88" w:rsidRPr="00E3114D" w14:paraId="07038671" w14:textId="77777777" w:rsidTr="005C3214">
        <w:trPr>
          <w:trHeight w:hRule="exact" w:val="370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auto"/>
          </w:tcPr>
          <w:p w14:paraId="1A66C868" w14:textId="77777777" w:rsidR="001E40E7" w:rsidRPr="00E3114D" w:rsidRDefault="001E40E7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32"/>
              </w:rPr>
            </w:pPr>
          </w:p>
          <w:p w14:paraId="7422F17B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auto"/>
          </w:tcPr>
          <w:p w14:paraId="7B96E242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11</w:t>
            </w:r>
          </w:p>
        </w:tc>
        <w:tc>
          <w:tcPr>
            <w:tcW w:w="1851" w:type="dxa"/>
            <w:tcBorders>
              <w:bottom w:val="nil"/>
            </w:tcBorders>
          </w:tcPr>
          <w:p w14:paraId="6672F170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12</w:t>
            </w:r>
          </w:p>
          <w:p w14:paraId="62A55271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7B58A372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13</w:t>
            </w:r>
          </w:p>
          <w:p w14:paraId="128349EC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51B79FCD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14</w:t>
            </w:r>
          </w:p>
          <w:p w14:paraId="0C7A56BD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4C5E4D47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15</w:t>
            </w:r>
          </w:p>
          <w:p w14:paraId="58C7749C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F2F2F2" w:themeFill="background1" w:themeFillShade="F2"/>
          </w:tcPr>
          <w:p w14:paraId="76D15A03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16</w:t>
            </w:r>
          </w:p>
          <w:p w14:paraId="58772105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F2F2F2" w:themeFill="background1" w:themeFillShade="F2"/>
          </w:tcPr>
          <w:p w14:paraId="6D3AA770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17</w:t>
            </w:r>
          </w:p>
          <w:p w14:paraId="7E365FBB" w14:textId="77777777" w:rsidR="000E2BC2" w:rsidRPr="00E3114D" w:rsidRDefault="000E2BC2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6A63C6" w:rsidRPr="00E3114D" w14:paraId="21C4BF02" w14:textId="77777777" w:rsidTr="009E2C8B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auto"/>
            <w:vAlign w:val="center"/>
          </w:tcPr>
          <w:p w14:paraId="2D495A1E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72130C29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5FC663E0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58F26044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0476A5D8" w14:textId="2763A934" w:rsidR="005C3214" w:rsidRPr="00E3114D" w:rsidRDefault="005C3214" w:rsidP="00C178DA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3114D">
              <w:rPr>
                <w:rFonts w:asciiTheme="minorHAnsi" w:hAnsiTheme="minorHAnsi" w:cstheme="minorHAnsi"/>
                <w:bCs/>
                <w:sz w:val="20"/>
                <w:szCs w:val="20"/>
              </w:rPr>
              <w:t>1:00 GEC</w:t>
            </w:r>
          </w:p>
          <w:p w14:paraId="56C5045E" w14:textId="77777777" w:rsidR="005C3214" w:rsidRPr="00E3114D" w:rsidRDefault="005C3214" w:rsidP="00C178DA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3114D">
              <w:rPr>
                <w:rFonts w:asciiTheme="minorHAnsi" w:hAnsiTheme="minorHAnsi" w:cstheme="minorHAnsi"/>
                <w:bCs/>
                <w:sz w:val="20"/>
                <w:szCs w:val="20"/>
              </w:rPr>
              <w:t>2:00 Department</w:t>
            </w:r>
          </w:p>
          <w:p w14:paraId="6563ED03" w14:textId="5F456D21" w:rsidR="006A63C6" w:rsidRPr="00E3114D" w:rsidRDefault="005C3214" w:rsidP="00C178DA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3114D">
              <w:rPr>
                <w:rFonts w:asciiTheme="minorHAnsi" w:hAnsiTheme="minorHAnsi" w:cstheme="minorHAnsi"/>
                <w:bCs/>
                <w:sz w:val="20"/>
                <w:szCs w:val="20"/>
              </w:rPr>
              <w:t>3:30 Senate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458883E6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2138F968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</w:tr>
      <w:tr w:rsidR="00857A88" w:rsidRPr="00E3114D" w14:paraId="0848C2BF" w14:textId="77777777" w:rsidTr="009E2C8B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auto"/>
          </w:tcPr>
          <w:p w14:paraId="13E07A5C" w14:textId="77777777" w:rsidR="001E40E7" w:rsidRPr="00E3114D" w:rsidRDefault="001E40E7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32"/>
              </w:rPr>
            </w:pPr>
          </w:p>
          <w:p w14:paraId="25C2CB9A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auto"/>
          </w:tcPr>
          <w:p w14:paraId="3D09A4EB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18</w:t>
            </w:r>
          </w:p>
          <w:p w14:paraId="36089A46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  <w:p w14:paraId="03132D2D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11B8BE3D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19</w:t>
            </w:r>
          </w:p>
          <w:p w14:paraId="7766E80D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41E12CEA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20</w:t>
            </w:r>
          </w:p>
          <w:p w14:paraId="7684DFF3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62907066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21</w:t>
            </w:r>
          </w:p>
          <w:p w14:paraId="5A34F476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3C9332ED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22</w:t>
            </w:r>
          </w:p>
          <w:p w14:paraId="761582B0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F2F2F2" w:themeFill="background1" w:themeFillShade="F2"/>
          </w:tcPr>
          <w:p w14:paraId="32439CEA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23</w:t>
            </w:r>
          </w:p>
          <w:p w14:paraId="66E783F6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F2F2F2" w:themeFill="background1" w:themeFillShade="F2"/>
          </w:tcPr>
          <w:p w14:paraId="5ABE7518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24</w:t>
            </w:r>
          </w:p>
          <w:p w14:paraId="579EF5CE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6A63C6" w:rsidRPr="00E3114D" w14:paraId="047F1FC4" w14:textId="77777777" w:rsidTr="009E2C8B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auto"/>
            <w:vAlign w:val="center"/>
          </w:tcPr>
          <w:p w14:paraId="6A63C3DE" w14:textId="77777777" w:rsidR="00A535E3" w:rsidRPr="00E3114D" w:rsidRDefault="00A535E3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105E1B7B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0550EC85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0C8E4B97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49F685D8" w14:textId="54FDEA01" w:rsidR="006A63C6" w:rsidRPr="00E3114D" w:rsidRDefault="005C3214" w:rsidP="00C178DA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3114D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2:00 </w:t>
            </w:r>
            <w:r w:rsidR="006A3B90" w:rsidRPr="00E3114D">
              <w:rPr>
                <w:rFonts w:asciiTheme="minorHAnsi" w:hAnsiTheme="minorHAnsi" w:cstheme="minorHAnsi"/>
                <w:bCs/>
                <w:sz w:val="20"/>
                <w:szCs w:val="20"/>
              </w:rPr>
              <w:t>UCC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11798CD5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7F1C874A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</w:tr>
      <w:tr w:rsidR="00857A88" w:rsidRPr="00E3114D" w14:paraId="73DA6AB6" w14:textId="77777777" w:rsidTr="005C3214">
        <w:trPr>
          <w:trHeight w:hRule="exact" w:val="397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auto"/>
          </w:tcPr>
          <w:p w14:paraId="1BF25BAD" w14:textId="77777777" w:rsidR="001E40E7" w:rsidRPr="00E3114D" w:rsidRDefault="001E40E7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32"/>
              </w:rPr>
            </w:pPr>
          </w:p>
          <w:p w14:paraId="3BB3BB8A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auto"/>
          </w:tcPr>
          <w:p w14:paraId="792E5FBE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25</w:t>
            </w:r>
          </w:p>
        </w:tc>
        <w:tc>
          <w:tcPr>
            <w:tcW w:w="1851" w:type="dxa"/>
            <w:tcBorders>
              <w:bottom w:val="nil"/>
            </w:tcBorders>
          </w:tcPr>
          <w:p w14:paraId="031BE839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26</w:t>
            </w:r>
          </w:p>
          <w:p w14:paraId="60A89145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3DD9F79C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27</w:t>
            </w:r>
          </w:p>
          <w:p w14:paraId="6DFCE998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1A9A68D4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28</w:t>
            </w:r>
          </w:p>
          <w:p w14:paraId="30B44331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0E826ECB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29</w:t>
            </w:r>
          </w:p>
          <w:p w14:paraId="3CE119DE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F2F2F2" w:themeFill="background1" w:themeFillShade="F2"/>
          </w:tcPr>
          <w:p w14:paraId="22AA355D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30</w:t>
            </w:r>
          </w:p>
          <w:p w14:paraId="76CDF0D9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F2F2F2" w:themeFill="background1" w:themeFillShade="F2"/>
          </w:tcPr>
          <w:p w14:paraId="559D9A49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color w:val="666666"/>
                <w:sz w:val="32"/>
                <w:szCs w:val="32"/>
              </w:rPr>
              <w:t>1</w:t>
            </w:r>
          </w:p>
          <w:p w14:paraId="1A34BA43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6A63C6" w:rsidRPr="00E3114D" w14:paraId="31B35071" w14:textId="77777777" w:rsidTr="009E2C8B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auto"/>
            <w:vAlign w:val="center"/>
          </w:tcPr>
          <w:p w14:paraId="1D3CC82C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3FD803CB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5D166B58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4020FEB0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4CD7791C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014DF27B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265BFADA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</w:tr>
    </w:tbl>
    <w:p w14:paraId="4721DCD3" w14:textId="77777777" w:rsidR="00554DF0" w:rsidRPr="00E3114D" w:rsidRDefault="00554DF0" w:rsidP="006A3B90">
      <w:pPr>
        <w:jc w:val="center"/>
        <w:rPr>
          <w:rFonts w:asciiTheme="minorHAnsi" w:hAnsiTheme="minorHAnsi" w:cstheme="minorHAnsi"/>
          <w:sz w:val="12"/>
        </w:rPr>
      </w:pPr>
    </w:p>
    <w:tbl>
      <w:tblPr>
        <w:tblW w:w="12960" w:type="dxa"/>
        <w:tblInd w:w="108" w:type="dxa"/>
        <w:tblBorders>
          <w:top w:val="single" w:sz="4" w:space="0" w:color="595959" w:themeColor="text1" w:themeTint="A6"/>
          <w:left w:val="single" w:sz="4" w:space="0" w:color="595959" w:themeColor="text1" w:themeTint="A6"/>
          <w:bottom w:val="single" w:sz="4" w:space="0" w:color="595959" w:themeColor="text1" w:themeTint="A6"/>
          <w:right w:val="single" w:sz="4" w:space="0" w:color="595959" w:themeColor="text1" w:themeTint="A6"/>
          <w:insideH w:val="single" w:sz="4" w:space="0" w:color="595959" w:themeColor="text1" w:themeTint="A6"/>
          <w:insideV w:val="single" w:sz="4" w:space="0" w:color="595959" w:themeColor="text1" w:themeTint="A6"/>
        </w:tblBorders>
        <w:tblLayout w:type="fixed"/>
        <w:tblLook w:val="01E0" w:firstRow="1" w:lastRow="1" w:firstColumn="1" w:lastColumn="1" w:noHBand="0" w:noVBand="0"/>
      </w:tblPr>
      <w:tblGrid>
        <w:gridCol w:w="630"/>
        <w:gridCol w:w="6"/>
        <w:gridCol w:w="9"/>
        <w:gridCol w:w="1206"/>
        <w:gridCol w:w="1851"/>
        <w:gridCol w:w="1852"/>
        <w:gridCol w:w="1851"/>
        <w:gridCol w:w="1852"/>
        <w:gridCol w:w="1851"/>
        <w:gridCol w:w="1852"/>
      </w:tblGrid>
      <w:tr w:rsidR="004E68E4" w:rsidRPr="00E3114D" w14:paraId="1014E331" w14:textId="77777777" w:rsidTr="0010666A">
        <w:trPr>
          <w:trHeight w:hRule="exact" w:val="720"/>
        </w:trPr>
        <w:tc>
          <w:tcPr>
            <w:tcW w:w="12960" w:type="dxa"/>
            <w:gridSpan w:val="10"/>
            <w:vAlign w:val="center"/>
          </w:tcPr>
          <w:p w14:paraId="79215DB5" w14:textId="77777777" w:rsidR="004E68E4" w:rsidRPr="00E3114D" w:rsidRDefault="003A681F" w:rsidP="006A3B90">
            <w:pPr>
              <w:jc w:val="center"/>
              <w:rPr>
                <w:rFonts w:asciiTheme="minorHAnsi" w:hAnsiTheme="minorHAnsi" w:cstheme="minorHAnsi"/>
                <w:b/>
                <w:sz w:val="44"/>
                <w:szCs w:val="44"/>
              </w:rPr>
            </w:pPr>
            <w:r w:rsidRPr="00E3114D">
              <w:rPr>
                <w:rFonts w:asciiTheme="minorHAnsi" w:hAnsiTheme="minorHAnsi" w:cstheme="minorHAnsi"/>
                <w:b/>
                <w:sz w:val="44"/>
                <w:szCs w:val="44"/>
              </w:rPr>
              <w:lastRenderedPageBreak/>
              <w:t>OCTOBER 2023</w:t>
            </w:r>
          </w:p>
        </w:tc>
      </w:tr>
      <w:tr w:rsidR="00B03520" w:rsidRPr="00E3114D" w14:paraId="1A20F9AA" w14:textId="77777777" w:rsidTr="0010666A">
        <w:trPr>
          <w:trHeight w:hRule="exact" w:val="424"/>
        </w:trPr>
        <w:tc>
          <w:tcPr>
            <w:tcW w:w="1851" w:type="dxa"/>
            <w:gridSpan w:val="4"/>
            <w:shd w:val="clear" w:color="auto" w:fill="C0C0C0"/>
            <w:vAlign w:val="center"/>
          </w:tcPr>
          <w:p w14:paraId="0C5C7ACA" w14:textId="77777777" w:rsidR="00FA1942" w:rsidRPr="00E3114D" w:rsidRDefault="00105B27" w:rsidP="006A3B90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MON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52DF3C66" w14:textId="77777777" w:rsidR="00FA1942" w:rsidRPr="00E3114D" w:rsidRDefault="00105B27" w:rsidP="006A3B90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TUES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591CE48D" w14:textId="77777777" w:rsidR="00FA1942" w:rsidRPr="00E3114D" w:rsidRDefault="00105B27" w:rsidP="006A3B90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WEDNES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4478EAB6" w14:textId="77777777" w:rsidR="00FA1942" w:rsidRPr="00E3114D" w:rsidRDefault="00105B27" w:rsidP="006A3B90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THURS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6DD11AC3" w14:textId="77777777" w:rsidR="00FA1942" w:rsidRPr="00E3114D" w:rsidRDefault="00105B27" w:rsidP="006A3B90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FRI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09FC9218" w14:textId="77777777" w:rsidR="00FA1942" w:rsidRPr="00E3114D" w:rsidRDefault="00105B27" w:rsidP="006A3B90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SATUR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397D61E2" w14:textId="77777777" w:rsidR="00FA1942" w:rsidRPr="00E3114D" w:rsidRDefault="00105B27" w:rsidP="006A3B90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SUNDAY</w:t>
            </w:r>
          </w:p>
        </w:tc>
      </w:tr>
      <w:tr w:rsidR="006A63C6" w:rsidRPr="00E3114D" w14:paraId="14F439BA" w14:textId="77777777" w:rsidTr="009E2C8B">
        <w:trPr>
          <w:trHeight w:hRule="exact" w:val="432"/>
        </w:trPr>
        <w:tc>
          <w:tcPr>
            <w:tcW w:w="636" w:type="dxa"/>
            <w:gridSpan w:val="2"/>
            <w:tcBorders>
              <w:bottom w:val="nil"/>
              <w:right w:val="nil"/>
            </w:tcBorders>
            <w:shd w:val="clear" w:color="auto" w:fill="auto"/>
          </w:tcPr>
          <w:p w14:paraId="7E16AB12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sz w:val="20"/>
                <w:szCs w:val="32"/>
              </w:rPr>
            </w:pPr>
          </w:p>
          <w:p w14:paraId="46ADDA35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</w:p>
        </w:tc>
        <w:tc>
          <w:tcPr>
            <w:tcW w:w="1215" w:type="dxa"/>
            <w:gridSpan w:val="2"/>
            <w:tcBorders>
              <w:left w:val="nil"/>
              <w:bottom w:val="nil"/>
            </w:tcBorders>
            <w:shd w:val="clear" w:color="auto" w:fill="auto"/>
          </w:tcPr>
          <w:p w14:paraId="16990916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bCs/>
                <w:color w:val="666666"/>
                <w:sz w:val="32"/>
                <w:szCs w:val="32"/>
              </w:rPr>
              <w:t>25</w:t>
            </w:r>
          </w:p>
          <w:p w14:paraId="07FE3EB4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3FB82B39" w14:textId="77777777" w:rsidR="006A63C6" w:rsidRPr="00E3114D" w:rsidRDefault="006A63C6" w:rsidP="006A3B90">
            <w:pPr>
              <w:autoSpaceDE w:val="0"/>
              <w:autoSpaceDN w:val="0"/>
              <w:adjustRightInd w:val="0"/>
              <w:spacing w:line="360" w:lineRule="exact"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color w:val="666666"/>
                <w:sz w:val="32"/>
                <w:szCs w:val="32"/>
              </w:rPr>
              <w:t>26</w:t>
            </w:r>
          </w:p>
          <w:p w14:paraId="175F0D84" w14:textId="77777777" w:rsidR="007119B4" w:rsidRPr="00E3114D" w:rsidRDefault="007119B4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34963255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color w:val="666666"/>
                <w:sz w:val="32"/>
                <w:szCs w:val="32"/>
              </w:rPr>
              <w:t>27</w:t>
            </w:r>
          </w:p>
          <w:p w14:paraId="0115B542" w14:textId="77777777" w:rsidR="007119B4" w:rsidRPr="00E3114D" w:rsidRDefault="007119B4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38D7584E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color w:val="666666"/>
                <w:sz w:val="32"/>
                <w:szCs w:val="32"/>
              </w:rPr>
              <w:t>28</w:t>
            </w:r>
          </w:p>
          <w:p w14:paraId="38636C13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5935DBA2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color w:val="666666"/>
                <w:sz w:val="32"/>
                <w:szCs w:val="32"/>
              </w:rPr>
              <w:t>29</w:t>
            </w:r>
          </w:p>
          <w:p w14:paraId="0237C1AD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F2F2F2" w:themeFill="background1" w:themeFillShade="F2"/>
          </w:tcPr>
          <w:p w14:paraId="300DCBF0" w14:textId="77777777" w:rsidR="0036659E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color w:val="666666"/>
                <w:sz w:val="32"/>
                <w:szCs w:val="32"/>
              </w:rPr>
              <w:t>30</w:t>
            </w:r>
          </w:p>
        </w:tc>
        <w:tc>
          <w:tcPr>
            <w:tcW w:w="1852" w:type="dxa"/>
            <w:tcBorders>
              <w:bottom w:val="nil"/>
            </w:tcBorders>
            <w:shd w:val="clear" w:color="auto" w:fill="F2F2F2" w:themeFill="background1" w:themeFillShade="F2"/>
          </w:tcPr>
          <w:p w14:paraId="1C55719C" w14:textId="77777777" w:rsidR="0036659E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1</w:t>
            </w:r>
          </w:p>
        </w:tc>
      </w:tr>
      <w:tr w:rsidR="006A63C6" w:rsidRPr="00E3114D" w14:paraId="37341DA9" w14:textId="77777777" w:rsidTr="009E2C8B">
        <w:trPr>
          <w:trHeight w:hRule="exact" w:val="979"/>
        </w:trPr>
        <w:tc>
          <w:tcPr>
            <w:tcW w:w="1851" w:type="dxa"/>
            <w:gridSpan w:val="4"/>
            <w:tcBorders>
              <w:top w:val="nil"/>
            </w:tcBorders>
            <w:shd w:val="clear" w:color="auto" w:fill="auto"/>
            <w:vAlign w:val="center"/>
          </w:tcPr>
          <w:p w14:paraId="7857560E" w14:textId="77777777" w:rsidR="00612E9A" w:rsidRPr="00E3114D" w:rsidRDefault="00612E9A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498D4DD9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4CF053ED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3AD079A0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6AD6B063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4939A7D2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43E805D2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857A88" w:rsidRPr="00E3114D" w14:paraId="4B50E9CE" w14:textId="77777777" w:rsidTr="009E2C8B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auto"/>
          </w:tcPr>
          <w:p w14:paraId="6562A419" w14:textId="77777777" w:rsidR="001E40E7" w:rsidRPr="00E3114D" w:rsidRDefault="001E40E7" w:rsidP="006A3B90">
            <w:pPr>
              <w:jc w:val="center"/>
              <w:rPr>
                <w:rFonts w:asciiTheme="minorHAnsi" w:hAnsiTheme="minorHAnsi" w:cstheme="minorHAnsi"/>
                <w:sz w:val="20"/>
                <w:szCs w:val="32"/>
              </w:rPr>
            </w:pPr>
          </w:p>
          <w:p w14:paraId="143E4CC5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</w:p>
        </w:tc>
        <w:tc>
          <w:tcPr>
            <w:tcW w:w="1221" w:type="dxa"/>
            <w:gridSpan w:val="3"/>
            <w:tcBorders>
              <w:left w:val="nil"/>
              <w:bottom w:val="nil"/>
            </w:tcBorders>
            <w:shd w:val="clear" w:color="auto" w:fill="auto"/>
          </w:tcPr>
          <w:p w14:paraId="3513D472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2</w:t>
            </w:r>
          </w:p>
          <w:p w14:paraId="54C9D9B4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  <w:p w14:paraId="5EB1A262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  <w:p w14:paraId="5FAF7B31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6A15EEB9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3</w:t>
            </w:r>
          </w:p>
          <w:p w14:paraId="66742CEF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sz w:val="32"/>
                <w:szCs w:val="20"/>
              </w:rPr>
            </w:pPr>
          </w:p>
          <w:p w14:paraId="11ECC516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4351A4EC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4</w:t>
            </w:r>
          </w:p>
          <w:p w14:paraId="2E30D9F6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  <w:p w14:paraId="23267F3F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16EC554D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5</w:t>
            </w:r>
          </w:p>
          <w:p w14:paraId="03913468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  <w:p w14:paraId="74942D8E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73A48E21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6</w:t>
            </w:r>
          </w:p>
          <w:p w14:paraId="0AED7769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  <w:p w14:paraId="530AAE84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F2F2F2" w:themeFill="background1" w:themeFillShade="F2"/>
          </w:tcPr>
          <w:p w14:paraId="5BD5E0B5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7</w:t>
            </w:r>
          </w:p>
          <w:p w14:paraId="371A6907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  <w:p w14:paraId="0B3C1341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F2F2F2" w:themeFill="background1" w:themeFillShade="F2"/>
          </w:tcPr>
          <w:p w14:paraId="1ABB52B2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8</w:t>
            </w:r>
          </w:p>
          <w:p w14:paraId="1F604557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6A63C6" w:rsidRPr="00E3114D" w14:paraId="16FBE5A1" w14:textId="77777777" w:rsidTr="009E2C8B">
        <w:trPr>
          <w:trHeight w:hRule="exact" w:val="979"/>
        </w:trPr>
        <w:tc>
          <w:tcPr>
            <w:tcW w:w="1851" w:type="dxa"/>
            <w:gridSpan w:val="4"/>
            <w:tcBorders>
              <w:top w:val="nil"/>
            </w:tcBorders>
            <w:shd w:val="clear" w:color="auto" w:fill="auto"/>
            <w:vAlign w:val="center"/>
          </w:tcPr>
          <w:p w14:paraId="7A265D72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2CDBE7E9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0B5C951D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79D1273D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21FA2013" w14:textId="77777777" w:rsidR="006A3B90" w:rsidRPr="00E3114D" w:rsidRDefault="006A3B90" w:rsidP="00C178D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3114D">
              <w:rPr>
                <w:rFonts w:asciiTheme="minorHAnsi" w:hAnsiTheme="minorHAnsi" w:cstheme="minorHAnsi"/>
                <w:sz w:val="20"/>
                <w:szCs w:val="20"/>
              </w:rPr>
              <w:t>2:00 Senate Comm</w:t>
            </w:r>
          </w:p>
          <w:p w14:paraId="67DB47B8" w14:textId="13AD506C" w:rsidR="006A63C6" w:rsidRPr="00E3114D" w:rsidRDefault="006A3B90" w:rsidP="00C178DA">
            <w:pPr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sz w:val="20"/>
                <w:szCs w:val="20"/>
              </w:rPr>
              <w:t>3:30 ECUS/SCC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625B41B9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61F534EA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</w:tr>
      <w:tr w:rsidR="00857A88" w:rsidRPr="00E3114D" w14:paraId="000DC91E" w14:textId="77777777" w:rsidTr="006A3B90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F2F2F2" w:themeFill="background1" w:themeFillShade="F2"/>
          </w:tcPr>
          <w:p w14:paraId="58A50530" w14:textId="77777777" w:rsidR="001E40E7" w:rsidRPr="00E3114D" w:rsidRDefault="001E40E7" w:rsidP="006A3B90">
            <w:pPr>
              <w:jc w:val="center"/>
              <w:rPr>
                <w:rFonts w:asciiTheme="minorHAnsi" w:hAnsiTheme="minorHAnsi" w:cstheme="minorHAnsi"/>
                <w:sz w:val="20"/>
                <w:szCs w:val="32"/>
              </w:rPr>
            </w:pPr>
          </w:p>
          <w:p w14:paraId="4DC4E904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</w:p>
        </w:tc>
        <w:tc>
          <w:tcPr>
            <w:tcW w:w="1221" w:type="dxa"/>
            <w:gridSpan w:val="3"/>
            <w:tcBorders>
              <w:left w:val="nil"/>
              <w:bottom w:val="nil"/>
            </w:tcBorders>
            <w:shd w:val="clear" w:color="auto" w:fill="F2F2F2" w:themeFill="background1" w:themeFillShade="F2"/>
          </w:tcPr>
          <w:p w14:paraId="162C0B7B" w14:textId="77777777" w:rsidR="00857A88" w:rsidRPr="006A3B90" w:rsidRDefault="00857A88" w:rsidP="006A3B90">
            <w:pPr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  <w:r w:rsidRPr="006A3B90">
              <w:rPr>
                <w:rFonts w:asciiTheme="minorHAnsi" w:hAnsiTheme="minorHAnsi" w:cstheme="minorHAnsi"/>
                <w:sz w:val="32"/>
                <w:szCs w:val="32"/>
              </w:rPr>
              <w:t>9</w:t>
            </w:r>
          </w:p>
        </w:tc>
        <w:tc>
          <w:tcPr>
            <w:tcW w:w="1851" w:type="dxa"/>
            <w:tcBorders>
              <w:bottom w:val="nil"/>
            </w:tcBorders>
            <w:shd w:val="clear" w:color="auto" w:fill="F2F2F2" w:themeFill="background1" w:themeFillShade="F2"/>
          </w:tcPr>
          <w:p w14:paraId="32C13D09" w14:textId="77777777" w:rsidR="00857A88" w:rsidRPr="006A3B90" w:rsidRDefault="00857A88" w:rsidP="006A3B90">
            <w:pPr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  <w:r w:rsidRPr="006A3B90">
              <w:rPr>
                <w:rFonts w:asciiTheme="minorHAnsi" w:hAnsiTheme="minorHAnsi" w:cstheme="minorHAnsi"/>
                <w:sz w:val="32"/>
                <w:szCs w:val="32"/>
              </w:rPr>
              <w:t>10</w:t>
            </w:r>
          </w:p>
          <w:p w14:paraId="3A4F4375" w14:textId="77777777" w:rsidR="0036659E" w:rsidRPr="006A3B90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0DDBBA65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11</w:t>
            </w:r>
          </w:p>
          <w:p w14:paraId="418A74D5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77B0D56F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12</w:t>
            </w:r>
          </w:p>
          <w:p w14:paraId="55F8FD28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4C14CEDB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13</w:t>
            </w:r>
          </w:p>
          <w:p w14:paraId="555093E7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F2F2F2" w:themeFill="background1" w:themeFillShade="F2"/>
          </w:tcPr>
          <w:p w14:paraId="0F46F7C9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14</w:t>
            </w:r>
          </w:p>
          <w:p w14:paraId="309C9EF4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F2F2F2" w:themeFill="background1" w:themeFillShade="F2"/>
          </w:tcPr>
          <w:p w14:paraId="038AD4AE" w14:textId="77777777" w:rsidR="000E2BC2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15</w:t>
            </w:r>
          </w:p>
        </w:tc>
      </w:tr>
      <w:tr w:rsidR="006A63C6" w:rsidRPr="00E3114D" w14:paraId="5A063412" w14:textId="77777777" w:rsidTr="006A3B90">
        <w:trPr>
          <w:trHeight w:hRule="exact" w:val="979"/>
        </w:trPr>
        <w:tc>
          <w:tcPr>
            <w:tcW w:w="1851" w:type="dxa"/>
            <w:gridSpan w:val="4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060752B1" w14:textId="77777777" w:rsidR="006A3B90" w:rsidRPr="006A3B90" w:rsidRDefault="006A3B90" w:rsidP="00C178D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A3B90">
              <w:rPr>
                <w:rFonts w:asciiTheme="minorHAnsi" w:hAnsiTheme="minorHAnsi" w:cstheme="minorHAnsi"/>
                <w:sz w:val="20"/>
                <w:szCs w:val="20"/>
              </w:rPr>
              <w:t>Fall Break</w:t>
            </w:r>
          </w:p>
          <w:p w14:paraId="2BE93654" w14:textId="61FC11F0" w:rsidR="006A63C6" w:rsidRPr="00E3114D" w:rsidRDefault="006A3B90" w:rsidP="00C178DA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6A3B90">
              <w:rPr>
                <w:rFonts w:asciiTheme="minorHAnsi" w:hAnsiTheme="minorHAnsi" w:cstheme="minorHAnsi"/>
                <w:sz w:val="20"/>
                <w:szCs w:val="20"/>
              </w:rPr>
              <w:t>(No classes-University open)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6DB775FA" w14:textId="77777777" w:rsidR="006A3B90" w:rsidRPr="006A3B90" w:rsidRDefault="006A3B90" w:rsidP="00C178D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A3B90">
              <w:rPr>
                <w:rFonts w:asciiTheme="minorHAnsi" w:hAnsiTheme="minorHAnsi" w:cstheme="minorHAnsi"/>
                <w:sz w:val="20"/>
                <w:szCs w:val="20"/>
              </w:rPr>
              <w:t>Fall Break</w:t>
            </w:r>
          </w:p>
          <w:p w14:paraId="2CD5F15C" w14:textId="3235DD6D" w:rsidR="006A63C6" w:rsidRPr="00E3114D" w:rsidRDefault="006A3B90" w:rsidP="00C178DA">
            <w:pPr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6A3B90">
              <w:rPr>
                <w:rFonts w:asciiTheme="minorHAnsi" w:hAnsiTheme="minorHAnsi" w:cstheme="minorHAnsi"/>
                <w:sz w:val="20"/>
                <w:szCs w:val="20"/>
              </w:rPr>
              <w:t>(No classes-University open)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26992A6B" w14:textId="77777777" w:rsidR="006A63C6" w:rsidRPr="00E3114D" w:rsidRDefault="006A63C6" w:rsidP="00C178DA">
            <w:pPr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5CFD1619" w14:textId="77777777" w:rsidR="006A63C6" w:rsidRPr="00E3114D" w:rsidRDefault="006A63C6" w:rsidP="00C178DA">
            <w:pPr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3C1928E4" w14:textId="355EE9D0" w:rsidR="006A3B90" w:rsidRPr="00E3114D" w:rsidRDefault="006A3B90" w:rsidP="00C178DA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3114D">
              <w:rPr>
                <w:rFonts w:asciiTheme="minorHAnsi" w:hAnsiTheme="minorHAnsi" w:cstheme="minorHAnsi"/>
                <w:bCs/>
                <w:sz w:val="20"/>
                <w:szCs w:val="20"/>
              </w:rPr>
              <w:t>1:00 Grad Council</w:t>
            </w:r>
          </w:p>
          <w:p w14:paraId="2C429177" w14:textId="77777777" w:rsidR="006A3B90" w:rsidRPr="00E3114D" w:rsidRDefault="006A3B90" w:rsidP="00C178DA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3114D">
              <w:rPr>
                <w:rFonts w:asciiTheme="minorHAnsi" w:hAnsiTheme="minorHAnsi" w:cstheme="minorHAnsi"/>
                <w:bCs/>
                <w:sz w:val="20"/>
                <w:szCs w:val="20"/>
              </w:rPr>
              <w:t>2:00 College</w:t>
            </w:r>
          </w:p>
          <w:p w14:paraId="7445A501" w14:textId="10D34585" w:rsidR="006A63C6" w:rsidRPr="00E3114D" w:rsidRDefault="006A3B90" w:rsidP="00C178DA">
            <w:pPr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20"/>
                <w:szCs w:val="20"/>
              </w:rPr>
              <w:t>3:30 College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2ED81518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32AE0BC4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</w:tr>
      <w:tr w:rsidR="00857A88" w:rsidRPr="00E3114D" w14:paraId="519AA34F" w14:textId="77777777" w:rsidTr="009E2C8B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auto"/>
          </w:tcPr>
          <w:p w14:paraId="3B087686" w14:textId="77777777" w:rsidR="001E40E7" w:rsidRPr="00E3114D" w:rsidRDefault="001E40E7" w:rsidP="006A3B90">
            <w:pPr>
              <w:jc w:val="center"/>
              <w:rPr>
                <w:rFonts w:asciiTheme="minorHAnsi" w:hAnsiTheme="minorHAnsi" w:cstheme="minorHAnsi"/>
                <w:sz w:val="20"/>
                <w:szCs w:val="32"/>
              </w:rPr>
            </w:pPr>
          </w:p>
          <w:p w14:paraId="4EB7C04E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</w:p>
        </w:tc>
        <w:tc>
          <w:tcPr>
            <w:tcW w:w="1221" w:type="dxa"/>
            <w:gridSpan w:val="3"/>
            <w:tcBorders>
              <w:left w:val="nil"/>
              <w:bottom w:val="nil"/>
            </w:tcBorders>
            <w:shd w:val="clear" w:color="auto" w:fill="auto"/>
          </w:tcPr>
          <w:p w14:paraId="7A595111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16</w:t>
            </w:r>
          </w:p>
          <w:p w14:paraId="4F87E61F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  <w:p w14:paraId="2B94114C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6A6868DF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17</w:t>
            </w:r>
          </w:p>
          <w:p w14:paraId="428C322A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176D5877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18</w:t>
            </w:r>
          </w:p>
          <w:p w14:paraId="58E79396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4715D0D6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19</w:t>
            </w:r>
          </w:p>
          <w:p w14:paraId="2AF97870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3F8E1A3C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20</w:t>
            </w:r>
          </w:p>
          <w:p w14:paraId="49913674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F2F2F2" w:themeFill="background1" w:themeFillShade="F2"/>
          </w:tcPr>
          <w:p w14:paraId="62E2E4FE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21</w:t>
            </w:r>
          </w:p>
          <w:p w14:paraId="3577D0D8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F2F2F2" w:themeFill="background1" w:themeFillShade="F2"/>
          </w:tcPr>
          <w:p w14:paraId="5093CFE0" w14:textId="77777777" w:rsidR="00A4488C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22</w:t>
            </w:r>
          </w:p>
        </w:tc>
      </w:tr>
      <w:tr w:rsidR="006A63C6" w:rsidRPr="00E3114D" w14:paraId="5892B744" w14:textId="77777777" w:rsidTr="009E2C8B">
        <w:trPr>
          <w:trHeight w:hRule="exact" w:val="979"/>
        </w:trPr>
        <w:tc>
          <w:tcPr>
            <w:tcW w:w="1851" w:type="dxa"/>
            <w:gridSpan w:val="4"/>
            <w:tcBorders>
              <w:top w:val="nil"/>
            </w:tcBorders>
            <w:shd w:val="clear" w:color="auto" w:fill="auto"/>
            <w:vAlign w:val="center"/>
          </w:tcPr>
          <w:p w14:paraId="3477ECDC" w14:textId="77777777" w:rsidR="00A535E3" w:rsidRPr="00E3114D" w:rsidRDefault="00A535E3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77C6819F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15679877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4250CFB1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2EA79EB4" w14:textId="153C93B4" w:rsidR="006A3B90" w:rsidRPr="00E3114D" w:rsidRDefault="006A3B90" w:rsidP="00C178DA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3114D">
              <w:rPr>
                <w:rFonts w:asciiTheme="minorHAnsi" w:hAnsiTheme="minorHAnsi" w:cstheme="minorHAnsi"/>
                <w:bCs/>
                <w:sz w:val="20"/>
                <w:szCs w:val="20"/>
              </w:rPr>
              <w:t>1:00 GEC</w:t>
            </w:r>
          </w:p>
          <w:p w14:paraId="6F802166" w14:textId="77777777" w:rsidR="006A3B90" w:rsidRPr="00E3114D" w:rsidRDefault="006A3B90" w:rsidP="00C178DA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3114D">
              <w:rPr>
                <w:rFonts w:asciiTheme="minorHAnsi" w:hAnsiTheme="minorHAnsi" w:cstheme="minorHAnsi"/>
                <w:bCs/>
                <w:sz w:val="20"/>
                <w:szCs w:val="20"/>
              </w:rPr>
              <w:t>2:00 Department</w:t>
            </w:r>
          </w:p>
          <w:p w14:paraId="313C9790" w14:textId="218E473C" w:rsidR="006A63C6" w:rsidRPr="00E3114D" w:rsidRDefault="006A3B90" w:rsidP="00C178DA">
            <w:pPr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20"/>
                <w:szCs w:val="20"/>
              </w:rPr>
              <w:t>3:30 Senate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7C8F361E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1D1C0FB1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</w:tr>
      <w:tr w:rsidR="00857A88" w:rsidRPr="00E3114D" w14:paraId="6E6EBA22" w14:textId="77777777" w:rsidTr="009E2C8B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auto"/>
          </w:tcPr>
          <w:p w14:paraId="0F8D8DDD" w14:textId="77777777" w:rsidR="001E40E7" w:rsidRPr="00E3114D" w:rsidRDefault="001E40E7" w:rsidP="006A3B90">
            <w:pPr>
              <w:jc w:val="center"/>
              <w:rPr>
                <w:rFonts w:asciiTheme="minorHAnsi" w:hAnsiTheme="minorHAnsi" w:cstheme="minorHAnsi"/>
                <w:sz w:val="20"/>
                <w:szCs w:val="32"/>
              </w:rPr>
            </w:pPr>
          </w:p>
          <w:p w14:paraId="448808D0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</w:p>
        </w:tc>
        <w:tc>
          <w:tcPr>
            <w:tcW w:w="1221" w:type="dxa"/>
            <w:gridSpan w:val="3"/>
            <w:tcBorders>
              <w:left w:val="nil"/>
              <w:bottom w:val="nil"/>
            </w:tcBorders>
            <w:shd w:val="clear" w:color="auto" w:fill="auto"/>
          </w:tcPr>
          <w:p w14:paraId="31C6EFE0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23</w:t>
            </w:r>
          </w:p>
        </w:tc>
        <w:tc>
          <w:tcPr>
            <w:tcW w:w="1851" w:type="dxa"/>
            <w:tcBorders>
              <w:bottom w:val="nil"/>
            </w:tcBorders>
          </w:tcPr>
          <w:p w14:paraId="37ED35D3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24</w:t>
            </w:r>
          </w:p>
          <w:p w14:paraId="2236A424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2543AD4E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25</w:t>
            </w:r>
          </w:p>
          <w:p w14:paraId="305C53F7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610E0145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26</w:t>
            </w:r>
          </w:p>
          <w:p w14:paraId="7153AC66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3209BA52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27</w:t>
            </w:r>
          </w:p>
          <w:p w14:paraId="3A3D999B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F2F2F2" w:themeFill="background1" w:themeFillShade="F2"/>
          </w:tcPr>
          <w:p w14:paraId="683AA387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28</w:t>
            </w:r>
          </w:p>
          <w:p w14:paraId="2CA0522D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F2F2F2" w:themeFill="background1" w:themeFillShade="F2"/>
          </w:tcPr>
          <w:p w14:paraId="1D7D63EA" w14:textId="77777777" w:rsidR="00A4488C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29</w:t>
            </w:r>
          </w:p>
        </w:tc>
      </w:tr>
      <w:tr w:rsidR="006A63C6" w:rsidRPr="00E3114D" w14:paraId="4B732532" w14:textId="77777777" w:rsidTr="009E2C8B">
        <w:trPr>
          <w:trHeight w:hRule="exact" w:val="979"/>
        </w:trPr>
        <w:tc>
          <w:tcPr>
            <w:tcW w:w="1851" w:type="dxa"/>
            <w:gridSpan w:val="4"/>
            <w:tcBorders>
              <w:top w:val="nil"/>
            </w:tcBorders>
            <w:shd w:val="clear" w:color="auto" w:fill="auto"/>
            <w:vAlign w:val="center"/>
          </w:tcPr>
          <w:p w14:paraId="28E7980C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57C0DB33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1CA62160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2C5B1E4B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3EA5E27C" w14:textId="23C6F83F" w:rsidR="006A63C6" w:rsidRPr="00447FCB" w:rsidRDefault="006A3B90" w:rsidP="00C178DA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3114D">
              <w:rPr>
                <w:rFonts w:asciiTheme="minorHAnsi" w:hAnsiTheme="minorHAnsi" w:cstheme="minorHAnsi"/>
                <w:bCs/>
                <w:sz w:val="20"/>
                <w:szCs w:val="20"/>
              </w:rPr>
              <w:t>2:00 UCC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7CEE9492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67C6A9F6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</w:tr>
      <w:tr w:rsidR="003C6E1F" w:rsidRPr="00E3114D" w14:paraId="31F0B002" w14:textId="77777777" w:rsidTr="009E2C8B">
        <w:trPr>
          <w:trHeight w:hRule="exact" w:val="432"/>
        </w:trPr>
        <w:tc>
          <w:tcPr>
            <w:tcW w:w="645" w:type="dxa"/>
            <w:gridSpan w:val="3"/>
            <w:tcBorders>
              <w:bottom w:val="nil"/>
              <w:right w:val="nil"/>
            </w:tcBorders>
            <w:shd w:val="clear" w:color="auto" w:fill="auto"/>
          </w:tcPr>
          <w:p w14:paraId="1B66DF69" w14:textId="77777777" w:rsidR="003C6E1F" w:rsidRPr="00E3114D" w:rsidRDefault="00000000" w:rsidP="006A3B90">
            <w:pPr>
              <w:jc w:val="center"/>
              <w:rPr>
                <w:rFonts w:asciiTheme="minorHAnsi" w:hAnsiTheme="minorHAnsi" w:cstheme="minorHAnsi"/>
                <w:sz w:val="20"/>
                <w:szCs w:val="32"/>
              </w:rPr>
            </w:pPr>
          </w:p>
          <w:p w14:paraId="5495765E" w14:textId="77777777" w:rsidR="003C6E1F" w:rsidRPr="00E3114D" w:rsidRDefault="00000000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06" w:type="dxa"/>
            <w:tcBorders>
              <w:left w:val="nil"/>
              <w:bottom w:val="nil"/>
            </w:tcBorders>
            <w:shd w:val="clear" w:color="auto" w:fill="auto"/>
          </w:tcPr>
          <w:p w14:paraId="04EAC8F9" w14:textId="77777777" w:rsidR="003C6E1F" w:rsidRPr="00E3114D" w:rsidRDefault="009C0802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30</w:t>
            </w:r>
          </w:p>
        </w:tc>
        <w:tc>
          <w:tcPr>
            <w:tcW w:w="1851" w:type="dxa"/>
            <w:tcBorders>
              <w:bottom w:val="nil"/>
            </w:tcBorders>
          </w:tcPr>
          <w:p w14:paraId="3E2C9D3F" w14:textId="77777777" w:rsidR="003C6E1F" w:rsidRPr="00E3114D" w:rsidRDefault="009C0802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31</w:t>
            </w:r>
          </w:p>
          <w:p w14:paraId="50995AD8" w14:textId="77777777" w:rsidR="003C6E1F" w:rsidRPr="00E3114D" w:rsidRDefault="00000000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263EEBF5" w14:textId="77777777" w:rsidR="003C6E1F" w:rsidRPr="00E3114D" w:rsidRDefault="009C0802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color w:val="666666"/>
                <w:sz w:val="32"/>
                <w:szCs w:val="32"/>
              </w:rPr>
              <w:t>1</w:t>
            </w:r>
          </w:p>
          <w:p w14:paraId="56EEE786" w14:textId="77777777" w:rsidR="003C6E1F" w:rsidRPr="00E3114D" w:rsidRDefault="00000000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2634F17F" w14:textId="77777777" w:rsidR="003C6E1F" w:rsidRPr="00E3114D" w:rsidRDefault="009C0802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color w:val="666666"/>
                <w:sz w:val="32"/>
                <w:szCs w:val="32"/>
              </w:rPr>
              <w:t>2</w:t>
            </w:r>
          </w:p>
          <w:p w14:paraId="58216B9A" w14:textId="77777777" w:rsidR="003C6E1F" w:rsidRPr="00E3114D" w:rsidRDefault="00000000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1529E451" w14:textId="77777777" w:rsidR="003C6E1F" w:rsidRPr="00E3114D" w:rsidRDefault="009C0802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color w:val="666666"/>
                <w:sz w:val="32"/>
                <w:szCs w:val="32"/>
              </w:rPr>
              <w:t>3</w:t>
            </w:r>
          </w:p>
          <w:p w14:paraId="0328A416" w14:textId="77777777" w:rsidR="003C6E1F" w:rsidRPr="00E3114D" w:rsidRDefault="00000000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F2F2F2" w:themeFill="background1" w:themeFillShade="F2"/>
          </w:tcPr>
          <w:p w14:paraId="492B9D5C" w14:textId="77777777" w:rsidR="003C6E1F" w:rsidRPr="00E3114D" w:rsidRDefault="009C0802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color w:val="666666"/>
                <w:sz w:val="32"/>
                <w:szCs w:val="32"/>
              </w:rPr>
              <w:t>4</w:t>
            </w:r>
          </w:p>
          <w:p w14:paraId="2940A333" w14:textId="77777777" w:rsidR="003C6E1F" w:rsidRPr="00E3114D" w:rsidRDefault="00000000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F2F2F2" w:themeFill="background1" w:themeFillShade="F2"/>
          </w:tcPr>
          <w:p w14:paraId="2FC19EAA" w14:textId="77777777" w:rsidR="003C6E1F" w:rsidRPr="00E3114D" w:rsidRDefault="009C0802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3114D">
              <w:rPr>
                <w:rFonts w:asciiTheme="minorHAnsi" w:hAnsiTheme="minorHAnsi" w:cstheme="minorHAnsi"/>
                <w:bCs/>
                <w:color w:val="666666"/>
                <w:sz w:val="32"/>
                <w:szCs w:val="32"/>
              </w:rPr>
              <w:t>5</w:t>
            </w:r>
          </w:p>
        </w:tc>
      </w:tr>
      <w:tr w:rsidR="003C6E1F" w:rsidRPr="00E3114D" w14:paraId="1A2CF282" w14:textId="77777777" w:rsidTr="009E2C8B">
        <w:trPr>
          <w:trHeight w:hRule="exact" w:val="979"/>
        </w:trPr>
        <w:tc>
          <w:tcPr>
            <w:tcW w:w="1851" w:type="dxa"/>
            <w:gridSpan w:val="4"/>
            <w:tcBorders>
              <w:top w:val="nil"/>
            </w:tcBorders>
            <w:shd w:val="clear" w:color="auto" w:fill="auto"/>
            <w:vAlign w:val="center"/>
          </w:tcPr>
          <w:p w14:paraId="799D04CE" w14:textId="77777777" w:rsidR="003C6E1F" w:rsidRPr="00E3114D" w:rsidRDefault="00000000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17CE4900" w14:textId="77777777" w:rsidR="003C6E1F" w:rsidRPr="00E3114D" w:rsidRDefault="00000000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5FD349B5" w14:textId="77777777" w:rsidR="003C6E1F" w:rsidRPr="00E3114D" w:rsidRDefault="00000000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47BF943F" w14:textId="77777777" w:rsidR="003C6E1F" w:rsidRPr="00E3114D" w:rsidRDefault="00000000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1BA71985" w14:textId="77777777" w:rsidR="003C6E1F" w:rsidRPr="00E3114D" w:rsidRDefault="00000000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748AB49E" w14:textId="77777777" w:rsidR="003C6E1F" w:rsidRPr="00E3114D" w:rsidRDefault="00000000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083FFF2C" w14:textId="77777777" w:rsidR="003C6E1F" w:rsidRPr="00E3114D" w:rsidRDefault="00000000" w:rsidP="006A3B90">
            <w:pPr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</w:p>
        </w:tc>
      </w:tr>
    </w:tbl>
    <w:p w14:paraId="49602F8E" w14:textId="77777777" w:rsidR="00554DF0" w:rsidRPr="00E3114D" w:rsidRDefault="00554DF0" w:rsidP="006A3B90">
      <w:pPr>
        <w:jc w:val="center"/>
        <w:rPr>
          <w:rFonts w:asciiTheme="minorHAnsi" w:hAnsiTheme="minorHAnsi" w:cstheme="minorHAnsi"/>
          <w:sz w:val="12"/>
        </w:rPr>
      </w:pPr>
    </w:p>
    <w:tbl>
      <w:tblPr>
        <w:tblW w:w="12960" w:type="dxa"/>
        <w:tblInd w:w="108" w:type="dxa"/>
        <w:tblBorders>
          <w:top w:val="single" w:sz="4" w:space="0" w:color="595959" w:themeColor="text1" w:themeTint="A6"/>
          <w:left w:val="single" w:sz="4" w:space="0" w:color="595959" w:themeColor="text1" w:themeTint="A6"/>
          <w:bottom w:val="single" w:sz="4" w:space="0" w:color="595959" w:themeColor="text1" w:themeTint="A6"/>
          <w:right w:val="single" w:sz="4" w:space="0" w:color="595959" w:themeColor="text1" w:themeTint="A6"/>
          <w:insideH w:val="single" w:sz="4" w:space="0" w:color="595959" w:themeColor="text1" w:themeTint="A6"/>
          <w:insideV w:val="single" w:sz="4" w:space="0" w:color="595959" w:themeColor="text1" w:themeTint="A6"/>
        </w:tblBorders>
        <w:tblLayout w:type="fixed"/>
        <w:tblLook w:val="01E0" w:firstRow="1" w:lastRow="1" w:firstColumn="1" w:lastColumn="1" w:noHBand="0" w:noVBand="0"/>
      </w:tblPr>
      <w:tblGrid>
        <w:gridCol w:w="630"/>
        <w:gridCol w:w="6"/>
        <w:gridCol w:w="1215"/>
        <w:gridCol w:w="1851"/>
        <w:gridCol w:w="1852"/>
        <w:gridCol w:w="1851"/>
        <w:gridCol w:w="1852"/>
        <w:gridCol w:w="1851"/>
        <w:gridCol w:w="1852"/>
      </w:tblGrid>
      <w:tr w:rsidR="004E68E4" w:rsidRPr="00E3114D" w14:paraId="38B4FEDB" w14:textId="77777777" w:rsidTr="00342E26">
        <w:trPr>
          <w:trHeight w:hRule="exact" w:val="720"/>
        </w:trPr>
        <w:tc>
          <w:tcPr>
            <w:tcW w:w="12960" w:type="dxa"/>
            <w:gridSpan w:val="9"/>
            <w:vAlign w:val="center"/>
          </w:tcPr>
          <w:p w14:paraId="0A0D3B9F" w14:textId="77777777" w:rsidR="004E68E4" w:rsidRPr="00E3114D" w:rsidRDefault="003A681F" w:rsidP="006A3B90">
            <w:pPr>
              <w:jc w:val="center"/>
              <w:rPr>
                <w:rFonts w:asciiTheme="minorHAnsi" w:hAnsiTheme="minorHAnsi" w:cstheme="minorHAnsi"/>
                <w:b/>
                <w:sz w:val="44"/>
                <w:szCs w:val="44"/>
              </w:rPr>
            </w:pPr>
            <w:r w:rsidRPr="00E3114D">
              <w:rPr>
                <w:rFonts w:asciiTheme="minorHAnsi" w:hAnsiTheme="minorHAnsi" w:cstheme="minorHAnsi"/>
                <w:b/>
                <w:sz w:val="44"/>
                <w:szCs w:val="44"/>
              </w:rPr>
              <w:lastRenderedPageBreak/>
              <w:t>NOVEMBER 2023</w:t>
            </w:r>
          </w:p>
        </w:tc>
      </w:tr>
      <w:tr w:rsidR="00B03520" w:rsidRPr="00E3114D" w14:paraId="378D538A" w14:textId="77777777" w:rsidTr="00342E26">
        <w:trPr>
          <w:trHeight w:hRule="exact" w:val="424"/>
        </w:trPr>
        <w:tc>
          <w:tcPr>
            <w:tcW w:w="1851" w:type="dxa"/>
            <w:gridSpan w:val="3"/>
            <w:shd w:val="clear" w:color="auto" w:fill="C0C0C0"/>
            <w:vAlign w:val="center"/>
          </w:tcPr>
          <w:p w14:paraId="12A1E4F6" w14:textId="77777777" w:rsidR="00FA1942" w:rsidRPr="00E3114D" w:rsidRDefault="00105B27" w:rsidP="006A3B90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MON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67D97D31" w14:textId="77777777" w:rsidR="00FA1942" w:rsidRPr="00E3114D" w:rsidRDefault="00105B27" w:rsidP="006A3B90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TUES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1DA4BA1D" w14:textId="77777777" w:rsidR="00FA1942" w:rsidRPr="00E3114D" w:rsidRDefault="00105B27" w:rsidP="006A3B90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WEDNES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5384A0EF" w14:textId="77777777" w:rsidR="00FA1942" w:rsidRPr="00E3114D" w:rsidRDefault="00105B27" w:rsidP="006A3B90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THURS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221EC5B8" w14:textId="77777777" w:rsidR="00FA1942" w:rsidRPr="00E3114D" w:rsidRDefault="00105B27" w:rsidP="006A3B90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FRI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1193F5F8" w14:textId="77777777" w:rsidR="00FA1942" w:rsidRPr="00E3114D" w:rsidRDefault="00105B27" w:rsidP="006A3B90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SATUR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744FE190" w14:textId="77777777" w:rsidR="00FA1942" w:rsidRPr="00E3114D" w:rsidRDefault="00105B27" w:rsidP="006A3B90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SUNDAY</w:t>
            </w:r>
          </w:p>
        </w:tc>
      </w:tr>
      <w:tr w:rsidR="006A63C6" w:rsidRPr="00E3114D" w14:paraId="2F58D755" w14:textId="77777777" w:rsidTr="009E2C8B">
        <w:trPr>
          <w:trHeight w:hRule="exact" w:val="432"/>
        </w:trPr>
        <w:tc>
          <w:tcPr>
            <w:tcW w:w="636" w:type="dxa"/>
            <w:gridSpan w:val="2"/>
            <w:tcBorders>
              <w:bottom w:val="nil"/>
              <w:right w:val="nil"/>
            </w:tcBorders>
            <w:shd w:val="clear" w:color="auto" w:fill="auto"/>
          </w:tcPr>
          <w:p w14:paraId="43CAA348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32"/>
              </w:rPr>
            </w:pPr>
          </w:p>
          <w:p w14:paraId="4FE6EC4E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215" w:type="dxa"/>
            <w:tcBorders>
              <w:left w:val="nil"/>
              <w:bottom w:val="nil"/>
            </w:tcBorders>
            <w:shd w:val="clear" w:color="auto" w:fill="auto"/>
          </w:tcPr>
          <w:p w14:paraId="69043C6F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bCs/>
                <w:color w:val="666666"/>
                <w:sz w:val="32"/>
                <w:szCs w:val="32"/>
              </w:rPr>
              <w:t>30</w:t>
            </w:r>
          </w:p>
          <w:p w14:paraId="628F4ED4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2ED0196C" w14:textId="77777777" w:rsidR="006A63C6" w:rsidRPr="00E3114D" w:rsidRDefault="006A63C6" w:rsidP="006A3B90">
            <w:pPr>
              <w:autoSpaceDE w:val="0"/>
              <w:autoSpaceDN w:val="0"/>
              <w:adjustRightInd w:val="0"/>
              <w:spacing w:line="360" w:lineRule="exact"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color w:val="666666"/>
                <w:sz w:val="32"/>
                <w:szCs w:val="32"/>
              </w:rPr>
              <w:t>31</w:t>
            </w:r>
          </w:p>
          <w:p w14:paraId="006C0820" w14:textId="77777777" w:rsidR="007119B4" w:rsidRPr="00E3114D" w:rsidRDefault="007119B4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4B805677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1</w:t>
            </w:r>
          </w:p>
          <w:p w14:paraId="1581FED5" w14:textId="77777777" w:rsidR="007119B4" w:rsidRPr="00E3114D" w:rsidRDefault="007119B4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3719EA07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2</w:t>
            </w:r>
          </w:p>
          <w:p w14:paraId="7833CE4E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767E7647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3</w:t>
            </w:r>
          </w:p>
          <w:p w14:paraId="6C8C6A04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F2F2F2" w:themeFill="background1" w:themeFillShade="F2"/>
          </w:tcPr>
          <w:p w14:paraId="61CC0EC4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4</w:t>
            </w:r>
          </w:p>
          <w:p w14:paraId="6C5F6405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F2F2F2" w:themeFill="background1" w:themeFillShade="F2"/>
          </w:tcPr>
          <w:p w14:paraId="228D0675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5</w:t>
            </w:r>
          </w:p>
          <w:p w14:paraId="173D8D0D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6A63C6" w:rsidRPr="00E3114D" w14:paraId="78E2EAB9" w14:textId="77777777" w:rsidTr="009E2C8B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auto"/>
            <w:vAlign w:val="center"/>
          </w:tcPr>
          <w:p w14:paraId="7E49A6C6" w14:textId="77777777" w:rsidR="00612E9A" w:rsidRPr="00E3114D" w:rsidRDefault="00612E9A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6A900465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32058A4F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1997B698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44CD3515" w14:textId="77777777" w:rsidR="006A3B90" w:rsidRPr="00E3114D" w:rsidRDefault="006A3B90" w:rsidP="00C178D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3114D">
              <w:rPr>
                <w:rFonts w:asciiTheme="minorHAnsi" w:hAnsiTheme="minorHAnsi" w:cstheme="minorHAnsi"/>
                <w:sz w:val="20"/>
                <w:szCs w:val="20"/>
              </w:rPr>
              <w:t>2:00 Senate Comm</w:t>
            </w:r>
          </w:p>
          <w:p w14:paraId="6C449A0A" w14:textId="0F7A46FD" w:rsidR="006A63C6" w:rsidRPr="00E3114D" w:rsidRDefault="006A3B90" w:rsidP="00C178D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3114D">
              <w:rPr>
                <w:rFonts w:asciiTheme="minorHAnsi" w:hAnsiTheme="minorHAnsi" w:cstheme="minorHAnsi"/>
                <w:sz w:val="20"/>
                <w:szCs w:val="20"/>
              </w:rPr>
              <w:t>3:30 ECUS/SCC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1ED67403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242D4CAA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857A88" w:rsidRPr="00E3114D" w14:paraId="4CBA1AAB" w14:textId="77777777" w:rsidTr="009E2C8B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auto"/>
          </w:tcPr>
          <w:p w14:paraId="3453BAA9" w14:textId="77777777" w:rsidR="001E40E7" w:rsidRPr="00E3114D" w:rsidRDefault="001E40E7" w:rsidP="006A3B90">
            <w:pPr>
              <w:jc w:val="center"/>
              <w:rPr>
                <w:rFonts w:asciiTheme="minorHAnsi" w:hAnsiTheme="minorHAnsi" w:cstheme="minorHAnsi"/>
                <w:sz w:val="20"/>
                <w:szCs w:val="32"/>
              </w:rPr>
            </w:pPr>
          </w:p>
          <w:p w14:paraId="0B2CBE30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auto"/>
          </w:tcPr>
          <w:p w14:paraId="4E88F447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6</w:t>
            </w:r>
          </w:p>
          <w:p w14:paraId="77103483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  <w:p w14:paraId="43BB74EF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  <w:p w14:paraId="0981CBAB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536F269A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7</w:t>
            </w:r>
          </w:p>
          <w:p w14:paraId="6A28C6B9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sz w:val="32"/>
                <w:szCs w:val="20"/>
              </w:rPr>
            </w:pPr>
          </w:p>
          <w:p w14:paraId="395C8CCF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2E92C6BA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8</w:t>
            </w:r>
          </w:p>
          <w:p w14:paraId="4FDEAC21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  <w:p w14:paraId="2C7E50AC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04E9926E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9</w:t>
            </w:r>
          </w:p>
          <w:p w14:paraId="0FA3456E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  <w:p w14:paraId="05AB3AAC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14F68452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10</w:t>
            </w:r>
          </w:p>
          <w:p w14:paraId="503EFB3B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  <w:p w14:paraId="1B38DE2D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F2F2F2" w:themeFill="background1" w:themeFillShade="F2"/>
          </w:tcPr>
          <w:p w14:paraId="6FB032B8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11</w:t>
            </w:r>
          </w:p>
          <w:p w14:paraId="5596BCE5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  <w:p w14:paraId="12D9875E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F2F2F2" w:themeFill="background1" w:themeFillShade="F2"/>
          </w:tcPr>
          <w:p w14:paraId="3E2AE363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12</w:t>
            </w:r>
          </w:p>
          <w:p w14:paraId="0E621653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  <w:p w14:paraId="63FF1AF5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6A63C6" w:rsidRPr="00E3114D" w14:paraId="09EA41FB" w14:textId="77777777" w:rsidTr="009E2C8B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auto"/>
            <w:vAlign w:val="center"/>
          </w:tcPr>
          <w:p w14:paraId="1A9E0104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3A99C9B3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38DBAA4D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5E211061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5D3280F5" w14:textId="4FFB0A46" w:rsidR="006A3B90" w:rsidRPr="00E3114D" w:rsidRDefault="006A3B90" w:rsidP="00C178DA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3114D">
              <w:rPr>
                <w:rFonts w:asciiTheme="minorHAnsi" w:hAnsiTheme="minorHAnsi" w:cstheme="minorHAnsi"/>
                <w:bCs/>
                <w:sz w:val="20"/>
                <w:szCs w:val="20"/>
              </w:rPr>
              <w:t>1:00 Grad Council</w:t>
            </w:r>
          </w:p>
          <w:p w14:paraId="758A2166" w14:textId="77777777" w:rsidR="006A3B90" w:rsidRPr="00E3114D" w:rsidRDefault="006A3B90" w:rsidP="00C178DA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3114D">
              <w:rPr>
                <w:rFonts w:asciiTheme="minorHAnsi" w:hAnsiTheme="minorHAnsi" w:cstheme="minorHAnsi"/>
                <w:bCs/>
                <w:sz w:val="20"/>
                <w:szCs w:val="20"/>
              </w:rPr>
              <w:t>2:00 College</w:t>
            </w:r>
          </w:p>
          <w:p w14:paraId="357E5339" w14:textId="4F30438F" w:rsidR="006A63C6" w:rsidRPr="00E3114D" w:rsidRDefault="006A3B90" w:rsidP="00C178DA">
            <w:pPr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20"/>
                <w:szCs w:val="20"/>
              </w:rPr>
              <w:t>3:30 College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4A4B8075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4D8BDEAC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</w:tr>
      <w:tr w:rsidR="00857A88" w:rsidRPr="00E3114D" w14:paraId="631ADF00" w14:textId="77777777" w:rsidTr="009E2C8B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auto"/>
          </w:tcPr>
          <w:p w14:paraId="7AF1F752" w14:textId="77777777" w:rsidR="001E40E7" w:rsidRPr="00E3114D" w:rsidRDefault="001E40E7" w:rsidP="006A3B90">
            <w:pPr>
              <w:jc w:val="center"/>
              <w:rPr>
                <w:rFonts w:asciiTheme="minorHAnsi" w:hAnsiTheme="minorHAnsi" w:cstheme="minorHAnsi"/>
                <w:sz w:val="20"/>
                <w:szCs w:val="32"/>
              </w:rPr>
            </w:pPr>
          </w:p>
          <w:p w14:paraId="2FAA0D62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auto"/>
          </w:tcPr>
          <w:p w14:paraId="29D0478A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13</w:t>
            </w:r>
          </w:p>
        </w:tc>
        <w:tc>
          <w:tcPr>
            <w:tcW w:w="1851" w:type="dxa"/>
            <w:tcBorders>
              <w:bottom w:val="nil"/>
            </w:tcBorders>
          </w:tcPr>
          <w:p w14:paraId="365531EE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14</w:t>
            </w:r>
          </w:p>
          <w:p w14:paraId="7D694528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4A8F1D98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15</w:t>
            </w:r>
          </w:p>
          <w:p w14:paraId="6F6F390A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18EC3942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16</w:t>
            </w:r>
          </w:p>
          <w:p w14:paraId="395D5FEF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4E362E30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17</w:t>
            </w:r>
          </w:p>
          <w:p w14:paraId="0F96C387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F2F2F2" w:themeFill="background1" w:themeFillShade="F2"/>
          </w:tcPr>
          <w:p w14:paraId="25D7CE96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18</w:t>
            </w:r>
          </w:p>
          <w:p w14:paraId="631D2157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F2F2F2" w:themeFill="background1" w:themeFillShade="F2"/>
          </w:tcPr>
          <w:p w14:paraId="6F94E011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19</w:t>
            </w:r>
          </w:p>
          <w:p w14:paraId="3D64E7BC" w14:textId="77777777" w:rsidR="000E2BC2" w:rsidRPr="00E3114D" w:rsidRDefault="000E2BC2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6A63C6" w:rsidRPr="00E3114D" w14:paraId="07CBB85D" w14:textId="77777777" w:rsidTr="009E2C8B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auto"/>
            <w:vAlign w:val="center"/>
          </w:tcPr>
          <w:p w14:paraId="18E9FCB0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638F9ED0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17CC7838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1A2CA9FA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7BC0E6D7" w14:textId="6CC60DDF" w:rsidR="006A3B90" w:rsidRPr="00E3114D" w:rsidRDefault="006A3B90" w:rsidP="00C178DA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3114D">
              <w:rPr>
                <w:rFonts w:asciiTheme="minorHAnsi" w:hAnsiTheme="minorHAnsi" w:cstheme="minorHAnsi"/>
                <w:bCs/>
                <w:sz w:val="20"/>
                <w:szCs w:val="20"/>
              </w:rPr>
              <w:t>1:00 GEC</w:t>
            </w:r>
          </w:p>
          <w:p w14:paraId="3264C20A" w14:textId="77777777" w:rsidR="006A3B90" w:rsidRPr="00E3114D" w:rsidRDefault="006A3B90" w:rsidP="00C178DA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3114D">
              <w:rPr>
                <w:rFonts w:asciiTheme="minorHAnsi" w:hAnsiTheme="minorHAnsi" w:cstheme="minorHAnsi"/>
                <w:bCs/>
                <w:sz w:val="20"/>
                <w:szCs w:val="20"/>
              </w:rPr>
              <w:t>2:00 Department</w:t>
            </w:r>
          </w:p>
          <w:p w14:paraId="3E81A70C" w14:textId="5E74BDE4" w:rsidR="006A63C6" w:rsidRPr="00E3114D" w:rsidRDefault="006A3B90" w:rsidP="00C178DA">
            <w:pPr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20"/>
                <w:szCs w:val="20"/>
              </w:rPr>
              <w:t>3:30 Senate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0EF25F4A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033E4AE4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</w:tr>
      <w:tr w:rsidR="00857A88" w:rsidRPr="00E3114D" w14:paraId="2CAEA8F5" w14:textId="77777777" w:rsidTr="009E2C8B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auto"/>
          </w:tcPr>
          <w:p w14:paraId="2D6C8FB8" w14:textId="77777777" w:rsidR="001E40E7" w:rsidRPr="00E3114D" w:rsidRDefault="001E40E7" w:rsidP="006A3B90">
            <w:pPr>
              <w:jc w:val="center"/>
              <w:rPr>
                <w:rFonts w:asciiTheme="minorHAnsi" w:hAnsiTheme="minorHAnsi" w:cstheme="minorHAnsi"/>
                <w:sz w:val="20"/>
                <w:szCs w:val="32"/>
              </w:rPr>
            </w:pPr>
          </w:p>
          <w:p w14:paraId="38D25EB3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auto"/>
          </w:tcPr>
          <w:p w14:paraId="7987D3F3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20</w:t>
            </w:r>
          </w:p>
          <w:p w14:paraId="6ADB0E68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  <w:p w14:paraId="70C492CE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4040DFBF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21</w:t>
            </w:r>
          </w:p>
          <w:p w14:paraId="13D4866B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5B357D27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22</w:t>
            </w:r>
          </w:p>
          <w:p w14:paraId="2E0F298B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16B99450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23</w:t>
            </w:r>
          </w:p>
          <w:p w14:paraId="687B7A3B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640D19F9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24</w:t>
            </w:r>
          </w:p>
          <w:p w14:paraId="65AA5EEA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F2F2F2" w:themeFill="background1" w:themeFillShade="F2"/>
          </w:tcPr>
          <w:p w14:paraId="540821B4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25</w:t>
            </w:r>
          </w:p>
          <w:p w14:paraId="5701E968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F2F2F2" w:themeFill="background1" w:themeFillShade="F2"/>
          </w:tcPr>
          <w:p w14:paraId="7F640DA6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26</w:t>
            </w:r>
          </w:p>
          <w:p w14:paraId="3C6C9576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6A63C6" w:rsidRPr="00E3114D" w14:paraId="5E631D26" w14:textId="77777777" w:rsidTr="009E2C8B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auto"/>
            <w:vAlign w:val="center"/>
          </w:tcPr>
          <w:p w14:paraId="439497B8" w14:textId="77777777" w:rsidR="00A535E3" w:rsidRPr="00E3114D" w:rsidRDefault="00A535E3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368D4A15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0D77F828" w14:textId="77777777" w:rsidR="00C178DA" w:rsidRPr="00C178DA" w:rsidRDefault="00C178DA" w:rsidP="00C178DA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C178DA">
              <w:rPr>
                <w:rFonts w:asciiTheme="minorHAnsi" w:hAnsiTheme="minorHAnsi" w:cstheme="minorHAnsi"/>
                <w:bCs/>
                <w:sz w:val="20"/>
                <w:szCs w:val="20"/>
              </w:rPr>
              <w:t>Thanksgiving</w:t>
            </w:r>
          </w:p>
          <w:p w14:paraId="4E77CC54" w14:textId="77777777" w:rsidR="00C178DA" w:rsidRPr="00C178DA" w:rsidRDefault="00C178DA" w:rsidP="00C178DA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C178DA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Holiday </w:t>
            </w:r>
          </w:p>
          <w:p w14:paraId="655FD21B" w14:textId="64E69C63" w:rsidR="006A63C6" w:rsidRPr="00C178DA" w:rsidRDefault="00C178DA" w:rsidP="00C178DA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C178DA">
              <w:rPr>
                <w:rFonts w:asciiTheme="minorHAnsi" w:hAnsiTheme="minorHAnsi" w:cstheme="minorHAnsi"/>
                <w:bCs/>
                <w:sz w:val="20"/>
                <w:szCs w:val="20"/>
              </w:rPr>
              <w:t>(No classes-University open)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14A255AF" w14:textId="77777777" w:rsidR="00C178DA" w:rsidRPr="00C178DA" w:rsidRDefault="00C178DA" w:rsidP="00C178DA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C178DA">
              <w:rPr>
                <w:rFonts w:asciiTheme="minorHAnsi" w:hAnsiTheme="minorHAnsi" w:cstheme="minorHAnsi"/>
                <w:bCs/>
                <w:sz w:val="20"/>
                <w:szCs w:val="20"/>
              </w:rPr>
              <w:t>Thanksgiving</w:t>
            </w:r>
          </w:p>
          <w:p w14:paraId="32BDCCED" w14:textId="77777777" w:rsidR="00C178DA" w:rsidRPr="00C178DA" w:rsidRDefault="00C178DA" w:rsidP="00C178DA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C178DA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Holiday </w:t>
            </w:r>
          </w:p>
          <w:p w14:paraId="280C44C7" w14:textId="10F9521E" w:rsidR="006A63C6" w:rsidRPr="00E3114D" w:rsidRDefault="00C178DA" w:rsidP="00C178DA">
            <w:pPr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C178DA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(University 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closed</w:t>
            </w:r>
            <w:r w:rsidRPr="00C178DA">
              <w:rPr>
                <w:rFonts w:asciiTheme="minorHAnsi" w:hAnsiTheme="minorHAnsi" w:cstheme="minorHAnsi"/>
                <w:bCs/>
                <w:sz w:val="20"/>
                <w:szCs w:val="20"/>
              </w:rPr>
              <w:t>)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53710549" w14:textId="77777777" w:rsidR="00C178DA" w:rsidRPr="00C178DA" w:rsidRDefault="00C178DA" w:rsidP="00C178DA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C178DA">
              <w:rPr>
                <w:rFonts w:asciiTheme="minorHAnsi" w:hAnsiTheme="minorHAnsi" w:cstheme="minorHAnsi"/>
                <w:bCs/>
                <w:sz w:val="20"/>
                <w:szCs w:val="20"/>
              </w:rPr>
              <w:t>Thanksgiving</w:t>
            </w:r>
          </w:p>
          <w:p w14:paraId="31E4AB52" w14:textId="77777777" w:rsidR="00C178DA" w:rsidRPr="00C178DA" w:rsidRDefault="00C178DA" w:rsidP="00C178DA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C178DA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Holiday </w:t>
            </w:r>
          </w:p>
          <w:p w14:paraId="79B76081" w14:textId="2C8D2E8C" w:rsidR="006A63C6" w:rsidRPr="00E3114D" w:rsidRDefault="00C178DA" w:rsidP="00C178DA">
            <w:pPr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C178DA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(University 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closed</w:t>
            </w:r>
            <w:r w:rsidRPr="00C178DA">
              <w:rPr>
                <w:rFonts w:asciiTheme="minorHAnsi" w:hAnsiTheme="minorHAnsi" w:cstheme="minorHAnsi"/>
                <w:bCs/>
                <w:sz w:val="20"/>
                <w:szCs w:val="20"/>
              </w:rPr>
              <w:t>)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0AFE2961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53863319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</w:tr>
      <w:tr w:rsidR="00857A88" w:rsidRPr="00E3114D" w14:paraId="7CB84D53" w14:textId="77777777" w:rsidTr="009E2C8B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auto"/>
          </w:tcPr>
          <w:p w14:paraId="1B621732" w14:textId="77777777" w:rsidR="001E40E7" w:rsidRPr="00E3114D" w:rsidRDefault="001E40E7" w:rsidP="006A3B90">
            <w:pPr>
              <w:jc w:val="center"/>
              <w:rPr>
                <w:rFonts w:asciiTheme="minorHAnsi" w:hAnsiTheme="minorHAnsi" w:cstheme="minorHAnsi"/>
                <w:sz w:val="20"/>
                <w:szCs w:val="32"/>
              </w:rPr>
            </w:pPr>
          </w:p>
          <w:p w14:paraId="1D208B38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auto"/>
          </w:tcPr>
          <w:p w14:paraId="0489A3B6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27</w:t>
            </w:r>
          </w:p>
        </w:tc>
        <w:tc>
          <w:tcPr>
            <w:tcW w:w="1851" w:type="dxa"/>
            <w:tcBorders>
              <w:bottom w:val="nil"/>
            </w:tcBorders>
          </w:tcPr>
          <w:p w14:paraId="2F5A31B8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28</w:t>
            </w:r>
          </w:p>
          <w:p w14:paraId="323226F4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490D2094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29</w:t>
            </w:r>
          </w:p>
          <w:p w14:paraId="17A7A19D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14EFC154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30</w:t>
            </w:r>
          </w:p>
          <w:p w14:paraId="4CD87D52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284C8968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color w:val="666666"/>
                <w:sz w:val="32"/>
                <w:szCs w:val="32"/>
              </w:rPr>
              <w:t>1</w:t>
            </w:r>
          </w:p>
          <w:p w14:paraId="1B4033B9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F2F2F2" w:themeFill="background1" w:themeFillShade="F2"/>
          </w:tcPr>
          <w:p w14:paraId="090D0AFD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color w:val="666666"/>
                <w:sz w:val="32"/>
                <w:szCs w:val="32"/>
              </w:rPr>
              <w:t>2</w:t>
            </w:r>
          </w:p>
          <w:p w14:paraId="546B4A06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F2F2F2" w:themeFill="background1" w:themeFillShade="F2"/>
          </w:tcPr>
          <w:p w14:paraId="3303B846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color w:val="666666"/>
                <w:sz w:val="32"/>
                <w:szCs w:val="32"/>
              </w:rPr>
              <w:t>3</w:t>
            </w:r>
          </w:p>
          <w:p w14:paraId="30C12514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6A63C6" w:rsidRPr="00E3114D" w14:paraId="541754A5" w14:textId="77777777" w:rsidTr="009E2C8B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auto"/>
            <w:vAlign w:val="center"/>
          </w:tcPr>
          <w:p w14:paraId="457B59EB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28357473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25C11EB8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7CC4427F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1037F12F" w14:textId="77777777" w:rsidR="006A63C6" w:rsidRPr="00E3114D" w:rsidRDefault="006A63C6" w:rsidP="00C178DA">
            <w:pPr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4D2C530B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387AA4F6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</w:p>
        </w:tc>
      </w:tr>
    </w:tbl>
    <w:p w14:paraId="1E1731A2" w14:textId="77777777" w:rsidR="00554DF0" w:rsidRPr="00E3114D" w:rsidRDefault="00554DF0" w:rsidP="006A3B90">
      <w:pPr>
        <w:jc w:val="center"/>
        <w:rPr>
          <w:rFonts w:asciiTheme="minorHAnsi" w:hAnsiTheme="minorHAnsi" w:cstheme="minorHAnsi"/>
          <w:sz w:val="12"/>
        </w:rPr>
      </w:pPr>
    </w:p>
    <w:tbl>
      <w:tblPr>
        <w:tblW w:w="12960" w:type="dxa"/>
        <w:tblInd w:w="108" w:type="dxa"/>
        <w:tblBorders>
          <w:top w:val="single" w:sz="4" w:space="0" w:color="595959" w:themeColor="text1" w:themeTint="A6"/>
          <w:left w:val="single" w:sz="4" w:space="0" w:color="595959" w:themeColor="text1" w:themeTint="A6"/>
          <w:bottom w:val="single" w:sz="4" w:space="0" w:color="595959" w:themeColor="text1" w:themeTint="A6"/>
          <w:right w:val="single" w:sz="4" w:space="0" w:color="595959" w:themeColor="text1" w:themeTint="A6"/>
          <w:insideH w:val="single" w:sz="4" w:space="0" w:color="595959" w:themeColor="text1" w:themeTint="A6"/>
          <w:insideV w:val="single" w:sz="4" w:space="0" w:color="595959" w:themeColor="text1" w:themeTint="A6"/>
        </w:tblBorders>
        <w:tblLayout w:type="fixed"/>
        <w:tblLook w:val="01E0" w:firstRow="1" w:lastRow="1" w:firstColumn="1" w:lastColumn="1" w:noHBand="0" w:noVBand="0"/>
      </w:tblPr>
      <w:tblGrid>
        <w:gridCol w:w="630"/>
        <w:gridCol w:w="6"/>
        <w:gridCol w:w="1215"/>
        <w:gridCol w:w="1851"/>
        <w:gridCol w:w="1852"/>
        <w:gridCol w:w="1851"/>
        <w:gridCol w:w="1852"/>
        <w:gridCol w:w="1851"/>
        <w:gridCol w:w="1852"/>
      </w:tblGrid>
      <w:tr w:rsidR="004E68E4" w:rsidRPr="00E3114D" w14:paraId="45A1952F" w14:textId="77777777" w:rsidTr="00342E26">
        <w:trPr>
          <w:trHeight w:hRule="exact" w:val="720"/>
        </w:trPr>
        <w:tc>
          <w:tcPr>
            <w:tcW w:w="12960" w:type="dxa"/>
            <w:gridSpan w:val="9"/>
            <w:vAlign w:val="center"/>
          </w:tcPr>
          <w:p w14:paraId="7AD7D8B5" w14:textId="77777777" w:rsidR="004E68E4" w:rsidRPr="00E3114D" w:rsidRDefault="003A681F" w:rsidP="006A3B90">
            <w:pPr>
              <w:jc w:val="center"/>
              <w:rPr>
                <w:rFonts w:asciiTheme="minorHAnsi" w:hAnsiTheme="minorHAnsi" w:cstheme="minorHAnsi"/>
                <w:b/>
                <w:sz w:val="44"/>
                <w:szCs w:val="44"/>
              </w:rPr>
            </w:pPr>
            <w:r w:rsidRPr="00E3114D">
              <w:rPr>
                <w:rFonts w:asciiTheme="minorHAnsi" w:hAnsiTheme="minorHAnsi" w:cstheme="minorHAnsi"/>
                <w:b/>
                <w:sz w:val="44"/>
                <w:szCs w:val="44"/>
              </w:rPr>
              <w:lastRenderedPageBreak/>
              <w:t>DECEMBER 2023</w:t>
            </w:r>
          </w:p>
        </w:tc>
      </w:tr>
      <w:tr w:rsidR="00B03520" w:rsidRPr="00E3114D" w14:paraId="0F079ABA" w14:textId="77777777" w:rsidTr="00342E26">
        <w:trPr>
          <w:trHeight w:hRule="exact" w:val="424"/>
        </w:trPr>
        <w:tc>
          <w:tcPr>
            <w:tcW w:w="1851" w:type="dxa"/>
            <w:gridSpan w:val="3"/>
            <w:shd w:val="clear" w:color="auto" w:fill="C0C0C0"/>
            <w:vAlign w:val="center"/>
          </w:tcPr>
          <w:p w14:paraId="62E5089C" w14:textId="77777777" w:rsidR="00FA1942" w:rsidRPr="00E3114D" w:rsidRDefault="00105B27" w:rsidP="006A3B90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MON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07882F07" w14:textId="77777777" w:rsidR="00FA1942" w:rsidRPr="00E3114D" w:rsidRDefault="00105B27" w:rsidP="006A3B90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TUES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0E80D7AB" w14:textId="77777777" w:rsidR="00FA1942" w:rsidRPr="00E3114D" w:rsidRDefault="00105B27" w:rsidP="006A3B90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WEDNES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7FDE7077" w14:textId="77777777" w:rsidR="00FA1942" w:rsidRPr="00E3114D" w:rsidRDefault="00105B27" w:rsidP="006A3B90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THURS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138D9206" w14:textId="77777777" w:rsidR="00FA1942" w:rsidRPr="00E3114D" w:rsidRDefault="00105B27" w:rsidP="006A3B90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FRI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3927AF58" w14:textId="77777777" w:rsidR="00FA1942" w:rsidRPr="00E3114D" w:rsidRDefault="00105B27" w:rsidP="006A3B90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SATUR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427EA187" w14:textId="77777777" w:rsidR="00FA1942" w:rsidRPr="00E3114D" w:rsidRDefault="00105B27" w:rsidP="006A3B90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SUNDAY</w:t>
            </w:r>
          </w:p>
        </w:tc>
      </w:tr>
      <w:tr w:rsidR="006A63C6" w:rsidRPr="00E3114D" w14:paraId="6878A8DF" w14:textId="77777777" w:rsidTr="009E2C8B">
        <w:trPr>
          <w:trHeight w:hRule="exact" w:val="432"/>
        </w:trPr>
        <w:tc>
          <w:tcPr>
            <w:tcW w:w="636" w:type="dxa"/>
            <w:gridSpan w:val="2"/>
            <w:tcBorders>
              <w:bottom w:val="nil"/>
              <w:right w:val="nil"/>
            </w:tcBorders>
            <w:shd w:val="clear" w:color="auto" w:fill="auto"/>
          </w:tcPr>
          <w:p w14:paraId="31C78D84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32"/>
              </w:rPr>
            </w:pPr>
          </w:p>
          <w:p w14:paraId="4F8CC06B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215" w:type="dxa"/>
            <w:tcBorders>
              <w:left w:val="nil"/>
              <w:bottom w:val="nil"/>
            </w:tcBorders>
            <w:shd w:val="clear" w:color="auto" w:fill="auto"/>
          </w:tcPr>
          <w:p w14:paraId="65BE9CF0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bCs/>
                <w:color w:val="666666"/>
                <w:sz w:val="32"/>
                <w:szCs w:val="32"/>
              </w:rPr>
              <w:t>27</w:t>
            </w:r>
          </w:p>
          <w:p w14:paraId="5C979BBF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3F3ED231" w14:textId="77777777" w:rsidR="006A63C6" w:rsidRPr="00E3114D" w:rsidRDefault="006A63C6" w:rsidP="006A3B90">
            <w:pPr>
              <w:autoSpaceDE w:val="0"/>
              <w:autoSpaceDN w:val="0"/>
              <w:adjustRightInd w:val="0"/>
              <w:spacing w:line="360" w:lineRule="exact"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color w:val="666666"/>
                <w:sz w:val="32"/>
                <w:szCs w:val="32"/>
              </w:rPr>
              <w:t>28</w:t>
            </w:r>
          </w:p>
          <w:p w14:paraId="6812798A" w14:textId="77777777" w:rsidR="007119B4" w:rsidRPr="00E3114D" w:rsidRDefault="007119B4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27CD97DF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color w:val="666666"/>
                <w:sz w:val="32"/>
                <w:szCs w:val="32"/>
              </w:rPr>
              <w:t>29</w:t>
            </w:r>
          </w:p>
          <w:p w14:paraId="15481FB4" w14:textId="77777777" w:rsidR="007119B4" w:rsidRPr="00E3114D" w:rsidRDefault="007119B4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0AF50021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color w:val="666666"/>
                <w:sz w:val="32"/>
                <w:szCs w:val="32"/>
              </w:rPr>
              <w:t>30</w:t>
            </w:r>
          </w:p>
          <w:p w14:paraId="7412AD41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0B8D8A75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1</w:t>
            </w:r>
          </w:p>
          <w:p w14:paraId="50055716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F2F2F2" w:themeFill="background1" w:themeFillShade="F2"/>
          </w:tcPr>
          <w:p w14:paraId="77EAC3C0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2</w:t>
            </w:r>
          </w:p>
          <w:p w14:paraId="04649803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F2F2F2" w:themeFill="background1" w:themeFillShade="F2"/>
          </w:tcPr>
          <w:p w14:paraId="222856ED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3</w:t>
            </w:r>
          </w:p>
          <w:p w14:paraId="009B7F8B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6A63C6" w:rsidRPr="00E3114D" w14:paraId="7FCB9E20" w14:textId="77777777" w:rsidTr="009E2C8B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auto"/>
            <w:vAlign w:val="center"/>
          </w:tcPr>
          <w:p w14:paraId="77F367C0" w14:textId="77777777" w:rsidR="00612E9A" w:rsidRPr="00E3114D" w:rsidRDefault="00612E9A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4FE015E7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62B52126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59C58DAA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0AD88AF4" w14:textId="4204D3FB" w:rsidR="006A63C6" w:rsidRPr="00447FCB" w:rsidRDefault="00C178DA" w:rsidP="00C178DA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3114D">
              <w:rPr>
                <w:rFonts w:asciiTheme="minorHAnsi" w:hAnsiTheme="minorHAnsi" w:cstheme="minorHAnsi"/>
                <w:bCs/>
                <w:sz w:val="20"/>
                <w:szCs w:val="20"/>
              </w:rPr>
              <w:t>2:00 UCC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30575E1A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22C1CC69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857A88" w:rsidRPr="00E3114D" w14:paraId="3489B2CE" w14:textId="77777777" w:rsidTr="009E2C8B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auto"/>
          </w:tcPr>
          <w:p w14:paraId="417E247E" w14:textId="77777777" w:rsidR="001E40E7" w:rsidRPr="00E3114D" w:rsidRDefault="001E40E7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32"/>
              </w:rPr>
            </w:pPr>
          </w:p>
          <w:p w14:paraId="1F4ABAC9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auto"/>
          </w:tcPr>
          <w:p w14:paraId="10EC6FAA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4</w:t>
            </w:r>
          </w:p>
          <w:p w14:paraId="59847A8A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  <w:p w14:paraId="4A5DD94C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  <w:p w14:paraId="0D66184C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20BECD5D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5</w:t>
            </w:r>
          </w:p>
          <w:p w14:paraId="52D933A3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sz w:val="32"/>
                <w:szCs w:val="20"/>
              </w:rPr>
            </w:pPr>
          </w:p>
          <w:p w14:paraId="719EDFA9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76F7425D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6</w:t>
            </w:r>
          </w:p>
          <w:p w14:paraId="06B9E040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  <w:p w14:paraId="23DCB179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6491279A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7</w:t>
            </w:r>
          </w:p>
          <w:p w14:paraId="2FA92513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  <w:p w14:paraId="0700137C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28F83DC3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8</w:t>
            </w:r>
          </w:p>
          <w:p w14:paraId="566620C7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  <w:p w14:paraId="27046250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F2F2F2" w:themeFill="background1" w:themeFillShade="F2"/>
          </w:tcPr>
          <w:p w14:paraId="6E3C5FBE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9</w:t>
            </w:r>
          </w:p>
          <w:p w14:paraId="1D31DD35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  <w:p w14:paraId="1D00045C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F2F2F2" w:themeFill="background1" w:themeFillShade="F2"/>
          </w:tcPr>
          <w:p w14:paraId="24B4098D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10</w:t>
            </w:r>
          </w:p>
          <w:p w14:paraId="29DF2EAE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  <w:p w14:paraId="720E957C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C178DA" w:rsidRPr="00E3114D" w14:paraId="5041D32E" w14:textId="77777777" w:rsidTr="009E2C8B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auto"/>
            <w:vAlign w:val="center"/>
          </w:tcPr>
          <w:p w14:paraId="219D4CF3" w14:textId="77777777" w:rsidR="00C178DA" w:rsidRPr="00E3114D" w:rsidRDefault="00C178DA" w:rsidP="00C178DA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2A9DBE07" w14:textId="77777777" w:rsidR="00C178DA" w:rsidRPr="00E3114D" w:rsidRDefault="00C178DA" w:rsidP="00C178DA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008FCB6B" w14:textId="77777777" w:rsidR="00C178DA" w:rsidRPr="00E3114D" w:rsidRDefault="00C178DA" w:rsidP="00C178DA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277B762E" w14:textId="77777777" w:rsidR="00C178DA" w:rsidRPr="00E3114D" w:rsidRDefault="00C178DA" w:rsidP="00C178DA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46717FEE" w14:textId="76E2E248" w:rsidR="00C178DA" w:rsidRPr="00E3114D" w:rsidRDefault="00C178DA" w:rsidP="0042656E">
            <w:pPr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0B459BCD" w14:textId="77777777" w:rsidR="00C178DA" w:rsidRPr="00E3114D" w:rsidRDefault="00C178DA" w:rsidP="00C178DA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0876CA76" w14:textId="77777777" w:rsidR="00C178DA" w:rsidRPr="00E3114D" w:rsidRDefault="00C178DA" w:rsidP="00C178DA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</w:tr>
      <w:tr w:rsidR="00C178DA" w:rsidRPr="00E3114D" w14:paraId="1DDE56D5" w14:textId="77777777" w:rsidTr="009E2C8B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auto"/>
          </w:tcPr>
          <w:p w14:paraId="084F5C0A" w14:textId="77777777" w:rsidR="00C178DA" w:rsidRPr="00E3114D" w:rsidRDefault="00C178DA" w:rsidP="00C178DA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32"/>
              </w:rPr>
            </w:pPr>
          </w:p>
          <w:p w14:paraId="678A9451" w14:textId="77777777" w:rsidR="00C178DA" w:rsidRPr="00E3114D" w:rsidRDefault="00C178DA" w:rsidP="00C178DA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auto"/>
          </w:tcPr>
          <w:p w14:paraId="4A68D977" w14:textId="77777777" w:rsidR="00C178DA" w:rsidRPr="00E3114D" w:rsidRDefault="00C178DA" w:rsidP="00C178DA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11</w:t>
            </w:r>
          </w:p>
        </w:tc>
        <w:tc>
          <w:tcPr>
            <w:tcW w:w="1851" w:type="dxa"/>
            <w:tcBorders>
              <w:bottom w:val="nil"/>
            </w:tcBorders>
          </w:tcPr>
          <w:p w14:paraId="336B959B" w14:textId="77777777" w:rsidR="00C178DA" w:rsidRPr="00E3114D" w:rsidRDefault="00C178DA" w:rsidP="00C178DA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12</w:t>
            </w:r>
          </w:p>
          <w:p w14:paraId="415719F3" w14:textId="77777777" w:rsidR="00C178DA" w:rsidRPr="00E3114D" w:rsidRDefault="00C178DA" w:rsidP="00C178DA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458B536C" w14:textId="77777777" w:rsidR="00C178DA" w:rsidRPr="00E3114D" w:rsidRDefault="00C178DA" w:rsidP="00C178DA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13</w:t>
            </w:r>
          </w:p>
          <w:p w14:paraId="0D0C2F67" w14:textId="77777777" w:rsidR="00C178DA" w:rsidRPr="00E3114D" w:rsidRDefault="00C178DA" w:rsidP="00C178DA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27833BBD" w14:textId="77777777" w:rsidR="00C178DA" w:rsidRPr="00E3114D" w:rsidRDefault="00C178DA" w:rsidP="00C178DA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14</w:t>
            </w:r>
          </w:p>
          <w:p w14:paraId="709799C6" w14:textId="77777777" w:rsidR="00C178DA" w:rsidRPr="00E3114D" w:rsidRDefault="00C178DA" w:rsidP="00C178DA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02F33227" w14:textId="77777777" w:rsidR="00C178DA" w:rsidRPr="00E3114D" w:rsidRDefault="00C178DA" w:rsidP="00C178DA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15</w:t>
            </w:r>
          </w:p>
          <w:p w14:paraId="46D7A0F7" w14:textId="77777777" w:rsidR="00C178DA" w:rsidRPr="00E3114D" w:rsidRDefault="00C178DA" w:rsidP="00C178DA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F2F2F2" w:themeFill="background1" w:themeFillShade="F2"/>
          </w:tcPr>
          <w:p w14:paraId="5946F04F" w14:textId="77777777" w:rsidR="00C178DA" w:rsidRPr="00E3114D" w:rsidRDefault="00C178DA" w:rsidP="00C178DA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16</w:t>
            </w:r>
          </w:p>
          <w:p w14:paraId="117DE99C" w14:textId="77777777" w:rsidR="00C178DA" w:rsidRPr="00E3114D" w:rsidRDefault="00C178DA" w:rsidP="00C178DA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F2F2F2" w:themeFill="background1" w:themeFillShade="F2"/>
          </w:tcPr>
          <w:p w14:paraId="2677B028" w14:textId="77777777" w:rsidR="00C178DA" w:rsidRPr="00E3114D" w:rsidRDefault="00C178DA" w:rsidP="00C178DA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17</w:t>
            </w:r>
          </w:p>
          <w:p w14:paraId="58ADC7FF" w14:textId="77777777" w:rsidR="00C178DA" w:rsidRPr="00E3114D" w:rsidRDefault="00C178DA" w:rsidP="00C178DA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C178DA" w:rsidRPr="00E3114D" w14:paraId="3E40E1E3" w14:textId="77777777" w:rsidTr="009E2C8B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auto"/>
            <w:vAlign w:val="center"/>
          </w:tcPr>
          <w:p w14:paraId="75B5F102" w14:textId="6B1BBEE4" w:rsidR="00C178DA" w:rsidRPr="00C178DA" w:rsidRDefault="00C178DA" w:rsidP="00C178DA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178DA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Last Day of Class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5FEBCC71" w14:textId="1984C64C" w:rsidR="00C178DA" w:rsidRPr="00C178DA" w:rsidRDefault="00C178DA" w:rsidP="00C178DA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C178DA">
              <w:rPr>
                <w:rFonts w:asciiTheme="minorHAnsi" w:hAnsiTheme="minorHAnsi" w:cstheme="minorHAnsi"/>
                <w:bCs/>
                <w:sz w:val="20"/>
                <w:szCs w:val="20"/>
              </w:rPr>
              <w:t>Final Exams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740EE87C" w14:textId="7FBA0214" w:rsidR="00C178DA" w:rsidRPr="00E3114D" w:rsidRDefault="00C178DA" w:rsidP="00C178DA">
            <w:pPr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C178DA">
              <w:rPr>
                <w:rFonts w:asciiTheme="minorHAnsi" w:hAnsiTheme="minorHAnsi" w:cstheme="minorHAnsi"/>
                <w:bCs/>
                <w:sz w:val="20"/>
                <w:szCs w:val="20"/>
              </w:rPr>
              <w:t>Final Exams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7AF9CA4A" w14:textId="1DEEB9C5" w:rsidR="00C178DA" w:rsidRPr="00E3114D" w:rsidRDefault="00C178DA" w:rsidP="00C178DA">
            <w:pPr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C178DA">
              <w:rPr>
                <w:rFonts w:asciiTheme="minorHAnsi" w:hAnsiTheme="minorHAnsi" w:cstheme="minorHAnsi"/>
                <w:bCs/>
                <w:sz w:val="20"/>
                <w:szCs w:val="20"/>
              </w:rPr>
              <w:t>Final Exams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5BD272CA" w14:textId="6A5981D2" w:rsidR="00C178DA" w:rsidRPr="00E3114D" w:rsidRDefault="00C178DA" w:rsidP="00C178DA">
            <w:pPr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C178DA">
              <w:rPr>
                <w:rFonts w:asciiTheme="minorHAnsi" w:hAnsiTheme="minorHAnsi" w:cstheme="minorHAnsi"/>
                <w:bCs/>
                <w:sz w:val="20"/>
                <w:szCs w:val="20"/>
              </w:rPr>
              <w:t>Final Exams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3DC3DB8A" w14:textId="77777777" w:rsidR="00C16582" w:rsidRPr="00C16582" w:rsidRDefault="00C16582" w:rsidP="00C16582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C16582">
              <w:rPr>
                <w:rFonts w:asciiTheme="minorHAnsi" w:hAnsiTheme="minorHAnsi" w:cstheme="minorHAnsi"/>
                <w:bCs/>
                <w:sz w:val="20"/>
                <w:szCs w:val="20"/>
              </w:rPr>
              <w:t>Commencement</w:t>
            </w:r>
          </w:p>
          <w:p w14:paraId="338A9D9A" w14:textId="1DCA12DA" w:rsidR="00C178DA" w:rsidRPr="00C16582" w:rsidRDefault="00C16582" w:rsidP="00C16582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C16582">
              <w:rPr>
                <w:rFonts w:asciiTheme="minorHAnsi" w:hAnsiTheme="minorHAnsi" w:cstheme="minorHAnsi"/>
                <w:bCs/>
                <w:sz w:val="20"/>
                <w:szCs w:val="20"/>
              </w:rPr>
              <w:t>(Time TBA)</w:t>
            </w:r>
          </w:p>
        </w:tc>
        <w:tc>
          <w:tcPr>
            <w:tcW w:w="1852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67CCFE33" w14:textId="77777777" w:rsidR="00C178DA" w:rsidRPr="00E3114D" w:rsidRDefault="00C178DA" w:rsidP="00C178DA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</w:tr>
      <w:tr w:rsidR="00C178DA" w:rsidRPr="00E3114D" w14:paraId="2D398333" w14:textId="77777777" w:rsidTr="009E2C8B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auto"/>
          </w:tcPr>
          <w:p w14:paraId="5A26A8DD" w14:textId="77777777" w:rsidR="00C178DA" w:rsidRPr="00E3114D" w:rsidRDefault="00C178DA" w:rsidP="00C178DA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32"/>
              </w:rPr>
            </w:pPr>
          </w:p>
          <w:p w14:paraId="1829199A" w14:textId="77777777" w:rsidR="00C178DA" w:rsidRPr="00E3114D" w:rsidRDefault="00C178DA" w:rsidP="00C178DA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auto"/>
          </w:tcPr>
          <w:p w14:paraId="7BC7F153" w14:textId="77777777" w:rsidR="00C178DA" w:rsidRPr="00E3114D" w:rsidRDefault="00C178DA" w:rsidP="00C178DA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18</w:t>
            </w:r>
          </w:p>
          <w:p w14:paraId="4081E8D3" w14:textId="77777777" w:rsidR="00C178DA" w:rsidRPr="00E3114D" w:rsidRDefault="00C178DA" w:rsidP="00C178DA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  <w:p w14:paraId="52CDC13D" w14:textId="77777777" w:rsidR="00C178DA" w:rsidRPr="00E3114D" w:rsidRDefault="00C178DA" w:rsidP="00C178DA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3A7B3227" w14:textId="77777777" w:rsidR="00C178DA" w:rsidRPr="00E3114D" w:rsidRDefault="00C178DA" w:rsidP="00C178DA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19</w:t>
            </w:r>
          </w:p>
          <w:p w14:paraId="233FD8B6" w14:textId="77777777" w:rsidR="00C178DA" w:rsidRPr="00E3114D" w:rsidRDefault="00C178DA" w:rsidP="00C178DA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63699016" w14:textId="77777777" w:rsidR="00C178DA" w:rsidRPr="00E3114D" w:rsidRDefault="00C178DA" w:rsidP="00C178DA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20</w:t>
            </w:r>
          </w:p>
          <w:p w14:paraId="63C99141" w14:textId="77777777" w:rsidR="00C178DA" w:rsidRPr="00E3114D" w:rsidRDefault="00C178DA" w:rsidP="00C178DA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46D64EB8" w14:textId="77777777" w:rsidR="00C178DA" w:rsidRPr="00E3114D" w:rsidRDefault="00C178DA" w:rsidP="00C178DA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21</w:t>
            </w:r>
          </w:p>
          <w:p w14:paraId="2696B619" w14:textId="77777777" w:rsidR="00C178DA" w:rsidRPr="00E3114D" w:rsidRDefault="00C178DA" w:rsidP="00C178DA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7ED49AF8" w14:textId="77777777" w:rsidR="00C178DA" w:rsidRPr="00E3114D" w:rsidRDefault="00C178DA" w:rsidP="00C178DA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22</w:t>
            </w:r>
          </w:p>
          <w:p w14:paraId="3D4A1DA5" w14:textId="77777777" w:rsidR="00C178DA" w:rsidRPr="00E3114D" w:rsidRDefault="00C178DA" w:rsidP="00C178DA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F2F2F2" w:themeFill="background1" w:themeFillShade="F2"/>
          </w:tcPr>
          <w:p w14:paraId="5F601F07" w14:textId="77777777" w:rsidR="00C178DA" w:rsidRPr="00E3114D" w:rsidRDefault="00C178DA" w:rsidP="00C178DA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23</w:t>
            </w:r>
          </w:p>
          <w:p w14:paraId="05933274" w14:textId="77777777" w:rsidR="00C178DA" w:rsidRPr="00E3114D" w:rsidRDefault="00C178DA" w:rsidP="00C178DA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F2F2F2" w:themeFill="background1" w:themeFillShade="F2"/>
          </w:tcPr>
          <w:p w14:paraId="7B03369F" w14:textId="77777777" w:rsidR="00C178DA" w:rsidRPr="00E3114D" w:rsidRDefault="00C178DA" w:rsidP="00C178DA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24</w:t>
            </w:r>
          </w:p>
          <w:p w14:paraId="45537197" w14:textId="77777777" w:rsidR="00C178DA" w:rsidRPr="00E3114D" w:rsidRDefault="00C178DA" w:rsidP="00C178DA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C178DA" w:rsidRPr="00E3114D" w14:paraId="6ED64F5E" w14:textId="77777777" w:rsidTr="009E2C8B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auto"/>
            <w:vAlign w:val="center"/>
          </w:tcPr>
          <w:p w14:paraId="126B1119" w14:textId="77777777" w:rsidR="00C178DA" w:rsidRPr="00E3114D" w:rsidRDefault="00C178DA" w:rsidP="00C178DA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307BB031" w14:textId="77777777" w:rsidR="00C178DA" w:rsidRPr="00E3114D" w:rsidRDefault="00C178DA" w:rsidP="00C178DA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142325EA" w14:textId="3BDBA87D" w:rsidR="00C178DA" w:rsidRPr="009C0802" w:rsidRDefault="009C0802" w:rsidP="00C178DA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9C0802">
              <w:rPr>
                <w:rFonts w:asciiTheme="minorHAnsi" w:hAnsiTheme="minorHAnsi" w:cstheme="minorHAnsi"/>
                <w:bCs/>
                <w:sz w:val="22"/>
                <w:szCs w:val="22"/>
              </w:rPr>
              <w:t>Final Grades Due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23723AE1" w14:textId="77777777" w:rsidR="00C178DA" w:rsidRPr="00E3114D" w:rsidRDefault="00C178DA" w:rsidP="00C178DA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70499E68" w14:textId="77777777" w:rsidR="00C178DA" w:rsidRPr="00E3114D" w:rsidRDefault="00C178DA" w:rsidP="00C178DA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534EDF5C" w14:textId="77777777" w:rsidR="00C178DA" w:rsidRPr="00E3114D" w:rsidRDefault="00C178DA" w:rsidP="00C178DA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13DBB5B3" w14:textId="77777777" w:rsidR="00C178DA" w:rsidRPr="00E3114D" w:rsidRDefault="00C178DA" w:rsidP="00C178DA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</w:tr>
      <w:tr w:rsidR="00C178DA" w:rsidRPr="00E3114D" w14:paraId="753B2B88" w14:textId="77777777" w:rsidTr="009E2C8B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auto"/>
          </w:tcPr>
          <w:p w14:paraId="2EAFC3F5" w14:textId="77777777" w:rsidR="00C178DA" w:rsidRPr="00E3114D" w:rsidRDefault="00C178DA" w:rsidP="00C178DA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32"/>
              </w:rPr>
            </w:pPr>
          </w:p>
          <w:p w14:paraId="27FD5CC1" w14:textId="77777777" w:rsidR="00C178DA" w:rsidRPr="00E3114D" w:rsidRDefault="00C178DA" w:rsidP="00C178DA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auto"/>
          </w:tcPr>
          <w:p w14:paraId="3DDC2E48" w14:textId="77777777" w:rsidR="00C178DA" w:rsidRPr="00E3114D" w:rsidRDefault="00C178DA" w:rsidP="00C178DA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25</w:t>
            </w:r>
          </w:p>
        </w:tc>
        <w:tc>
          <w:tcPr>
            <w:tcW w:w="1851" w:type="dxa"/>
            <w:tcBorders>
              <w:bottom w:val="nil"/>
            </w:tcBorders>
          </w:tcPr>
          <w:p w14:paraId="42E855A6" w14:textId="77777777" w:rsidR="00C178DA" w:rsidRPr="00E3114D" w:rsidRDefault="00C178DA" w:rsidP="00C178DA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26</w:t>
            </w:r>
          </w:p>
          <w:p w14:paraId="662AA4CF" w14:textId="77777777" w:rsidR="00C178DA" w:rsidRPr="00E3114D" w:rsidRDefault="00C178DA" w:rsidP="00C178DA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0D017B6F" w14:textId="77777777" w:rsidR="00C178DA" w:rsidRPr="00E3114D" w:rsidRDefault="00C178DA" w:rsidP="00C178DA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27</w:t>
            </w:r>
          </w:p>
          <w:p w14:paraId="0CE909D3" w14:textId="77777777" w:rsidR="00C178DA" w:rsidRPr="00E3114D" w:rsidRDefault="00C178DA" w:rsidP="00C178DA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632A957A" w14:textId="77777777" w:rsidR="00C178DA" w:rsidRPr="00E3114D" w:rsidRDefault="00C178DA" w:rsidP="00C178DA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28</w:t>
            </w:r>
          </w:p>
          <w:p w14:paraId="73B56181" w14:textId="77777777" w:rsidR="00C178DA" w:rsidRPr="00E3114D" w:rsidRDefault="00C178DA" w:rsidP="00C178DA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106A7931" w14:textId="77777777" w:rsidR="00C178DA" w:rsidRPr="00E3114D" w:rsidRDefault="00C178DA" w:rsidP="00C178DA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29</w:t>
            </w:r>
          </w:p>
          <w:p w14:paraId="5FB812DB" w14:textId="77777777" w:rsidR="00C178DA" w:rsidRPr="00E3114D" w:rsidRDefault="00C178DA" w:rsidP="00C178DA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F2F2F2" w:themeFill="background1" w:themeFillShade="F2"/>
          </w:tcPr>
          <w:p w14:paraId="33B85565" w14:textId="77777777" w:rsidR="00C178DA" w:rsidRPr="00E3114D" w:rsidRDefault="00C178DA" w:rsidP="00C178DA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30</w:t>
            </w:r>
          </w:p>
          <w:p w14:paraId="41B0C481" w14:textId="77777777" w:rsidR="00C178DA" w:rsidRPr="00E3114D" w:rsidRDefault="00C178DA" w:rsidP="00C178DA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F2F2F2" w:themeFill="background1" w:themeFillShade="F2"/>
          </w:tcPr>
          <w:p w14:paraId="356F6746" w14:textId="77777777" w:rsidR="00C178DA" w:rsidRPr="00E3114D" w:rsidRDefault="00C178DA" w:rsidP="00C178DA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31</w:t>
            </w:r>
          </w:p>
          <w:p w14:paraId="0DD9BD2D" w14:textId="77777777" w:rsidR="00C178DA" w:rsidRPr="00E3114D" w:rsidRDefault="00C178DA" w:rsidP="00C178DA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C178DA" w:rsidRPr="00E3114D" w14:paraId="639ADB2C" w14:textId="77777777" w:rsidTr="009E2C8B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auto"/>
            <w:vAlign w:val="center"/>
          </w:tcPr>
          <w:p w14:paraId="24218DBB" w14:textId="77777777" w:rsidR="00C16582" w:rsidRPr="00C16582" w:rsidRDefault="00C16582" w:rsidP="00C1658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6582">
              <w:rPr>
                <w:rFonts w:asciiTheme="minorHAnsi" w:hAnsiTheme="minorHAnsi" w:cstheme="minorHAnsi"/>
                <w:sz w:val="20"/>
                <w:szCs w:val="20"/>
              </w:rPr>
              <w:t>Winter Break</w:t>
            </w:r>
          </w:p>
          <w:p w14:paraId="7A01E57B" w14:textId="3646F808" w:rsidR="00C178DA" w:rsidRPr="00C16582" w:rsidRDefault="00C16582" w:rsidP="00C1658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6582">
              <w:rPr>
                <w:rFonts w:asciiTheme="minorHAnsi" w:hAnsiTheme="minorHAnsi" w:cstheme="minorHAnsi"/>
                <w:sz w:val="20"/>
                <w:szCs w:val="20"/>
              </w:rPr>
              <w:t>(University closed)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46878E18" w14:textId="77777777" w:rsidR="00C16582" w:rsidRPr="00C16582" w:rsidRDefault="00C16582" w:rsidP="00C1658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6582">
              <w:rPr>
                <w:rFonts w:asciiTheme="minorHAnsi" w:hAnsiTheme="minorHAnsi" w:cstheme="minorHAnsi"/>
                <w:sz w:val="20"/>
                <w:szCs w:val="20"/>
              </w:rPr>
              <w:t>Winter Break</w:t>
            </w:r>
          </w:p>
          <w:p w14:paraId="35CDA13C" w14:textId="59631632" w:rsidR="00C178DA" w:rsidRPr="00E3114D" w:rsidRDefault="00C16582" w:rsidP="00C16582">
            <w:pPr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C16582">
              <w:rPr>
                <w:rFonts w:asciiTheme="minorHAnsi" w:hAnsiTheme="minorHAnsi" w:cstheme="minorHAnsi"/>
                <w:sz w:val="20"/>
                <w:szCs w:val="20"/>
              </w:rPr>
              <w:t>(University closed)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49576716" w14:textId="77777777" w:rsidR="00C16582" w:rsidRPr="00C16582" w:rsidRDefault="00C16582" w:rsidP="00C1658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6582">
              <w:rPr>
                <w:rFonts w:asciiTheme="minorHAnsi" w:hAnsiTheme="minorHAnsi" w:cstheme="minorHAnsi"/>
                <w:sz w:val="20"/>
                <w:szCs w:val="20"/>
              </w:rPr>
              <w:t>Winter Break</w:t>
            </w:r>
          </w:p>
          <w:p w14:paraId="2CAF56E3" w14:textId="391A988D" w:rsidR="00C178DA" w:rsidRPr="00E3114D" w:rsidRDefault="00C16582" w:rsidP="00C16582">
            <w:pPr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C16582">
              <w:rPr>
                <w:rFonts w:asciiTheme="minorHAnsi" w:hAnsiTheme="minorHAnsi" w:cstheme="minorHAnsi"/>
                <w:sz w:val="20"/>
                <w:szCs w:val="20"/>
              </w:rPr>
              <w:t>(University closed)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4C5B1FBB" w14:textId="77777777" w:rsidR="00C16582" w:rsidRPr="00C16582" w:rsidRDefault="00C16582" w:rsidP="00C1658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6582">
              <w:rPr>
                <w:rFonts w:asciiTheme="minorHAnsi" w:hAnsiTheme="minorHAnsi" w:cstheme="minorHAnsi"/>
                <w:sz w:val="20"/>
                <w:szCs w:val="20"/>
              </w:rPr>
              <w:t>Winter Break</w:t>
            </w:r>
          </w:p>
          <w:p w14:paraId="5DA4FF01" w14:textId="5EDD1FD9" w:rsidR="00C178DA" w:rsidRPr="00E3114D" w:rsidRDefault="00C16582" w:rsidP="00C16582">
            <w:pPr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C16582">
              <w:rPr>
                <w:rFonts w:asciiTheme="minorHAnsi" w:hAnsiTheme="minorHAnsi" w:cstheme="minorHAnsi"/>
                <w:sz w:val="20"/>
                <w:szCs w:val="20"/>
              </w:rPr>
              <w:t>(University closed)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641BBCA5" w14:textId="77777777" w:rsidR="00C16582" w:rsidRPr="00C16582" w:rsidRDefault="00C16582" w:rsidP="00C1658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6582">
              <w:rPr>
                <w:rFonts w:asciiTheme="minorHAnsi" w:hAnsiTheme="minorHAnsi" w:cstheme="minorHAnsi"/>
                <w:sz w:val="20"/>
                <w:szCs w:val="20"/>
              </w:rPr>
              <w:t>Winter Break</w:t>
            </w:r>
          </w:p>
          <w:p w14:paraId="1DD7C094" w14:textId="1720E69A" w:rsidR="00C178DA" w:rsidRPr="00E3114D" w:rsidRDefault="00C16582" w:rsidP="00C16582">
            <w:pPr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C16582">
              <w:rPr>
                <w:rFonts w:asciiTheme="minorHAnsi" w:hAnsiTheme="minorHAnsi" w:cstheme="minorHAnsi"/>
                <w:sz w:val="20"/>
                <w:szCs w:val="20"/>
              </w:rPr>
              <w:t>(University closed)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769E5CF5" w14:textId="77777777" w:rsidR="00C16582" w:rsidRPr="00C16582" w:rsidRDefault="00C16582" w:rsidP="00C1658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6582">
              <w:rPr>
                <w:rFonts w:asciiTheme="minorHAnsi" w:hAnsiTheme="minorHAnsi" w:cstheme="minorHAnsi"/>
                <w:sz w:val="20"/>
                <w:szCs w:val="20"/>
              </w:rPr>
              <w:t>Winter Break</w:t>
            </w:r>
          </w:p>
          <w:p w14:paraId="7903A0DD" w14:textId="3461078F" w:rsidR="00C178DA" w:rsidRPr="00C16582" w:rsidRDefault="00C16582" w:rsidP="00C16582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C16582">
              <w:rPr>
                <w:rFonts w:asciiTheme="minorHAnsi" w:hAnsiTheme="minorHAnsi" w:cstheme="minorHAnsi"/>
                <w:sz w:val="20"/>
                <w:szCs w:val="20"/>
              </w:rPr>
              <w:t>(University closed)</w:t>
            </w:r>
          </w:p>
        </w:tc>
        <w:tc>
          <w:tcPr>
            <w:tcW w:w="1852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096BC9CD" w14:textId="77777777" w:rsidR="00C16582" w:rsidRPr="00C16582" w:rsidRDefault="00C16582" w:rsidP="00C1658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6582">
              <w:rPr>
                <w:rFonts w:asciiTheme="minorHAnsi" w:hAnsiTheme="minorHAnsi" w:cstheme="minorHAnsi"/>
                <w:sz w:val="20"/>
                <w:szCs w:val="20"/>
              </w:rPr>
              <w:t>Winter Break</w:t>
            </w:r>
          </w:p>
          <w:p w14:paraId="1B3F39D8" w14:textId="07297094" w:rsidR="00C178DA" w:rsidRPr="00E3114D" w:rsidRDefault="00C16582" w:rsidP="00C16582">
            <w:pPr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C16582">
              <w:rPr>
                <w:rFonts w:asciiTheme="minorHAnsi" w:hAnsiTheme="minorHAnsi" w:cstheme="minorHAnsi"/>
                <w:sz w:val="20"/>
                <w:szCs w:val="20"/>
              </w:rPr>
              <w:t>(University closed)</w:t>
            </w:r>
          </w:p>
        </w:tc>
      </w:tr>
    </w:tbl>
    <w:p w14:paraId="46D720AB" w14:textId="77777777" w:rsidR="00554DF0" w:rsidRPr="00E3114D" w:rsidRDefault="00554DF0" w:rsidP="006A3B90">
      <w:pPr>
        <w:jc w:val="center"/>
        <w:rPr>
          <w:rFonts w:asciiTheme="minorHAnsi" w:hAnsiTheme="minorHAnsi" w:cstheme="minorHAnsi"/>
          <w:sz w:val="12"/>
        </w:rPr>
      </w:pPr>
    </w:p>
    <w:tbl>
      <w:tblPr>
        <w:tblW w:w="12960" w:type="dxa"/>
        <w:tblInd w:w="108" w:type="dxa"/>
        <w:tblBorders>
          <w:top w:val="single" w:sz="4" w:space="0" w:color="595959" w:themeColor="text1" w:themeTint="A6"/>
          <w:left w:val="single" w:sz="4" w:space="0" w:color="595959" w:themeColor="text1" w:themeTint="A6"/>
          <w:bottom w:val="single" w:sz="4" w:space="0" w:color="595959" w:themeColor="text1" w:themeTint="A6"/>
          <w:right w:val="single" w:sz="4" w:space="0" w:color="595959" w:themeColor="text1" w:themeTint="A6"/>
          <w:insideH w:val="single" w:sz="4" w:space="0" w:color="595959" w:themeColor="text1" w:themeTint="A6"/>
          <w:insideV w:val="single" w:sz="4" w:space="0" w:color="595959" w:themeColor="text1" w:themeTint="A6"/>
        </w:tblBorders>
        <w:tblLayout w:type="fixed"/>
        <w:tblLook w:val="01E0" w:firstRow="1" w:lastRow="1" w:firstColumn="1" w:lastColumn="1" w:noHBand="0" w:noVBand="0"/>
      </w:tblPr>
      <w:tblGrid>
        <w:gridCol w:w="630"/>
        <w:gridCol w:w="6"/>
        <w:gridCol w:w="1215"/>
        <w:gridCol w:w="1851"/>
        <w:gridCol w:w="1852"/>
        <w:gridCol w:w="1851"/>
        <w:gridCol w:w="1852"/>
        <w:gridCol w:w="1851"/>
        <w:gridCol w:w="1852"/>
      </w:tblGrid>
      <w:tr w:rsidR="004E68E4" w:rsidRPr="00E3114D" w14:paraId="7F92C512" w14:textId="77777777" w:rsidTr="00342E26">
        <w:trPr>
          <w:trHeight w:hRule="exact" w:val="720"/>
        </w:trPr>
        <w:tc>
          <w:tcPr>
            <w:tcW w:w="12960" w:type="dxa"/>
            <w:gridSpan w:val="9"/>
            <w:vAlign w:val="center"/>
          </w:tcPr>
          <w:p w14:paraId="460D195C" w14:textId="77777777" w:rsidR="004E68E4" w:rsidRPr="00E3114D" w:rsidRDefault="003A681F" w:rsidP="006A3B90">
            <w:pPr>
              <w:jc w:val="center"/>
              <w:rPr>
                <w:rFonts w:asciiTheme="minorHAnsi" w:hAnsiTheme="minorHAnsi" w:cstheme="minorHAnsi"/>
                <w:b/>
                <w:sz w:val="44"/>
                <w:szCs w:val="44"/>
              </w:rPr>
            </w:pPr>
            <w:r w:rsidRPr="00E3114D">
              <w:rPr>
                <w:rFonts w:asciiTheme="minorHAnsi" w:hAnsiTheme="minorHAnsi" w:cstheme="minorHAnsi"/>
                <w:b/>
                <w:sz w:val="44"/>
                <w:szCs w:val="44"/>
              </w:rPr>
              <w:lastRenderedPageBreak/>
              <w:t>JANUARY 2024</w:t>
            </w:r>
          </w:p>
        </w:tc>
      </w:tr>
      <w:tr w:rsidR="00B03520" w:rsidRPr="00E3114D" w14:paraId="62366E24" w14:textId="77777777" w:rsidTr="00342E26">
        <w:trPr>
          <w:trHeight w:hRule="exact" w:val="424"/>
        </w:trPr>
        <w:tc>
          <w:tcPr>
            <w:tcW w:w="1851" w:type="dxa"/>
            <w:gridSpan w:val="3"/>
            <w:shd w:val="clear" w:color="auto" w:fill="C0C0C0"/>
            <w:vAlign w:val="center"/>
          </w:tcPr>
          <w:p w14:paraId="3C9F3DE6" w14:textId="77777777" w:rsidR="00FA1942" w:rsidRPr="00E3114D" w:rsidRDefault="00105B27" w:rsidP="006A3B90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MON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44166BDC" w14:textId="77777777" w:rsidR="00FA1942" w:rsidRPr="00E3114D" w:rsidRDefault="00105B27" w:rsidP="006A3B90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TUES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2B349F74" w14:textId="77777777" w:rsidR="00FA1942" w:rsidRPr="00E3114D" w:rsidRDefault="00105B27" w:rsidP="006A3B90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WEDNES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1CD5F863" w14:textId="77777777" w:rsidR="00FA1942" w:rsidRPr="00E3114D" w:rsidRDefault="00105B27" w:rsidP="006A3B90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THURS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57A6C03C" w14:textId="77777777" w:rsidR="00FA1942" w:rsidRPr="00E3114D" w:rsidRDefault="00105B27" w:rsidP="006A3B90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FRI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3329A892" w14:textId="77777777" w:rsidR="00FA1942" w:rsidRPr="00E3114D" w:rsidRDefault="00105B27" w:rsidP="006A3B90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SATUR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6034BCA8" w14:textId="77777777" w:rsidR="00FA1942" w:rsidRPr="00E3114D" w:rsidRDefault="00105B27" w:rsidP="006A3B90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SUNDAY</w:t>
            </w:r>
          </w:p>
        </w:tc>
      </w:tr>
      <w:tr w:rsidR="006A63C6" w:rsidRPr="00E3114D" w14:paraId="2B1BC2BF" w14:textId="77777777" w:rsidTr="009E2C8B">
        <w:trPr>
          <w:trHeight w:hRule="exact" w:val="432"/>
        </w:trPr>
        <w:tc>
          <w:tcPr>
            <w:tcW w:w="636" w:type="dxa"/>
            <w:gridSpan w:val="2"/>
            <w:tcBorders>
              <w:bottom w:val="nil"/>
              <w:right w:val="nil"/>
            </w:tcBorders>
            <w:shd w:val="clear" w:color="auto" w:fill="auto"/>
          </w:tcPr>
          <w:p w14:paraId="5D2C579C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sz w:val="20"/>
                <w:szCs w:val="32"/>
              </w:rPr>
            </w:pPr>
          </w:p>
          <w:p w14:paraId="0929D12B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</w:p>
        </w:tc>
        <w:tc>
          <w:tcPr>
            <w:tcW w:w="1215" w:type="dxa"/>
            <w:tcBorders>
              <w:left w:val="nil"/>
              <w:bottom w:val="nil"/>
            </w:tcBorders>
            <w:shd w:val="clear" w:color="auto" w:fill="auto"/>
          </w:tcPr>
          <w:p w14:paraId="244A1BC4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1</w:t>
            </w:r>
          </w:p>
          <w:p w14:paraId="4A17EA12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127B9367" w14:textId="77777777" w:rsidR="006A63C6" w:rsidRPr="00E3114D" w:rsidRDefault="006A63C6" w:rsidP="006A3B90">
            <w:pPr>
              <w:autoSpaceDE w:val="0"/>
              <w:autoSpaceDN w:val="0"/>
              <w:adjustRightInd w:val="0"/>
              <w:spacing w:line="360" w:lineRule="exact"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2</w:t>
            </w:r>
          </w:p>
          <w:p w14:paraId="29D2883F" w14:textId="77777777" w:rsidR="007119B4" w:rsidRPr="00E3114D" w:rsidRDefault="007119B4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0CC1AAB6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3</w:t>
            </w:r>
          </w:p>
          <w:p w14:paraId="7CBEC914" w14:textId="77777777" w:rsidR="007119B4" w:rsidRPr="00E3114D" w:rsidRDefault="007119B4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3E34F09D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4</w:t>
            </w:r>
          </w:p>
          <w:p w14:paraId="0FFF83B1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586BC9CF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5</w:t>
            </w:r>
          </w:p>
          <w:p w14:paraId="3A29DFFE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F2F2F2" w:themeFill="background1" w:themeFillShade="F2"/>
          </w:tcPr>
          <w:p w14:paraId="7382EC49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6</w:t>
            </w:r>
          </w:p>
          <w:p w14:paraId="00AFA4A2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F2F2F2" w:themeFill="background1" w:themeFillShade="F2"/>
          </w:tcPr>
          <w:p w14:paraId="6D4B94EB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7</w:t>
            </w:r>
          </w:p>
          <w:p w14:paraId="079CF2D0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2129AB" w:rsidRPr="00E3114D" w14:paraId="1B6F8CFA" w14:textId="77777777" w:rsidTr="009E2C8B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auto"/>
            <w:vAlign w:val="center"/>
          </w:tcPr>
          <w:p w14:paraId="5BD08C98" w14:textId="77777777" w:rsidR="002129AB" w:rsidRPr="00C16582" w:rsidRDefault="002129AB" w:rsidP="002129A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6582">
              <w:rPr>
                <w:rFonts w:asciiTheme="minorHAnsi" w:hAnsiTheme="minorHAnsi" w:cstheme="minorHAnsi"/>
                <w:sz w:val="20"/>
                <w:szCs w:val="20"/>
              </w:rPr>
              <w:t>Winter Break</w:t>
            </w:r>
          </w:p>
          <w:p w14:paraId="630AE12B" w14:textId="6AAE9136" w:rsidR="002129AB" w:rsidRPr="00E3114D" w:rsidRDefault="002129AB" w:rsidP="002129AB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16582">
              <w:rPr>
                <w:rFonts w:asciiTheme="minorHAnsi" w:hAnsiTheme="minorHAnsi" w:cstheme="minorHAnsi"/>
                <w:sz w:val="20"/>
                <w:szCs w:val="20"/>
              </w:rPr>
              <w:t>(University closed)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336D08E9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78FBA7C3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695FCADD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3ACE6DAC" w14:textId="77777777" w:rsidR="002129AB" w:rsidRPr="00E3114D" w:rsidRDefault="002129AB" w:rsidP="002129A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3114D">
              <w:rPr>
                <w:rFonts w:asciiTheme="minorHAnsi" w:hAnsiTheme="minorHAnsi" w:cstheme="minorHAnsi"/>
                <w:sz w:val="20"/>
                <w:szCs w:val="20"/>
              </w:rPr>
              <w:t>2:00 Senate Comm</w:t>
            </w:r>
          </w:p>
          <w:p w14:paraId="1AF67733" w14:textId="1C522C4A" w:rsidR="002129AB" w:rsidRPr="00E3114D" w:rsidRDefault="002129AB" w:rsidP="002129A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3114D">
              <w:rPr>
                <w:rFonts w:asciiTheme="minorHAnsi" w:hAnsiTheme="minorHAnsi" w:cstheme="minorHAnsi"/>
                <w:sz w:val="20"/>
                <w:szCs w:val="20"/>
              </w:rPr>
              <w:t>3:30 ECUS/SCC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7C479D1D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62636D93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2129AB" w:rsidRPr="00E3114D" w14:paraId="43806857" w14:textId="77777777" w:rsidTr="009E2C8B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auto"/>
          </w:tcPr>
          <w:p w14:paraId="21800DDE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32"/>
              </w:rPr>
            </w:pPr>
          </w:p>
          <w:p w14:paraId="48A0B638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auto"/>
          </w:tcPr>
          <w:p w14:paraId="587B6180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8</w:t>
            </w:r>
          </w:p>
          <w:p w14:paraId="10585F91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  <w:p w14:paraId="2956FF04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  <w:p w14:paraId="0981FEEB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5B1D3544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9</w:t>
            </w:r>
          </w:p>
          <w:p w14:paraId="0A915EE1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sz w:val="32"/>
                <w:szCs w:val="20"/>
              </w:rPr>
            </w:pPr>
          </w:p>
          <w:p w14:paraId="05F183CE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1D5A33CE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10</w:t>
            </w:r>
          </w:p>
          <w:p w14:paraId="288221A1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  <w:p w14:paraId="2350F562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73E2668C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11</w:t>
            </w:r>
          </w:p>
          <w:p w14:paraId="4F8500AB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  <w:p w14:paraId="3C778B0B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511E068D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12</w:t>
            </w:r>
          </w:p>
          <w:p w14:paraId="07EE3C19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  <w:p w14:paraId="59843BA2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F2F2F2" w:themeFill="background1" w:themeFillShade="F2"/>
          </w:tcPr>
          <w:p w14:paraId="40F0AAAA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13</w:t>
            </w:r>
          </w:p>
          <w:p w14:paraId="6BD01C6A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  <w:p w14:paraId="29DEF47D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F2F2F2" w:themeFill="background1" w:themeFillShade="F2"/>
          </w:tcPr>
          <w:p w14:paraId="69561B20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14</w:t>
            </w:r>
          </w:p>
          <w:p w14:paraId="275B91EA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  <w:p w14:paraId="7EF97813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2129AB" w:rsidRPr="00E3114D" w14:paraId="4C4E01E8" w14:textId="77777777" w:rsidTr="009E2C8B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auto"/>
            <w:vAlign w:val="center"/>
          </w:tcPr>
          <w:p w14:paraId="302F99C3" w14:textId="6766A998" w:rsidR="002129AB" w:rsidRPr="009C0802" w:rsidRDefault="009C0802" w:rsidP="002129A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C0802">
              <w:rPr>
                <w:rFonts w:asciiTheme="minorHAnsi" w:hAnsiTheme="minorHAnsi" w:cstheme="minorHAnsi"/>
                <w:sz w:val="20"/>
                <w:szCs w:val="20"/>
              </w:rPr>
              <w:t>First Day of Classes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2D2AA49C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57F9B52F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21A8B4FA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3106A55A" w14:textId="77777777" w:rsidR="002129AB" w:rsidRPr="00E3114D" w:rsidRDefault="002129AB" w:rsidP="002129AB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3114D">
              <w:rPr>
                <w:rFonts w:asciiTheme="minorHAnsi" w:hAnsiTheme="minorHAnsi" w:cstheme="minorHAnsi"/>
                <w:bCs/>
                <w:sz w:val="20"/>
                <w:szCs w:val="20"/>
              </w:rPr>
              <w:t>1:00 Grad Council</w:t>
            </w:r>
          </w:p>
          <w:p w14:paraId="67022E35" w14:textId="77777777" w:rsidR="002129AB" w:rsidRPr="00E3114D" w:rsidRDefault="002129AB" w:rsidP="002129AB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3114D">
              <w:rPr>
                <w:rFonts w:asciiTheme="minorHAnsi" w:hAnsiTheme="minorHAnsi" w:cstheme="minorHAnsi"/>
                <w:bCs/>
                <w:sz w:val="20"/>
                <w:szCs w:val="20"/>
              </w:rPr>
              <w:t>2:00 College</w:t>
            </w:r>
          </w:p>
          <w:p w14:paraId="603399AF" w14:textId="59B39027" w:rsidR="002129AB" w:rsidRPr="00E3114D" w:rsidRDefault="002129AB" w:rsidP="002129AB">
            <w:pPr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20"/>
                <w:szCs w:val="20"/>
              </w:rPr>
              <w:t>3:30 College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369BB7A0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0EE041EE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</w:tr>
      <w:tr w:rsidR="002129AB" w:rsidRPr="00E3114D" w14:paraId="52CC95BC" w14:textId="77777777" w:rsidTr="009E2C8B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auto"/>
          </w:tcPr>
          <w:p w14:paraId="67ABEED4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32"/>
              </w:rPr>
            </w:pPr>
          </w:p>
          <w:p w14:paraId="49F63B25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auto"/>
          </w:tcPr>
          <w:p w14:paraId="0647C526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15</w:t>
            </w:r>
          </w:p>
        </w:tc>
        <w:tc>
          <w:tcPr>
            <w:tcW w:w="1851" w:type="dxa"/>
            <w:tcBorders>
              <w:bottom w:val="nil"/>
            </w:tcBorders>
          </w:tcPr>
          <w:p w14:paraId="0A62F9F5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16</w:t>
            </w:r>
          </w:p>
          <w:p w14:paraId="121BD37F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508D580C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17</w:t>
            </w:r>
          </w:p>
          <w:p w14:paraId="5977A4F1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5DFF908F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18</w:t>
            </w:r>
          </w:p>
          <w:p w14:paraId="3059A414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79F85CD8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19</w:t>
            </w:r>
          </w:p>
          <w:p w14:paraId="480EB28B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F2F2F2" w:themeFill="background1" w:themeFillShade="F2"/>
          </w:tcPr>
          <w:p w14:paraId="76E463DF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20</w:t>
            </w:r>
          </w:p>
          <w:p w14:paraId="32D85900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F2F2F2" w:themeFill="background1" w:themeFillShade="F2"/>
          </w:tcPr>
          <w:p w14:paraId="30DB1990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21</w:t>
            </w:r>
          </w:p>
          <w:p w14:paraId="60706481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2129AB" w:rsidRPr="00E3114D" w14:paraId="77B0D846" w14:textId="77777777" w:rsidTr="009E2C8B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auto"/>
            <w:vAlign w:val="center"/>
          </w:tcPr>
          <w:p w14:paraId="7EF8A584" w14:textId="0F33647E" w:rsidR="002129AB" w:rsidRPr="00C16582" w:rsidRDefault="002129AB" w:rsidP="002129A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6582">
              <w:rPr>
                <w:rFonts w:asciiTheme="minorHAnsi" w:hAnsiTheme="minorHAnsi" w:cstheme="minorHAnsi"/>
                <w:sz w:val="20"/>
                <w:szCs w:val="20"/>
              </w:rPr>
              <w:t>Martin Luther King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 Jr.</w:t>
            </w:r>
            <w:r w:rsidRPr="00C16582">
              <w:rPr>
                <w:rFonts w:asciiTheme="minorHAnsi" w:hAnsiTheme="minorHAnsi" w:cstheme="minorHAnsi"/>
                <w:sz w:val="20"/>
                <w:szCs w:val="20"/>
              </w:rPr>
              <w:t xml:space="preserve"> Holiday</w:t>
            </w:r>
          </w:p>
          <w:p w14:paraId="0D992438" w14:textId="23F2C299" w:rsidR="002129AB" w:rsidRPr="00C16582" w:rsidRDefault="002129AB" w:rsidP="002129A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6582">
              <w:rPr>
                <w:rFonts w:asciiTheme="minorHAnsi" w:hAnsiTheme="minorHAnsi" w:cstheme="minorHAnsi"/>
                <w:sz w:val="20"/>
                <w:szCs w:val="20"/>
              </w:rPr>
              <w:t>(University closed)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470F206E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2A5BFC9F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25F71F61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1C0102A3" w14:textId="77777777" w:rsidR="002129AB" w:rsidRPr="00E3114D" w:rsidRDefault="002129AB" w:rsidP="002129AB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3114D">
              <w:rPr>
                <w:rFonts w:asciiTheme="minorHAnsi" w:hAnsiTheme="minorHAnsi" w:cstheme="minorHAnsi"/>
                <w:bCs/>
                <w:sz w:val="20"/>
                <w:szCs w:val="20"/>
              </w:rPr>
              <w:t>1:00 GEC</w:t>
            </w:r>
          </w:p>
          <w:p w14:paraId="6DCEF1EA" w14:textId="77777777" w:rsidR="002129AB" w:rsidRPr="00E3114D" w:rsidRDefault="002129AB" w:rsidP="002129AB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3114D">
              <w:rPr>
                <w:rFonts w:asciiTheme="minorHAnsi" w:hAnsiTheme="minorHAnsi" w:cstheme="minorHAnsi"/>
                <w:bCs/>
                <w:sz w:val="20"/>
                <w:szCs w:val="20"/>
              </w:rPr>
              <w:t>2:00 Department</w:t>
            </w:r>
          </w:p>
          <w:p w14:paraId="147B87E2" w14:textId="3723A1E2" w:rsidR="002129AB" w:rsidRPr="00E3114D" w:rsidRDefault="002129AB" w:rsidP="002129AB">
            <w:pPr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20"/>
                <w:szCs w:val="20"/>
              </w:rPr>
              <w:t>3:30 Senate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6218B30E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689A04A3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</w:tr>
      <w:tr w:rsidR="002129AB" w:rsidRPr="00E3114D" w14:paraId="6CA1D615" w14:textId="77777777" w:rsidTr="009E2C8B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auto"/>
          </w:tcPr>
          <w:p w14:paraId="5665E752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32"/>
              </w:rPr>
            </w:pPr>
          </w:p>
          <w:p w14:paraId="1E68123A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auto"/>
          </w:tcPr>
          <w:p w14:paraId="199001F5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22</w:t>
            </w:r>
          </w:p>
          <w:p w14:paraId="44A7C109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  <w:p w14:paraId="72A5567A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4BF368DA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23</w:t>
            </w:r>
          </w:p>
          <w:p w14:paraId="540A47A3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296B2D41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24</w:t>
            </w:r>
          </w:p>
          <w:p w14:paraId="0FB3E5D1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0384362E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25</w:t>
            </w:r>
          </w:p>
          <w:p w14:paraId="021F3F7B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03D31114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26</w:t>
            </w:r>
          </w:p>
          <w:p w14:paraId="5342D301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F2F2F2" w:themeFill="background1" w:themeFillShade="F2"/>
          </w:tcPr>
          <w:p w14:paraId="45A5BAAD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27</w:t>
            </w:r>
          </w:p>
          <w:p w14:paraId="01F749EE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F2F2F2" w:themeFill="background1" w:themeFillShade="F2"/>
          </w:tcPr>
          <w:p w14:paraId="06DBE317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28</w:t>
            </w:r>
          </w:p>
          <w:p w14:paraId="3CA3A29B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2129AB" w:rsidRPr="00E3114D" w14:paraId="28BB0802" w14:textId="77777777" w:rsidTr="009E2C8B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auto"/>
            <w:vAlign w:val="center"/>
          </w:tcPr>
          <w:p w14:paraId="179EE6FB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460FEEB2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6C44EF63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2BA0A92B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4D86A85E" w14:textId="36C6DD11" w:rsidR="002129AB" w:rsidRPr="002129AB" w:rsidRDefault="002129AB" w:rsidP="002129AB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3114D">
              <w:rPr>
                <w:rFonts w:asciiTheme="minorHAnsi" w:hAnsiTheme="minorHAnsi" w:cstheme="minorHAnsi"/>
                <w:bCs/>
                <w:sz w:val="20"/>
                <w:szCs w:val="20"/>
              </w:rPr>
              <w:t>2:00 UCC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41F5FE82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15318B55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</w:tr>
      <w:tr w:rsidR="002129AB" w:rsidRPr="00E3114D" w14:paraId="28BBA625" w14:textId="77777777" w:rsidTr="009E2C8B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auto"/>
          </w:tcPr>
          <w:p w14:paraId="2A2EFD2F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32"/>
              </w:rPr>
            </w:pPr>
          </w:p>
          <w:p w14:paraId="67B3C059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auto"/>
          </w:tcPr>
          <w:p w14:paraId="75E71316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29</w:t>
            </w:r>
          </w:p>
        </w:tc>
        <w:tc>
          <w:tcPr>
            <w:tcW w:w="1851" w:type="dxa"/>
            <w:tcBorders>
              <w:bottom w:val="nil"/>
            </w:tcBorders>
          </w:tcPr>
          <w:p w14:paraId="3CD41D64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30</w:t>
            </w:r>
          </w:p>
          <w:p w14:paraId="30785C79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14804AF4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31</w:t>
            </w:r>
          </w:p>
          <w:p w14:paraId="18C82093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50966824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color w:val="666666"/>
                <w:sz w:val="32"/>
                <w:szCs w:val="32"/>
              </w:rPr>
              <w:t>1</w:t>
            </w:r>
          </w:p>
          <w:p w14:paraId="35260485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0E883B2F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color w:val="666666"/>
                <w:sz w:val="32"/>
                <w:szCs w:val="32"/>
              </w:rPr>
              <w:t>2</w:t>
            </w:r>
          </w:p>
          <w:p w14:paraId="1B533DE3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F2F2F2" w:themeFill="background1" w:themeFillShade="F2"/>
          </w:tcPr>
          <w:p w14:paraId="6379EFB3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color w:val="666666"/>
                <w:sz w:val="32"/>
                <w:szCs w:val="32"/>
              </w:rPr>
              <w:t>3</w:t>
            </w:r>
          </w:p>
          <w:p w14:paraId="57ED95BF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F2F2F2" w:themeFill="background1" w:themeFillShade="F2"/>
          </w:tcPr>
          <w:p w14:paraId="5096938E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color w:val="666666"/>
                <w:sz w:val="32"/>
                <w:szCs w:val="32"/>
              </w:rPr>
              <w:t>4</w:t>
            </w:r>
          </w:p>
          <w:p w14:paraId="3BA7A041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2129AB" w:rsidRPr="00E3114D" w14:paraId="34AA12F8" w14:textId="77777777" w:rsidTr="009E2C8B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auto"/>
            <w:vAlign w:val="center"/>
          </w:tcPr>
          <w:p w14:paraId="41E1ACB0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09AAAE36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73EA1206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75C26A29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3E6F9C02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5AC0CEF8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31D0DC8E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</w:tr>
    </w:tbl>
    <w:p w14:paraId="7BA696B2" w14:textId="77777777" w:rsidR="00554DF0" w:rsidRPr="00E3114D" w:rsidRDefault="00554DF0" w:rsidP="006A3B90">
      <w:pPr>
        <w:jc w:val="center"/>
        <w:rPr>
          <w:rFonts w:asciiTheme="minorHAnsi" w:hAnsiTheme="minorHAnsi" w:cstheme="minorHAnsi"/>
          <w:sz w:val="12"/>
        </w:rPr>
      </w:pPr>
    </w:p>
    <w:tbl>
      <w:tblPr>
        <w:tblW w:w="12960" w:type="dxa"/>
        <w:tblInd w:w="108" w:type="dxa"/>
        <w:tblBorders>
          <w:top w:val="single" w:sz="4" w:space="0" w:color="595959" w:themeColor="text1" w:themeTint="A6"/>
          <w:left w:val="single" w:sz="4" w:space="0" w:color="595959" w:themeColor="text1" w:themeTint="A6"/>
          <w:bottom w:val="single" w:sz="4" w:space="0" w:color="595959" w:themeColor="text1" w:themeTint="A6"/>
          <w:right w:val="single" w:sz="4" w:space="0" w:color="595959" w:themeColor="text1" w:themeTint="A6"/>
          <w:insideH w:val="single" w:sz="4" w:space="0" w:color="595959" w:themeColor="text1" w:themeTint="A6"/>
          <w:insideV w:val="single" w:sz="4" w:space="0" w:color="595959" w:themeColor="text1" w:themeTint="A6"/>
        </w:tblBorders>
        <w:tblLayout w:type="fixed"/>
        <w:tblLook w:val="01E0" w:firstRow="1" w:lastRow="1" w:firstColumn="1" w:lastColumn="1" w:noHBand="0" w:noVBand="0"/>
      </w:tblPr>
      <w:tblGrid>
        <w:gridCol w:w="630"/>
        <w:gridCol w:w="6"/>
        <w:gridCol w:w="1215"/>
        <w:gridCol w:w="1851"/>
        <w:gridCol w:w="1852"/>
        <w:gridCol w:w="1851"/>
        <w:gridCol w:w="1852"/>
        <w:gridCol w:w="1851"/>
        <w:gridCol w:w="1852"/>
      </w:tblGrid>
      <w:tr w:rsidR="004E68E4" w:rsidRPr="00E3114D" w14:paraId="58E2D5CF" w14:textId="77777777" w:rsidTr="00342E26">
        <w:trPr>
          <w:trHeight w:hRule="exact" w:val="720"/>
        </w:trPr>
        <w:tc>
          <w:tcPr>
            <w:tcW w:w="12960" w:type="dxa"/>
            <w:gridSpan w:val="9"/>
            <w:vAlign w:val="center"/>
          </w:tcPr>
          <w:p w14:paraId="40F02C5D" w14:textId="77777777" w:rsidR="004E68E4" w:rsidRPr="00E3114D" w:rsidRDefault="003A681F" w:rsidP="006A3B90">
            <w:pPr>
              <w:jc w:val="center"/>
              <w:rPr>
                <w:rFonts w:asciiTheme="minorHAnsi" w:hAnsiTheme="minorHAnsi" w:cstheme="minorHAnsi"/>
                <w:b/>
                <w:sz w:val="44"/>
                <w:szCs w:val="44"/>
              </w:rPr>
            </w:pPr>
            <w:r w:rsidRPr="00E3114D">
              <w:rPr>
                <w:rFonts w:asciiTheme="minorHAnsi" w:hAnsiTheme="minorHAnsi" w:cstheme="minorHAnsi"/>
                <w:b/>
                <w:sz w:val="44"/>
                <w:szCs w:val="44"/>
              </w:rPr>
              <w:lastRenderedPageBreak/>
              <w:t>FEBRUARY 2024</w:t>
            </w:r>
          </w:p>
        </w:tc>
      </w:tr>
      <w:tr w:rsidR="00B03520" w:rsidRPr="00E3114D" w14:paraId="4E69F261" w14:textId="77777777" w:rsidTr="00342E26">
        <w:trPr>
          <w:trHeight w:hRule="exact" w:val="424"/>
        </w:trPr>
        <w:tc>
          <w:tcPr>
            <w:tcW w:w="1851" w:type="dxa"/>
            <w:gridSpan w:val="3"/>
            <w:shd w:val="clear" w:color="auto" w:fill="C0C0C0"/>
            <w:vAlign w:val="center"/>
          </w:tcPr>
          <w:p w14:paraId="113140DE" w14:textId="77777777" w:rsidR="00FA1942" w:rsidRPr="00E3114D" w:rsidRDefault="00105B27" w:rsidP="006A3B90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MON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29922FE2" w14:textId="77777777" w:rsidR="00FA1942" w:rsidRPr="00E3114D" w:rsidRDefault="00105B27" w:rsidP="006A3B90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TUES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6843C385" w14:textId="77777777" w:rsidR="00FA1942" w:rsidRPr="00E3114D" w:rsidRDefault="00105B27" w:rsidP="006A3B90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WEDNES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0AB0BE08" w14:textId="77777777" w:rsidR="00FA1942" w:rsidRPr="00E3114D" w:rsidRDefault="00105B27" w:rsidP="006A3B90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THURS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3976DDEC" w14:textId="77777777" w:rsidR="00FA1942" w:rsidRPr="00E3114D" w:rsidRDefault="00105B27" w:rsidP="006A3B90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FRI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202C763C" w14:textId="77777777" w:rsidR="00FA1942" w:rsidRPr="00E3114D" w:rsidRDefault="00105B27" w:rsidP="006A3B90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SATUR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64C0AAEB" w14:textId="77777777" w:rsidR="00FA1942" w:rsidRPr="00E3114D" w:rsidRDefault="00105B27" w:rsidP="006A3B90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SUNDAY</w:t>
            </w:r>
          </w:p>
        </w:tc>
      </w:tr>
      <w:tr w:rsidR="006A63C6" w:rsidRPr="00E3114D" w14:paraId="4D9A8066" w14:textId="77777777" w:rsidTr="009E2C8B">
        <w:trPr>
          <w:trHeight w:hRule="exact" w:val="432"/>
        </w:trPr>
        <w:tc>
          <w:tcPr>
            <w:tcW w:w="636" w:type="dxa"/>
            <w:gridSpan w:val="2"/>
            <w:tcBorders>
              <w:bottom w:val="nil"/>
              <w:right w:val="nil"/>
            </w:tcBorders>
            <w:shd w:val="clear" w:color="auto" w:fill="auto"/>
          </w:tcPr>
          <w:p w14:paraId="51845A7D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32"/>
              </w:rPr>
            </w:pPr>
          </w:p>
          <w:p w14:paraId="5D9052C9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215" w:type="dxa"/>
            <w:tcBorders>
              <w:left w:val="nil"/>
              <w:bottom w:val="nil"/>
            </w:tcBorders>
            <w:shd w:val="clear" w:color="auto" w:fill="auto"/>
          </w:tcPr>
          <w:p w14:paraId="04C4E002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bCs/>
                <w:color w:val="666666"/>
                <w:sz w:val="32"/>
                <w:szCs w:val="32"/>
              </w:rPr>
              <w:t>29</w:t>
            </w:r>
          </w:p>
          <w:p w14:paraId="0FD2714A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1750DF14" w14:textId="77777777" w:rsidR="006A63C6" w:rsidRPr="00E3114D" w:rsidRDefault="006A63C6" w:rsidP="006A3B90">
            <w:pPr>
              <w:autoSpaceDE w:val="0"/>
              <w:autoSpaceDN w:val="0"/>
              <w:adjustRightInd w:val="0"/>
              <w:spacing w:line="360" w:lineRule="exact"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color w:val="666666"/>
                <w:sz w:val="32"/>
                <w:szCs w:val="32"/>
              </w:rPr>
              <w:t>30</w:t>
            </w:r>
          </w:p>
          <w:p w14:paraId="148AC8C7" w14:textId="77777777" w:rsidR="007119B4" w:rsidRPr="00E3114D" w:rsidRDefault="007119B4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2B452AD9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color w:val="666666"/>
                <w:sz w:val="32"/>
                <w:szCs w:val="32"/>
              </w:rPr>
              <w:t>31</w:t>
            </w:r>
          </w:p>
          <w:p w14:paraId="17899549" w14:textId="77777777" w:rsidR="007119B4" w:rsidRPr="00E3114D" w:rsidRDefault="007119B4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1430CBD1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1</w:t>
            </w:r>
          </w:p>
          <w:p w14:paraId="2F07D08B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59D82023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2</w:t>
            </w:r>
          </w:p>
          <w:p w14:paraId="5355CF08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F2F2F2" w:themeFill="background1" w:themeFillShade="F2"/>
          </w:tcPr>
          <w:p w14:paraId="1DF44A76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3</w:t>
            </w:r>
          </w:p>
          <w:p w14:paraId="3FD96191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F2F2F2" w:themeFill="background1" w:themeFillShade="F2"/>
          </w:tcPr>
          <w:p w14:paraId="1180C335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4</w:t>
            </w:r>
          </w:p>
          <w:p w14:paraId="13CD7F54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6A63C6" w:rsidRPr="00E3114D" w14:paraId="546A1DCE" w14:textId="77777777" w:rsidTr="009E2C8B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auto"/>
            <w:vAlign w:val="center"/>
          </w:tcPr>
          <w:p w14:paraId="3B3C9C73" w14:textId="77777777" w:rsidR="00612E9A" w:rsidRPr="00E3114D" w:rsidRDefault="00612E9A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1F4AC7FD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12E6F115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40BB60A3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6F7714EB" w14:textId="7041A5C4" w:rsidR="006A63C6" w:rsidRPr="00E3114D" w:rsidRDefault="00C178DA" w:rsidP="00C178D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78DA">
              <w:rPr>
                <w:rFonts w:asciiTheme="minorHAnsi" w:hAnsiTheme="minorHAnsi" w:cstheme="minorHAnsi"/>
                <w:sz w:val="20"/>
                <w:szCs w:val="20"/>
              </w:rPr>
              <w:t>2:00 State of the University Address Service Recognition Campus Reception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466A750E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7D197352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857A88" w:rsidRPr="00E3114D" w14:paraId="6F24E894" w14:textId="77777777" w:rsidTr="009E2C8B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auto"/>
          </w:tcPr>
          <w:p w14:paraId="06063BFC" w14:textId="77777777" w:rsidR="001E40E7" w:rsidRPr="00E3114D" w:rsidRDefault="001E40E7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32"/>
              </w:rPr>
            </w:pPr>
          </w:p>
          <w:p w14:paraId="3837E559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auto"/>
          </w:tcPr>
          <w:p w14:paraId="53666704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5</w:t>
            </w:r>
          </w:p>
          <w:p w14:paraId="1A8ADC92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  <w:p w14:paraId="5C3C97E4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  <w:p w14:paraId="1B9BF147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4883F667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6</w:t>
            </w:r>
          </w:p>
          <w:p w14:paraId="09909D72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sz w:val="32"/>
                <w:szCs w:val="20"/>
              </w:rPr>
            </w:pPr>
          </w:p>
          <w:p w14:paraId="0BF4D198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4A196A04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7</w:t>
            </w:r>
          </w:p>
          <w:p w14:paraId="4C050554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  <w:p w14:paraId="77AA343D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57A3085D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8</w:t>
            </w:r>
          </w:p>
          <w:p w14:paraId="2484A989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  <w:p w14:paraId="1068A6C4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19D2774F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9</w:t>
            </w:r>
          </w:p>
          <w:p w14:paraId="3A37DDD4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  <w:p w14:paraId="0C45D67A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F2F2F2" w:themeFill="background1" w:themeFillShade="F2"/>
          </w:tcPr>
          <w:p w14:paraId="6E41AC3B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10</w:t>
            </w:r>
          </w:p>
          <w:p w14:paraId="68795030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  <w:p w14:paraId="11062BEA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F2F2F2" w:themeFill="background1" w:themeFillShade="F2"/>
          </w:tcPr>
          <w:p w14:paraId="34CF67C1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11</w:t>
            </w:r>
          </w:p>
          <w:p w14:paraId="13CC365A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  <w:p w14:paraId="1C4DC901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6A63C6" w:rsidRPr="00E3114D" w14:paraId="07D8B028" w14:textId="77777777" w:rsidTr="009E2C8B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auto"/>
            <w:vAlign w:val="center"/>
          </w:tcPr>
          <w:p w14:paraId="75FB5EF6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47770478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3BF3483C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7F26FB10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0E94BF20" w14:textId="6A6C73FF" w:rsidR="00C178DA" w:rsidRDefault="00C178DA" w:rsidP="00C178DA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3114D">
              <w:rPr>
                <w:rFonts w:asciiTheme="minorHAnsi" w:hAnsiTheme="minorHAnsi" w:cstheme="minorHAnsi"/>
                <w:bCs/>
                <w:sz w:val="20"/>
                <w:szCs w:val="20"/>
              </w:rPr>
              <w:t>1:00 Grad Council</w:t>
            </w:r>
          </w:p>
          <w:p w14:paraId="00D3B592" w14:textId="77777777" w:rsidR="00C178DA" w:rsidRPr="00E3114D" w:rsidRDefault="00C178DA" w:rsidP="00C178D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3114D">
              <w:rPr>
                <w:rFonts w:asciiTheme="minorHAnsi" w:hAnsiTheme="minorHAnsi" w:cstheme="minorHAnsi"/>
                <w:sz w:val="20"/>
                <w:szCs w:val="20"/>
              </w:rPr>
              <w:t>2:00 Senate Comm</w:t>
            </w:r>
          </w:p>
          <w:p w14:paraId="157A89C7" w14:textId="15D8E242" w:rsidR="006A63C6" w:rsidRPr="00E3114D" w:rsidRDefault="00C178DA" w:rsidP="00C178DA">
            <w:pPr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sz w:val="20"/>
                <w:szCs w:val="20"/>
              </w:rPr>
              <w:t>3:30 ECUS/SCC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19045F9A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57D45549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</w:tr>
      <w:tr w:rsidR="00857A88" w:rsidRPr="00E3114D" w14:paraId="5D6CD124" w14:textId="77777777" w:rsidTr="009E2C8B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auto"/>
          </w:tcPr>
          <w:p w14:paraId="1EEAB1D2" w14:textId="77777777" w:rsidR="001E40E7" w:rsidRPr="00E3114D" w:rsidRDefault="001E40E7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32"/>
              </w:rPr>
            </w:pPr>
          </w:p>
          <w:p w14:paraId="2CB47D1D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auto"/>
          </w:tcPr>
          <w:p w14:paraId="23308160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12</w:t>
            </w:r>
          </w:p>
        </w:tc>
        <w:tc>
          <w:tcPr>
            <w:tcW w:w="1851" w:type="dxa"/>
            <w:tcBorders>
              <w:bottom w:val="nil"/>
            </w:tcBorders>
          </w:tcPr>
          <w:p w14:paraId="16E0106D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13</w:t>
            </w:r>
          </w:p>
          <w:p w14:paraId="2CE2E331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17328E1E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14</w:t>
            </w:r>
          </w:p>
          <w:p w14:paraId="0982DB09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7C199C57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15</w:t>
            </w:r>
          </w:p>
          <w:p w14:paraId="7D8FBF05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0EA0281E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16</w:t>
            </w:r>
          </w:p>
          <w:p w14:paraId="312FBFC5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F2F2F2" w:themeFill="background1" w:themeFillShade="F2"/>
          </w:tcPr>
          <w:p w14:paraId="0FDCBD3D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17</w:t>
            </w:r>
          </w:p>
          <w:p w14:paraId="22548A61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F2F2F2" w:themeFill="background1" w:themeFillShade="F2"/>
          </w:tcPr>
          <w:p w14:paraId="204D6E14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18</w:t>
            </w:r>
          </w:p>
          <w:p w14:paraId="5584A9A4" w14:textId="77777777" w:rsidR="000E2BC2" w:rsidRPr="00E3114D" w:rsidRDefault="000E2BC2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6A63C6" w:rsidRPr="00E3114D" w14:paraId="7F0D1F27" w14:textId="77777777" w:rsidTr="009E2C8B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auto"/>
            <w:vAlign w:val="center"/>
          </w:tcPr>
          <w:p w14:paraId="32A046BE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49C6B9BE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67D09C3E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4906D7C8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07BEE1F8" w14:textId="77777777" w:rsidR="00C178DA" w:rsidRPr="00E3114D" w:rsidRDefault="00C178DA" w:rsidP="00C178DA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3114D">
              <w:rPr>
                <w:rFonts w:asciiTheme="minorHAnsi" w:hAnsiTheme="minorHAnsi" w:cstheme="minorHAnsi"/>
                <w:bCs/>
                <w:sz w:val="20"/>
                <w:szCs w:val="20"/>
              </w:rPr>
              <w:t>1:00 GEC</w:t>
            </w:r>
          </w:p>
          <w:p w14:paraId="30F90F75" w14:textId="77777777" w:rsidR="00C178DA" w:rsidRPr="00E3114D" w:rsidRDefault="00C178DA" w:rsidP="00C178DA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3114D">
              <w:rPr>
                <w:rFonts w:asciiTheme="minorHAnsi" w:hAnsiTheme="minorHAnsi" w:cstheme="minorHAnsi"/>
                <w:bCs/>
                <w:sz w:val="20"/>
                <w:szCs w:val="20"/>
              </w:rPr>
              <w:t>2:00 College</w:t>
            </w:r>
          </w:p>
          <w:p w14:paraId="2690E4A8" w14:textId="5DD2CE00" w:rsidR="006A63C6" w:rsidRPr="00E3114D" w:rsidRDefault="00C178DA" w:rsidP="00C178DA">
            <w:pPr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20"/>
                <w:szCs w:val="20"/>
              </w:rPr>
              <w:t>3:30 College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1FA0C212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7541F97D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</w:tr>
      <w:tr w:rsidR="00857A88" w:rsidRPr="00E3114D" w14:paraId="64A4CBB6" w14:textId="77777777" w:rsidTr="009E2C8B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auto"/>
          </w:tcPr>
          <w:p w14:paraId="357106FE" w14:textId="77777777" w:rsidR="001E40E7" w:rsidRPr="00E3114D" w:rsidRDefault="001E40E7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32"/>
              </w:rPr>
            </w:pPr>
          </w:p>
          <w:p w14:paraId="4C26006F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auto"/>
          </w:tcPr>
          <w:p w14:paraId="68EB8B12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19</w:t>
            </w:r>
          </w:p>
          <w:p w14:paraId="2F432F32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  <w:p w14:paraId="3F765C18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3AB7D0C6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20</w:t>
            </w:r>
          </w:p>
          <w:p w14:paraId="38D0FD6B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4496C245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21</w:t>
            </w:r>
          </w:p>
          <w:p w14:paraId="66A7A715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48C1BE8C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22</w:t>
            </w:r>
          </w:p>
          <w:p w14:paraId="4BB7EC9B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69FCD7CA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23</w:t>
            </w:r>
          </w:p>
          <w:p w14:paraId="23EF464A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F2F2F2" w:themeFill="background1" w:themeFillShade="F2"/>
          </w:tcPr>
          <w:p w14:paraId="2D68398F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24</w:t>
            </w:r>
          </w:p>
          <w:p w14:paraId="1274F107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F2F2F2" w:themeFill="background1" w:themeFillShade="F2"/>
          </w:tcPr>
          <w:p w14:paraId="2B4F575C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25</w:t>
            </w:r>
          </w:p>
          <w:p w14:paraId="1DD738A5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6A63C6" w:rsidRPr="00E3114D" w14:paraId="55EB9BBC" w14:textId="77777777" w:rsidTr="009E2C8B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auto"/>
            <w:vAlign w:val="center"/>
          </w:tcPr>
          <w:p w14:paraId="2127E0AF" w14:textId="77777777" w:rsidR="00A535E3" w:rsidRPr="00E3114D" w:rsidRDefault="00A535E3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11E34BB4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57DBFFB9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2DEE330D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1F28E489" w14:textId="7D7B45F9" w:rsidR="00C178DA" w:rsidRPr="00E3114D" w:rsidRDefault="00C178DA" w:rsidP="00C178DA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3114D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1:00 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UCC</w:t>
            </w:r>
          </w:p>
          <w:p w14:paraId="7ED41EE7" w14:textId="77777777" w:rsidR="00C178DA" w:rsidRPr="00E3114D" w:rsidRDefault="00C178DA" w:rsidP="00C178DA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3114D">
              <w:rPr>
                <w:rFonts w:asciiTheme="minorHAnsi" w:hAnsiTheme="minorHAnsi" w:cstheme="minorHAnsi"/>
                <w:bCs/>
                <w:sz w:val="20"/>
                <w:szCs w:val="20"/>
              </w:rPr>
              <w:t>2:00 Department</w:t>
            </w:r>
          </w:p>
          <w:p w14:paraId="26294135" w14:textId="2AB27A88" w:rsidR="006A63C6" w:rsidRPr="00E3114D" w:rsidRDefault="00C178DA" w:rsidP="00C178DA">
            <w:pPr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20"/>
                <w:szCs w:val="20"/>
              </w:rPr>
              <w:t>3:30 Senate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17B74CAC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6E0521B9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</w:tr>
      <w:tr w:rsidR="00857A88" w:rsidRPr="00E3114D" w14:paraId="4CDFE3B1" w14:textId="77777777" w:rsidTr="009E2C8B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auto"/>
          </w:tcPr>
          <w:p w14:paraId="4AC259EE" w14:textId="77777777" w:rsidR="001E40E7" w:rsidRPr="00E3114D" w:rsidRDefault="001E40E7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32"/>
              </w:rPr>
            </w:pPr>
          </w:p>
          <w:p w14:paraId="1D00E91D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auto"/>
          </w:tcPr>
          <w:p w14:paraId="46FBB55B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26</w:t>
            </w:r>
          </w:p>
        </w:tc>
        <w:tc>
          <w:tcPr>
            <w:tcW w:w="1851" w:type="dxa"/>
            <w:tcBorders>
              <w:bottom w:val="nil"/>
            </w:tcBorders>
          </w:tcPr>
          <w:p w14:paraId="41694A43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27</w:t>
            </w:r>
          </w:p>
          <w:p w14:paraId="7F52BCE2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2425346C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28</w:t>
            </w:r>
          </w:p>
          <w:p w14:paraId="4258D2B3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6497F118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29</w:t>
            </w:r>
          </w:p>
          <w:p w14:paraId="34091E48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5CDB6D99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color w:val="666666"/>
                <w:sz w:val="32"/>
                <w:szCs w:val="32"/>
              </w:rPr>
              <w:t>1</w:t>
            </w:r>
          </w:p>
          <w:p w14:paraId="69085E52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F2F2F2" w:themeFill="background1" w:themeFillShade="F2"/>
          </w:tcPr>
          <w:p w14:paraId="01176488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color w:val="666666"/>
                <w:sz w:val="32"/>
                <w:szCs w:val="32"/>
              </w:rPr>
              <w:t>2</w:t>
            </w:r>
          </w:p>
          <w:p w14:paraId="797868BB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F2F2F2" w:themeFill="background1" w:themeFillShade="F2"/>
          </w:tcPr>
          <w:p w14:paraId="1B56B809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color w:val="666666"/>
                <w:sz w:val="32"/>
                <w:szCs w:val="32"/>
              </w:rPr>
              <w:t>3</w:t>
            </w:r>
          </w:p>
          <w:p w14:paraId="68DEF813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6A63C6" w:rsidRPr="00E3114D" w14:paraId="48BE8098" w14:textId="77777777" w:rsidTr="009E2C8B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auto"/>
            <w:vAlign w:val="center"/>
          </w:tcPr>
          <w:p w14:paraId="442EE1A1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5592BFA5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79CEF4D4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13936BB2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199736C0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591C283C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28406063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</w:tr>
    </w:tbl>
    <w:p w14:paraId="4F581DC3" w14:textId="77777777" w:rsidR="00554DF0" w:rsidRPr="00E3114D" w:rsidRDefault="00554DF0" w:rsidP="006A3B90">
      <w:pPr>
        <w:jc w:val="center"/>
        <w:rPr>
          <w:rFonts w:asciiTheme="minorHAnsi" w:hAnsiTheme="minorHAnsi" w:cstheme="minorHAnsi"/>
          <w:sz w:val="12"/>
        </w:rPr>
      </w:pPr>
    </w:p>
    <w:tbl>
      <w:tblPr>
        <w:tblW w:w="12960" w:type="dxa"/>
        <w:tblInd w:w="108" w:type="dxa"/>
        <w:tblBorders>
          <w:top w:val="single" w:sz="4" w:space="0" w:color="595959" w:themeColor="text1" w:themeTint="A6"/>
          <w:left w:val="single" w:sz="4" w:space="0" w:color="595959" w:themeColor="text1" w:themeTint="A6"/>
          <w:bottom w:val="single" w:sz="4" w:space="0" w:color="595959" w:themeColor="text1" w:themeTint="A6"/>
          <w:right w:val="single" w:sz="4" w:space="0" w:color="595959" w:themeColor="text1" w:themeTint="A6"/>
          <w:insideH w:val="single" w:sz="4" w:space="0" w:color="595959" w:themeColor="text1" w:themeTint="A6"/>
          <w:insideV w:val="single" w:sz="4" w:space="0" w:color="595959" w:themeColor="text1" w:themeTint="A6"/>
        </w:tblBorders>
        <w:tblLayout w:type="fixed"/>
        <w:tblLook w:val="01E0" w:firstRow="1" w:lastRow="1" w:firstColumn="1" w:lastColumn="1" w:noHBand="0" w:noVBand="0"/>
      </w:tblPr>
      <w:tblGrid>
        <w:gridCol w:w="630"/>
        <w:gridCol w:w="6"/>
        <w:gridCol w:w="1215"/>
        <w:gridCol w:w="1851"/>
        <w:gridCol w:w="1852"/>
        <w:gridCol w:w="1851"/>
        <w:gridCol w:w="1852"/>
        <w:gridCol w:w="1851"/>
        <w:gridCol w:w="1852"/>
      </w:tblGrid>
      <w:tr w:rsidR="004E68E4" w:rsidRPr="00E3114D" w14:paraId="33856177" w14:textId="77777777" w:rsidTr="00342E26">
        <w:trPr>
          <w:trHeight w:hRule="exact" w:val="720"/>
        </w:trPr>
        <w:tc>
          <w:tcPr>
            <w:tcW w:w="12960" w:type="dxa"/>
            <w:gridSpan w:val="9"/>
            <w:vAlign w:val="center"/>
          </w:tcPr>
          <w:p w14:paraId="027A93D1" w14:textId="77777777" w:rsidR="004E68E4" w:rsidRPr="00E3114D" w:rsidRDefault="003A681F" w:rsidP="006A3B90">
            <w:pPr>
              <w:jc w:val="center"/>
              <w:rPr>
                <w:rFonts w:asciiTheme="minorHAnsi" w:hAnsiTheme="minorHAnsi" w:cstheme="minorHAnsi"/>
                <w:b/>
                <w:sz w:val="44"/>
                <w:szCs w:val="44"/>
              </w:rPr>
            </w:pPr>
            <w:r w:rsidRPr="00E3114D">
              <w:rPr>
                <w:rFonts w:asciiTheme="minorHAnsi" w:hAnsiTheme="minorHAnsi" w:cstheme="minorHAnsi"/>
                <w:b/>
                <w:sz w:val="44"/>
                <w:szCs w:val="44"/>
              </w:rPr>
              <w:lastRenderedPageBreak/>
              <w:t>MARCH 2024</w:t>
            </w:r>
          </w:p>
        </w:tc>
      </w:tr>
      <w:tr w:rsidR="00B03520" w:rsidRPr="00E3114D" w14:paraId="46213A23" w14:textId="77777777" w:rsidTr="00342E26">
        <w:trPr>
          <w:trHeight w:hRule="exact" w:val="424"/>
        </w:trPr>
        <w:tc>
          <w:tcPr>
            <w:tcW w:w="1851" w:type="dxa"/>
            <w:gridSpan w:val="3"/>
            <w:shd w:val="clear" w:color="auto" w:fill="C0C0C0"/>
            <w:vAlign w:val="center"/>
          </w:tcPr>
          <w:p w14:paraId="1EF8CFFA" w14:textId="77777777" w:rsidR="00FA1942" w:rsidRPr="00E3114D" w:rsidRDefault="00105B27" w:rsidP="006A3B90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MON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4A4F67B6" w14:textId="77777777" w:rsidR="00FA1942" w:rsidRPr="00E3114D" w:rsidRDefault="00105B27" w:rsidP="006A3B90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TUES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634A8C4E" w14:textId="77777777" w:rsidR="00FA1942" w:rsidRPr="00E3114D" w:rsidRDefault="00105B27" w:rsidP="006A3B90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WEDNES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3DF56859" w14:textId="77777777" w:rsidR="00FA1942" w:rsidRPr="00E3114D" w:rsidRDefault="00105B27" w:rsidP="006A3B90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THURS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0AB0FA46" w14:textId="77777777" w:rsidR="00FA1942" w:rsidRPr="00E3114D" w:rsidRDefault="00105B27" w:rsidP="006A3B90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FRI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427DFE09" w14:textId="77777777" w:rsidR="00FA1942" w:rsidRPr="00E3114D" w:rsidRDefault="00105B27" w:rsidP="006A3B90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SATUR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7687785B" w14:textId="77777777" w:rsidR="00FA1942" w:rsidRPr="00E3114D" w:rsidRDefault="00105B27" w:rsidP="006A3B90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SUNDAY</w:t>
            </w:r>
          </w:p>
        </w:tc>
      </w:tr>
      <w:tr w:rsidR="006A63C6" w:rsidRPr="00E3114D" w14:paraId="64ECF178" w14:textId="77777777" w:rsidTr="009E2C8B">
        <w:trPr>
          <w:trHeight w:hRule="exact" w:val="432"/>
        </w:trPr>
        <w:tc>
          <w:tcPr>
            <w:tcW w:w="636" w:type="dxa"/>
            <w:gridSpan w:val="2"/>
            <w:tcBorders>
              <w:bottom w:val="nil"/>
              <w:right w:val="nil"/>
            </w:tcBorders>
            <w:shd w:val="clear" w:color="auto" w:fill="auto"/>
          </w:tcPr>
          <w:p w14:paraId="03C02CF5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32"/>
              </w:rPr>
            </w:pPr>
          </w:p>
          <w:p w14:paraId="7E89571E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215" w:type="dxa"/>
            <w:tcBorders>
              <w:left w:val="nil"/>
              <w:bottom w:val="nil"/>
            </w:tcBorders>
            <w:shd w:val="clear" w:color="auto" w:fill="auto"/>
          </w:tcPr>
          <w:p w14:paraId="75E008DD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bCs/>
                <w:color w:val="666666"/>
                <w:sz w:val="32"/>
                <w:szCs w:val="32"/>
              </w:rPr>
              <w:t>26</w:t>
            </w:r>
          </w:p>
          <w:p w14:paraId="2EC106F0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3E33FA62" w14:textId="77777777" w:rsidR="006A63C6" w:rsidRPr="00E3114D" w:rsidRDefault="006A63C6" w:rsidP="006A3B90">
            <w:pPr>
              <w:autoSpaceDE w:val="0"/>
              <w:autoSpaceDN w:val="0"/>
              <w:adjustRightInd w:val="0"/>
              <w:spacing w:line="360" w:lineRule="exact"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color w:val="666666"/>
                <w:sz w:val="32"/>
                <w:szCs w:val="32"/>
              </w:rPr>
              <w:t>27</w:t>
            </w:r>
          </w:p>
          <w:p w14:paraId="6B19493B" w14:textId="77777777" w:rsidR="007119B4" w:rsidRPr="00E3114D" w:rsidRDefault="007119B4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441B4F26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color w:val="666666"/>
                <w:sz w:val="32"/>
                <w:szCs w:val="32"/>
              </w:rPr>
              <w:t>28</w:t>
            </w:r>
          </w:p>
          <w:p w14:paraId="66B8423D" w14:textId="77777777" w:rsidR="007119B4" w:rsidRPr="00E3114D" w:rsidRDefault="007119B4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45D20B68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color w:val="666666"/>
                <w:sz w:val="32"/>
                <w:szCs w:val="32"/>
              </w:rPr>
              <w:t>29</w:t>
            </w:r>
          </w:p>
          <w:p w14:paraId="260C682E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4505668E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1</w:t>
            </w:r>
          </w:p>
          <w:p w14:paraId="7B3C381D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F2F2F2" w:themeFill="background1" w:themeFillShade="F2"/>
          </w:tcPr>
          <w:p w14:paraId="5041AB44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2</w:t>
            </w:r>
          </w:p>
          <w:p w14:paraId="02543DED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F2F2F2" w:themeFill="background1" w:themeFillShade="F2"/>
          </w:tcPr>
          <w:p w14:paraId="74D867FD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3</w:t>
            </w:r>
          </w:p>
          <w:p w14:paraId="2D1A4C46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6A63C6" w:rsidRPr="00E3114D" w14:paraId="41FFB294" w14:textId="77777777" w:rsidTr="009E2C8B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auto"/>
            <w:vAlign w:val="center"/>
          </w:tcPr>
          <w:p w14:paraId="70F872D7" w14:textId="77777777" w:rsidR="00612E9A" w:rsidRPr="00E3114D" w:rsidRDefault="00612E9A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065A91AD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5B935F28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3FB65C0C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1B3C49D1" w14:textId="77777777" w:rsidR="00C16582" w:rsidRPr="00E3114D" w:rsidRDefault="00C16582" w:rsidP="00C1658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3114D">
              <w:rPr>
                <w:rFonts w:asciiTheme="minorHAnsi" w:hAnsiTheme="minorHAnsi" w:cstheme="minorHAnsi"/>
                <w:sz w:val="20"/>
                <w:szCs w:val="20"/>
              </w:rPr>
              <w:t>2:00 Senate Comm</w:t>
            </w:r>
          </w:p>
          <w:p w14:paraId="51F5FC05" w14:textId="72E88FA5" w:rsidR="006A63C6" w:rsidRPr="00E3114D" w:rsidRDefault="00C16582" w:rsidP="00C1658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3114D">
              <w:rPr>
                <w:rFonts w:asciiTheme="minorHAnsi" w:hAnsiTheme="minorHAnsi" w:cstheme="minorHAnsi"/>
                <w:sz w:val="20"/>
                <w:szCs w:val="20"/>
              </w:rPr>
              <w:t>3:30 ECUS/SCC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64D2267A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6D1B0E47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857A88" w:rsidRPr="00E3114D" w14:paraId="6024BB66" w14:textId="77777777" w:rsidTr="009E2C8B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auto"/>
          </w:tcPr>
          <w:p w14:paraId="0972AA1E" w14:textId="77777777" w:rsidR="001E40E7" w:rsidRPr="00E3114D" w:rsidRDefault="001E40E7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32"/>
              </w:rPr>
            </w:pPr>
          </w:p>
          <w:p w14:paraId="0EF4E5EB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auto"/>
          </w:tcPr>
          <w:p w14:paraId="64251181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4</w:t>
            </w:r>
          </w:p>
          <w:p w14:paraId="7D1D7759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  <w:p w14:paraId="6E788A57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  <w:p w14:paraId="216012EF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7DC320E1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5</w:t>
            </w:r>
          </w:p>
          <w:p w14:paraId="41D15192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sz w:val="32"/>
                <w:szCs w:val="20"/>
              </w:rPr>
            </w:pPr>
          </w:p>
          <w:p w14:paraId="1633355E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45931D22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6</w:t>
            </w:r>
          </w:p>
          <w:p w14:paraId="37D16DDB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  <w:p w14:paraId="78702F7D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02DAD2D0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7</w:t>
            </w:r>
          </w:p>
          <w:p w14:paraId="1FD6278B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  <w:p w14:paraId="75B7B8E4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243CF8EB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8</w:t>
            </w:r>
          </w:p>
          <w:p w14:paraId="52260D09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  <w:p w14:paraId="18CEFEEB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F2F2F2" w:themeFill="background1" w:themeFillShade="F2"/>
          </w:tcPr>
          <w:p w14:paraId="58163F62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9</w:t>
            </w:r>
          </w:p>
          <w:p w14:paraId="688A6D6A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  <w:p w14:paraId="21945B0B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F2F2F2" w:themeFill="background1" w:themeFillShade="F2"/>
          </w:tcPr>
          <w:p w14:paraId="53757F2D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10</w:t>
            </w:r>
          </w:p>
          <w:p w14:paraId="5D9CB471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  <w:p w14:paraId="5FC33DBF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6A63C6" w:rsidRPr="00E3114D" w14:paraId="7C7399E0" w14:textId="77777777" w:rsidTr="009E2C8B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auto"/>
            <w:vAlign w:val="center"/>
          </w:tcPr>
          <w:p w14:paraId="7C363149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460DB9AD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1798FAF1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62DFA1E7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094005D1" w14:textId="77777777" w:rsidR="00C16582" w:rsidRPr="00E3114D" w:rsidRDefault="00C16582" w:rsidP="00C16582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3114D">
              <w:rPr>
                <w:rFonts w:asciiTheme="minorHAnsi" w:hAnsiTheme="minorHAnsi" w:cstheme="minorHAnsi"/>
                <w:bCs/>
                <w:sz w:val="20"/>
                <w:szCs w:val="20"/>
              </w:rPr>
              <w:t>1:00 Grad Council</w:t>
            </w:r>
          </w:p>
          <w:p w14:paraId="782BC71D" w14:textId="77777777" w:rsidR="00C16582" w:rsidRPr="00E3114D" w:rsidRDefault="00C16582" w:rsidP="00C16582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3114D">
              <w:rPr>
                <w:rFonts w:asciiTheme="minorHAnsi" w:hAnsiTheme="minorHAnsi" w:cstheme="minorHAnsi"/>
                <w:bCs/>
                <w:sz w:val="20"/>
                <w:szCs w:val="20"/>
              </w:rPr>
              <w:t>2:00 College</w:t>
            </w:r>
          </w:p>
          <w:p w14:paraId="3852F728" w14:textId="42829979" w:rsidR="006A63C6" w:rsidRPr="00E3114D" w:rsidRDefault="00C16582" w:rsidP="00C16582">
            <w:pPr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20"/>
                <w:szCs w:val="20"/>
              </w:rPr>
              <w:t>3:30 College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61E08402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7D352FB1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</w:tr>
      <w:tr w:rsidR="00857A88" w:rsidRPr="00E3114D" w14:paraId="18AAA23F" w14:textId="77777777" w:rsidTr="009E2C8B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auto"/>
          </w:tcPr>
          <w:p w14:paraId="79E31AE3" w14:textId="77777777" w:rsidR="001E40E7" w:rsidRPr="00E3114D" w:rsidRDefault="001E40E7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32"/>
              </w:rPr>
            </w:pPr>
          </w:p>
          <w:p w14:paraId="188B61B1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auto"/>
          </w:tcPr>
          <w:p w14:paraId="362F7414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11</w:t>
            </w:r>
          </w:p>
        </w:tc>
        <w:tc>
          <w:tcPr>
            <w:tcW w:w="1851" w:type="dxa"/>
            <w:tcBorders>
              <w:bottom w:val="nil"/>
            </w:tcBorders>
          </w:tcPr>
          <w:p w14:paraId="5585069F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12</w:t>
            </w:r>
          </w:p>
          <w:p w14:paraId="6B5BD60E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3D2FBE30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13</w:t>
            </w:r>
          </w:p>
          <w:p w14:paraId="6BA00EE0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7667A69A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14</w:t>
            </w:r>
          </w:p>
          <w:p w14:paraId="016F4C46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25CDC351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15</w:t>
            </w:r>
          </w:p>
          <w:p w14:paraId="61CAC282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F2F2F2" w:themeFill="background1" w:themeFillShade="F2"/>
          </w:tcPr>
          <w:p w14:paraId="3A94D087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16</w:t>
            </w:r>
          </w:p>
          <w:p w14:paraId="7A109E5C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F2F2F2" w:themeFill="background1" w:themeFillShade="F2"/>
          </w:tcPr>
          <w:p w14:paraId="6A982F06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17</w:t>
            </w:r>
          </w:p>
          <w:p w14:paraId="6B50DFE7" w14:textId="77777777" w:rsidR="000E2BC2" w:rsidRPr="00E3114D" w:rsidRDefault="000E2BC2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6A63C6" w:rsidRPr="00E3114D" w14:paraId="29D7A333" w14:textId="77777777" w:rsidTr="009E2C8B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auto"/>
            <w:vAlign w:val="center"/>
          </w:tcPr>
          <w:p w14:paraId="651F1224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7407E550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6DF52007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6FDA9105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768A3788" w14:textId="77777777" w:rsidR="00C16582" w:rsidRPr="00E3114D" w:rsidRDefault="00C16582" w:rsidP="00C16582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3114D">
              <w:rPr>
                <w:rFonts w:asciiTheme="minorHAnsi" w:hAnsiTheme="minorHAnsi" w:cstheme="minorHAnsi"/>
                <w:bCs/>
                <w:sz w:val="20"/>
                <w:szCs w:val="20"/>
              </w:rPr>
              <w:t>1:00 GEC</w:t>
            </w:r>
          </w:p>
          <w:p w14:paraId="2F81465B" w14:textId="77777777" w:rsidR="00C16582" w:rsidRPr="00E3114D" w:rsidRDefault="00C16582" w:rsidP="00C16582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3114D">
              <w:rPr>
                <w:rFonts w:asciiTheme="minorHAnsi" w:hAnsiTheme="minorHAnsi" w:cstheme="minorHAnsi"/>
                <w:bCs/>
                <w:sz w:val="20"/>
                <w:szCs w:val="20"/>
              </w:rPr>
              <w:t>2:00 Department</w:t>
            </w:r>
          </w:p>
          <w:p w14:paraId="2EFA5CFC" w14:textId="0D74E4E8" w:rsidR="006A63C6" w:rsidRPr="00E3114D" w:rsidRDefault="00C16582" w:rsidP="00C16582">
            <w:pPr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20"/>
                <w:szCs w:val="20"/>
              </w:rPr>
              <w:t>3:30 Senate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55CE063D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5BD23211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</w:tr>
      <w:tr w:rsidR="00857A88" w:rsidRPr="00E3114D" w14:paraId="51E2362F" w14:textId="77777777" w:rsidTr="009E2C8B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auto"/>
          </w:tcPr>
          <w:p w14:paraId="509C9A04" w14:textId="77777777" w:rsidR="001E40E7" w:rsidRPr="00E3114D" w:rsidRDefault="001E40E7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32"/>
              </w:rPr>
            </w:pPr>
          </w:p>
          <w:p w14:paraId="22CD7807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auto"/>
          </w:tcPr>
          <w:p w14:paraId="3F825F96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18</w:t>
            </w:r>
          </w:p>
          <w:p w14:paraId="0799DC6E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  <w:p w14:paraId="34AA20C2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7DB7802C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19</w:t>
            </w:r>
          </w:p>
          <w:p w14:paraId="03BD260D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0A698330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20</w:t>
            </w:r>
          </w:p>
          <w:p w14:paraId="0CDA8056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357A2A0D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21</w:t>
            </w:r>
          </w:p>
          <w:p w14:paraId="2AAC0127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23B4F323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22</w:t>
            </w:r>
          </w:p>
          <w:p w14:paraId="6FE04181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F2F2F2" w:themeFill="background1" w:themeFillShade="F2"/>
          </w:tcPr>
          <w:p w14:paraId="093DF01F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23</w:t>
            </w:r>
          </w:p>
          <w:p w14:paraId="28318B49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F2F2F2" w:themeFill="background1" w:themeFillShade="F2"/>
          </w:tcPr>
          <w:p w14:paraId="0FB947F0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24</w:t>
            </w:r>
          </w:p>
          <w:p w14:paraId="5209828D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6A63C6" w:rsidRPr="00E3114D" w14:paraId="20B5F1D3" w14:textId="77777777" w:rsidTr="009E2C8B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auto"/>
            <w:vAlign w:val="center"/>
          </w:tcPr>
          <w:p w14:paraId="1876944D" w14:textId="77777777" w:rsidR="00C16582" w:rsidRPr="00C16582" w:rsidRDefault="00C16582" w:rsidP="00C1658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6582">
              <w:rPr>
                <w:rFonts w:asciiTheme="minorHAnsi" w:hAnsiTheme="minorHAnsi" w:cstheme="minorHAnsi"/>
                <w:sz w:val="20"/>
                <w:szCs w:val="20"/>
              </w:rPr>
              <w:t>Spring Break</w:t>
            </w:r>
          </w:p>
          <w:p w14:paraId="6E45968B" w14:textId="182409EB" w:rsidR="00A535E3" w:rsidRPr="00C16582" w:rsidRDefault="00C16582" w:rsidP="00C1658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6582">
              <w:rPr>
                <w:rFonts w:asciiTheme="minorHAnsi" w:hAnsiTheme="minorHAnsi" w:cstheme="minorHAnsi"/>
                <w:sz w:val="20"/>
                <w:szCs w:val="20"/>
              </w:rPr>
              <w:t>(No classes-University open)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6F2DD347" w14:textId="77777777" w:rsidR="00C16582" w:rsidRPr="00C16582" w:rsidRDefault="00C16582" w:rsidP="00C1658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6582">
              <w:rPr>
                <w:rFonts w:asciiTheme="minorHAnsi" w:hAnsiTheme="minorHAnsi" w:cstheme="minorHAnsi"/>
                <w:sz w:val="20"/>
                <w:szCs w:val="20"/>
              </w:rPr>
              <w:t>Spring Break</w:t>
            </w:r>
          </w:p>
          <w:p w14:paraId="7EAD3ACB" w14:textId="4C0F48E6" w:rsidR="006A63C6" w:rsidRPr="00E3114D" w:rsidRDefault="00C16582" w:rsidP="00C16582">
            <w:pPr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C16582">
              <w:rPr>
                <w:rFonts w:asciiTheme="minorHAnsi" w:hAnsiTheme="minorHAnsi" w:cstheme="minorHAnsi"/>
                <w:sz w:val="20"/>
                <w:szCs w:val="20"/>
              </w:rPr>
              <w:t>(No classes-University open)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016C6E02" w14:textId="77777777" w:rsidR="00C16582" w:rsidRPr="00C16582" w:rsidRDefault="00C16582" w:rsidP="00C1658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6582">
              <w:rPr>
                <w:rFonts w:asciiTheme="minorHAnsi" w:hAnsiTheme="minorHAnsi" w:cstheme="minorHAnsi"/>
                <w:sz w:val="20"/>
                <w:szCs w:val="20"/>
              </w:rPr>
              <w:t>Spring Break</w:t>
            </w:r>
          </w:p>
          <w:p w14:paraId="56B577F4" w14:textId="37C4FD06" w:rsidR="006A63C6" w:rsidRPr="00E3114D" w:rsidRDefault="00C16582" w:rsidP="00C16582">
            <w:pPr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C16582">
              <w:rPr>
                <w:rFonts w:asciiTheme="minorHAnsi" w:hAnsiTheme="minorHAnsi" w:cstheme="minorHAnsi"/>
                <w:sz w:val="20"/>
                <w:szCs w:val="20"/>
              </w:rPr>
              <w:t>(No classes-University open)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1B2B8ECC" w14:textId="77777777" w:rsidR="00C16582" w:rsidRPr="00C16582" w:rsidRDefault="00C16582" w:rsidP="00C1658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6582">
              <w:rPr>
                <w:rFonts w:asciiTheme="minorHAnsi" w:hAnsiTheme="minorHAnsi" w:cstheme="minorHAnsi"/>
                <w:sz w:val="20"/>
                <w:szCs w:val="20"/>
              </w:rPr>
              <w:t>Spring Break</w:t>
            </w:r>
          </w:p>
          <w:p w14:paraId="0AC7AF60" w14:textId="7111EF37" w:rsidR="006A63C6" w:rsidRPr="00E3114D" w:rsidRDefault="00C16582" w:rsidP="00C16582">
            <w:pPr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C16582">
              <w:rPr>
                <w:rFonts w:asciiTheme="minorHAnsi" w:hAnsiTheme="minorHAnsi" w:cstheme="minorHAnsi"/>
                <w:sz w:val="20"/>
                <w:szCs w:val="20"/>
              </w:rPr>
              <w:t>(No classes-University open)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5812F948" w14:textId="77777777" w:rsidR="00C16582" w:rsidRPr="00C16582" w:rsidRDefault="00C16582" w:rsidP="00C1658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6582">
              <w:rPr>
                <w:rFonts w:asciiTheme="minorHAnsi" w:hAnsiTheme="minorHAnsi" w:cstheme="minorHAnsi"/>
                <w:sz w:val="20"/>
                <w:szCs w:val="20"/>
              </w:rPr>
              <w:t>Spring Break</w:t>
            </w:r>
          </w:p>
          <w:p w14:paraId="299FA049" w14:textId="6AF21300" w:rsidR="006A63C6" w:rsidRPr="00E3114D" w:rsidRDefault="00C16582" w:rsidP="00C16582">
            <w:pPr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C16582">
              <w:rPr>
                <w:rFonts w:asciiTheme="minorHAnsi" w:hAnsiTheme="minorHAnsi" w:cstheme="minorHAnsi"/>
                <w:sz w:val="20"/>
                <w:szCs w:val="20"/>
              </w:rPr>
              <w:t>(No classes-University open)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6BD4E303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6115E9C4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</w:tr>
      <w:tr w:rsidR="00857A88" w:rsidRPr="00E3114D" w14:paraId="3D250B71" w14:textId="77777777" w:rsidTr="009E2C8B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auto"/>
          </w:tcPr>
          <w:p w14:paraId="7F0AFB86" w14:textId="77777777" w:rsidR="001E40E7" w:rsidRPr="00E3114D" w:rsidRDefault="001E40E7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32"/>
              </w:rPr>
            </w:pPr>
          </w:p>
          <w:p w14:paraId="636035A5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auto"/>
          </w:tcPr>
          <w:p w14:paraId="7CF6DF6B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25</w:t>
            </w:r>
          </w:p>
        </w:tc>
        <w:tc>
          <w:tcPr>
            <w:tcW w:w="1851" w:type="dxa"/>
            <w:tcBorders>
              <w:bottom w:val="nil"/>
            </w:tcBorders>
          </w:tcPr>
          <w:p w14:paraId="25E5FBF7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26</w:t>
            </w:r>
          </w:p>
          <w:p w14:paraId="03000262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3268204D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27</w:t>
            </w:r>
          </w:p>
          <w:p w14:paraId="5FABF461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62CB05E0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28</w:t>
            </w:r>
          </w:p>
          <w:p w14:paraId="21AD5E02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12FC4154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29</w:t>
            </w:r>
          </w:p>
          <w:p w14:paraId="7262FBBE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F2F2F2" w:themeFill="background1" w:themeFillShade="F2"/>
          </w:tcPr>
          <w:p w14:paraId="5A60AC1F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30</w:t>
            </w:r>
          </w:p>
          <w:p w14:paraId="49B80418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F2F2F2" w:themeFill="background1" w:themeFillShade="F2"/>
          </w:tcPr>
          <w:p w14:paraId="3381D699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31</w:t>
            </w:r>
          </w:p>
          <w:p w14:paraId="1712892C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6A63C6" w:rsidRPr="00E3114D" w14:paraId="5194618D" w14:textId="77777777" w:rsidTr="009E2C8B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auto"/>
            <w:vAlign w:val="center"/>
          </w:tcPr>
          <w:p w14:paraId="5134B934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6EB1E0D8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390BC052" w14:textId="1FD06501" w:rsidR="006A63C6" w:rsidRPr="00C16582" w:rsidRDefault="00C16582" w:rsidP="00C16582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C16582">
              <w:rPr>
                <w:rFonts w:asciiTheme="minorHAnsi" w:hAnsiTheme="minorHAnsi" w:cstheme="minorHAnsi"/>
                <w:sz w:val="20"/>
                <w:szCs w:val="20"/>
              </w:rPr>
              <w:t>GC Research Day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12DDDB64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64363762" w14:textId="170D7BD0" w:rsidR="006A63C6" w:rsidRPr="0042656E" w:rsidRDefault="00C16582" w:rsidP="00C16582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3114D">
              <w:rPr>
                <w:rFonts w:asciiTheme="minorHAnsi" w:hAnsiTheme="minorHAnsi" w:cstheme="minorHAnsi"/>
                <w:bCs/>
                <w:sz w:val="20"/>
                <w:szCs w:val="20"/>
              </w:rPr>
              <w:t>2:00 UCC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0EF7A350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4D40FF71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</w:tr>
    </w:tbl>
    <w:p w14:paraId="446F2D59" w14:textId="77777777" w:rsidR="00554DF0" w:rsidRPr="00E3114D" w:rsidRDefault="00554DF0" w:rsidP="006A3B90">
      <w:pPr>
        <w:jc w:val="center"/>
        <w:rPr>
          <w:rFonts w:asciiTheme="minorHAnsi" w:hAnsiTheme="minorHAnsi" w:cstheme="minorHAnsi"/>
          <w:sz w:val="12"/>
        </w:rPr>
      </w:pPr>
    </w:p>
    <w:tbl>
      <w:tblPr>
        <w:tblW w:w="12960" w:type="dxa"/>
        <w:tblInd w:w="108" w:type="dxa"/>
        <w:tblBorders>
          <w:top w:val="single" w:sz="4" w:space="0" w:color="595959" w:themeColor="text1" w:themeTint="A6"/>
          <w:left w:val="single" w:sz="4" w:space="0" w:color="595959" w:themeColor="text1" w:themeTint="A6"/>
          <w:bottom w:val="single" w:sz="4" w:space="0" w:color="595959" w:themeColor="text1" w:themeTint="A6"/>
          <w:right w:val="single" w:sz="4" w:space="0" w:color="595959" w:themeColor="text1" w:themeTint="A6"/>
          <w:insideH w:val="single" w:sz="4" w:space="0" w:color="595959" w:themeColor="text1" w:themeTint="A6"/>
          <w:insideV w:val="single" w:sz="4" w:space="0" w:color="595959" w:themeColor="text1" w:themeTint="A6"/>
        </w:tblBorders>
        <w:tblLayout w:type="fixed"/>
        <w:tblLook w:val="01E0" w:firstRow="1" w:lastRow="1" w:firstColumn="1" w:lastColumn="1" w:noHBand="0" w:noVBand="0"/>
      </w:tblPr>
      <w:tblGrid>
        <w:gridCol w:w="630"/>
        <w:gridCol w:w="6"/>
        <w:gridCol w:w="1215"/>
        <w:gridCol w:w="1851"/>
        <w:gridCol w:w="1852"/>
        <w:gridCol w:w="1851"/>
        <w:gridCol w:w="1852"/>
        <w:gridCol w:w="1851"/>
        <w:gridCol w:w="1852"/>
      </w:tblGrid>
      <w:tr w:rsidR="004E68E4" w:rsidRPr="00E3114D" w14:paraId="38263B13" w14:textId="77777777" w:rsidTr="00342E26">
        <w:trPr>
          <w:trHeight w:hRule="exact" w:val="720"/>
        </w:trPr>
        <w:tc>
          <w:tcPr>
            <w:tcW w:w="12960" w:type="dxa"/>
            <w:gridSpan w:val="9"/>
            <w:vAlign w:val="center"/>
          </w:tcPr>
          <w:p w14:paraId="782B81FA" w14:textId="77777777" w:rsidR="004E68E4" w:rsidRPr="00E3114D" w:rsidRDefault="003A681F" w:rsidP="006A3B90">
            <w:pPr>
              <w:jc w:val="center"/>
              <w:rPr>
                <w:rFonts w:asciiTheme="minorHAnsi" w:hAnsiTheme="minorHAnsi" w:cstheme="minorHAnsi"/>
                <w:b/>
                <w:sz w:val="44"/>
                <w:szCs w:val="44"/>
              </w:rPr>
            </w:pPr>
            <w:r w:rsidRPr="00E3114D">
              <w:rPr>
                <w:rFonts w:asciiTheme="minorHAnsi" w:hAnsiTheme="minorHAnsi" w:cstheme="minorHAnsi"/>
                <w:b/>
                <w:sz w:val="44"/>
                <w:szCs w:val="44"/>
              </w:rPr>
              <w:lastRenderedPageBreak/>
              <w:t>APRIL 2024</w:t>
            </w:r>
          </w:p>
        </w:tc>
      </w:tr>
      <w:tr w:rsidR="00B03520" w:rsidRPr="00E3114D" w14:paraId="6A6926DE" w14:textId="77777777" w:rsidTr="00342E26">
        <w:trPr>
          <w:trHeight w:hRule="exact" w:val="424"/>
        </w:trPr>
        <w:tc>
          <w:tcPr>
            <w:tcW w:w="1851" w:type="dxa"/>
            <w:gridSpan w:val="3"/>
            <w:shd w:val="clear" w:color="auto" w:fill="C0C0C0"/>
            <w:vAlign w:val="center"/>
          </w:tcPr>
          <w:p w14:paraId="2DB50711" w14:textId="77777777" w:rsidR="00FA1942" w:rsidRPr="00E3114D" w:rsidRDefault="00105B27" w:rsidP="006A3B90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MON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14DCF5BD" w14:textId="77777777" w:rsidR="00FA1942" w:rsidRPr="00E3114D" w:rsidRDefault="00105B27" w:rsidP="006A3B90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TUES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7BCC0FF9" w14:textId="77777777" w:rsidR="00FA1942" w:rsidRPr="00E3114D" w:rsidRDefault="00105B27" w:rsidP="006A3B90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WEDNES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5E8DCC20" w14:textId="77777777" w:rsidR="00FA1942" w:rsidRPr="00E3114D" w:rsidRDefault="00105B27" w:rsidP="006A3B90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THURS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00DCCD75" w14:textId="77777777" w:rsidR="00FA1942" w:rsidRPr="00E3114D" w:rsidRDefault="00105B27" w:rsidP="006A3B90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FRI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31C2AF36" w14:textId="77777777" w:rsidR="00FA1942" w:rsidRPr="00E3114D" w:rsidRDefault="00105B27" w:rsidP="006A3B90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SATUR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14C87CD1" w14:textId="77777777" w:rsidR="00FA1942" w:rsidRPr="00E3114D" w:rsidRDefault="00105B27" w:rsidP="006A3B90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SUNDAY</w:t>
            </w:r>
          </w:p>
        </w:tc>
      </w:tr>
      <w:tr w:rsidR="006A63C6" w:rsidRPr="00E3114D" w14:paraId="32FBE4F1" w14:textId="77777777" w:rsidTr="009E2C8B">
        <w:trPr>
          <w:trHeight w:hRule="exact" w:val="432"/>
        </w:trPr>
        <w:tc>
          <w:tcPr>
            <w:tcW w:w="636" w:type="dxa"/>
            <w:gridSpan w:val="2"/>
            <w:tcBorders>
              <w:bottom w:val="nil"/>
              <w:right w:val="nil"/>
            </w:tcBorders>
            <w:shd w:val="clear" w:color="auto" w:fill="auto"/>
          </w:tcPr>
          <w:p w14:paraId="5F04F909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32"/>
              </w:rPr>
            </w:pPr>
          </w:p>
          <w:p w14:paraId="5CD2C375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215" w:type="dxa"/>
            <w:tcBorders>
              <w:left w:val="nil"/>
              <w:bottom w:val="nil"/>
            </w:tcBorders>
            <w:shd w:val="clear" w:color="auto" w:fill="auto"/>
          </w:tcPr>
          <w:p w14:paraId="1CA13CA4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1</w:t>
            </w:r>
          </w:p>
          <w:p w14:paraId="70A030F3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4C82BE28" w14:textId="77777777" w:rsidR="006A63C6" w:rsidRPr="00E3114D" w:rsidRDefault="006A63C6" w:rsidP="006A3B90">
            <w:pPr>
              <w:autoSpaceDE w:val="0"/>
              <w:autoSpaceDN w:val="0"/>
              <w:adjustRightInd w:val="0"/>
              <w:spacing w:line="360" w:lineRule="exact"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2</w:t>
            </w:r>
          </w:p>
          <w:p w14:paraId="4EC5E351" w14:textId="77777777" w:rsidR="007119B4" w:rsidRPr="00E3114D" w:rsidRDefault="007119B4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18AE6BA7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3</w:t>
            </w:r>
          </w:p>
          <w:p w14:paraId="7664953F" w14:textId="77777777" w:rsidR="007119B4" w:rsidRPr="00E3114D" w:rsidRDefault="007119B4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0BBE78D7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4</w:t>
            </w:r>
          </w:p>
          <w:p w14:paraId="252E99C3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07CD9686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5</w:t>
            </w:r>
          </w:p>
          <w:p w14:paraId="75144D7F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F2F2F2" w:themeFill="background1" w:themeFillShade="F2"/>
          </w:tcPr>
          <w:p w14:paraId="26EDF188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6</w:t>
            </w:r>
          </w:p>
          <w:p w14:paraId="1157B391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F2F2F2" w:themeFill="background1" w:themeFillShade="F2"/>
          </w:tcPr>
          <w:p w14:paraId="6C908E40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7</w:t>
            </w:r>
          </w:p>
          <w:p w14:paraId="00AE1F85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6A63C6" w:rsidRPr="00E3114D" w14:paraId="216E87B7" w14:textId="77777777" w:rsidTr="009E2C8B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auto"/>
            <w:vAlign w:val="center"/>
          </w:tcPr>
          <w:p w14:paraId="048AD12A" w14:textId="77777777" w:rsidR="00612E9A" w:rsidRPr="00E3114D" w:rsidRDefault="00612E9A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5C86EE8B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3F7A281F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4C61F258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765BA6F7" w14:textId="77777777" w:rsidR="002A3304" w:rsidRPr="00E3114D" w:rsidRDefault="002A3304" w:rsidP="002A330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3114D">
              <w:rPr>
                <w:rFonts w:asciiTheme="minorHAnsi" w:hAnsiTheme="minorHAnsi" w:cstheme="minorHAnsi"/>
                <w:sz w:val="20"/>
                <w:szCs w:val="20"/>
              </w:rPr>
              <w:t>2:00 Senate Comm</w:t>
            </w:r>
          </w:p>
          <w:p w14:paraId="649B05F0" w14:textId="3521523C" w:rsidR="006A63C6" w:rsidRPr="00E3114D" w:rsidRDefault="002A3304" w:rsidP="002A330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3114D">
              <w:rPr>
                <w:rFonts w:asciiTheme="minorHAnsi" w:hAnsiTheme="minorHAnsi" w:cstheme="minorHAnsi"/>
                <w:sz w:val="20"/>
                <w:szCs w:val="20"/>
              </w:rPr>
              <w:t>3:30 ECUS/SCC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2A3FBE93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6A7EE6F0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857A88" w:rsidRPr="00E3114D" w14:paraId="0CA23EBE" w14:textId="77777777" w:rsidTr="009E2C8B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auto"/>
          </w:tcPr>
          <w:p w14:paraId="28593AFE" w14:textId="77777777" w:rsidR="001E40E7" w:rsidRPr="00E3114D" w:rsidRDefault="001E40E7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32"/>
              </w:rPr>
            </w:pPr>
          </w:p>
          <w:p w14:paraId="0238EF01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auto"/>
          </w:tcPr>
          <w:p w14:paraId="5D35ACD6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8</w:t>
            </w:r>
          </w:p>
          <w:p w14:paraId="6F3485C7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  <w:p w14:paraId="4CFD13AF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  <w:p w14:paraId="23E90C19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3E81E7A9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9</w:t>
            </w:r>
          </w:p>
          <w:p w14:paraId="18A10A4D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sz w:val="32"/>
                <w:szCs w:val="20"/>
              </w:rPr>
            </w:pPr>
          </w:p>
          <w:p w14:paraId="7514DF85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3CCFF052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10</w:t>
            </w:r>
          </w:p>
          <w:p w14:paraId="10434F23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  <w:p w14:paraId="013FA0ED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010D41D9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11</w:t>
            </w:r>
          </w:p>
          <w:p w14:paraId="74A3D994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  <w:p w14:paraId="4CDEED80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1F4A13DB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12</w:t>
            </w:r>
          </w:p>
          <w:p w14:paraId="77E86F8E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  <w:p w14:paraId="2B0C80DD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F2F2F2" w:themeFill="background1" w:themeFillShade="F2"/>
          </w:tcPr>
          <w:p w14:paraId="19B875E1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13</w:t>
            </w:r>
          </w:p>
          <w:p w14:paraId="548EF92D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  <w:p w14:paraId="0BFA1548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F2F2F2" w:themeFill="background1" w:themeFillShade="F2"/>
          </w:tcPr>
          <w:p w14:paraId="140F2E25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14</w:t>
            </w:r>
          </w:p>
          <w:p w14:paraId="256A03C1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  <w:p w14:paraId="6F1ED36F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6A63C6" w:rsidRPr="00E3114D" w14:paraId="4DE2545D" w14:textId="77777777" w:rsidTr="009E2C8B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auto"/>
            <w:vAlign w:val="center"/>
          </w:tcPr>
          <w:p w14:paraId="474DA46A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08A9427D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60686FED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219AD1FB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0D0C3644" w14:textId="77777777" w:rsidR="002A3304" w:rsidRPr="00E3114D" w:rsidRDefault="002A3304" w:rsidP="002A3304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3114D">
              <w:rPr>
                <w:rFonts w:asciiTheme="minorHAnsi" w:hAnsiTheme="minorHAnsi" w:cstheme="minorHAnsi"/>
                <w:bCs/>
                <w:sz w:val="20"/>
                <w:szCs w:val="20"/>
              </w:rPr>
              <w:t>1:00 Grad Council</w:t>
            </w:r>
          </w:p>
          <w:p w14:paraId="288A7C1D" w14:textId="77777777" w:rsidR="002A3304" w:rsidRPr="00E3114D" w:rsidRDefault="002A3304" w:rsidP="002A3304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3114D">
              <w:rPr>
                <w:rFonts w:asciiTheme="minorHAnsi" w:hAnsiTheme="minorHAnsi" w:cstheme="minorHAnsi"/>
                <w:bCs/>
                <w:sz w:val="20"/>
                <w:szCs w:val="20"/>
              </w:rPr>
              <w:t>2:00 College</w:t>
            </w:r>
          </w:p>
          <w:p w14:paraId="4B765FD4" w14:textId="63C81ADB" w:rsidR="006A63C6" w:rsidRPr="00E3114D" w:rsidRDefault="002A3304" w:rsidP="002A3304">
            <w:pPr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20"/>
                <w:szCs w:val="20"/>
              </w:rPr>
              <w:t>3:30 College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17471319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1CB459B6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</w:tr>
      <w:tr w:rsidR="00857A88" w:rsidRPr="00E3114D" w14:paraId="4C22EA2B" w14:textId="77777777" w:rsidTr="009E2C8B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auto"/>
          </w:tcPr>
          <w:p w14:paraId="7ECB44EE" w14:textId="77777777" w:rsidR="001E40E7" w:rsidRPr="00E3114D" w:rsidRDefault="001E40E7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32"/>
              </w:rPr>
            </w:pPr>
          </w:p>
          <w:p w14:paraId="572053CC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auto"/>
          </w:tcPr>
          <w:p w14:paraId="0E3BA456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15</w:t>
            </w:r>
          </w:p>
        </w:tc>
        <w:tc>
          <w:tcPr>
            <w:tcW w:w="1851" w:type="dxa"/>
            <w:tcBorders>
              <w:bottom w:val="nil"/>
            </w:tcBorders>
          </w:tcPr>
          <w:p w14:paraId="211C27F3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16</w:t>
            </w:r>
          </w:p>
          <w:p w14:paraId="50354B4D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2796A164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17</w:t>
            </w:r>
          </w:p>
          <w:p w14:paraId="58BA39B1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7B441643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18</w:t>
            </w:r>
          </w:p>
          <w:p w14:paraId="7E16F5CE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51E0EE93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19</w:t>
            </w:r>
          </w:p>
          <w:p w14:paraId="3D2D584A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F2F2F2" w:themeFill="background1" w:themeFillShade="F2"/>
          </w:tcPr>
          <w:p w14:paraId="0FA0F563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20</w:t>
            </w:r>
          </w:p>
          <w:p w14:paraId="2CF29D06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F2F2F2" w:themeFill="background1" w:themeFillShade="F2"/>
          </w:tcPr>
          <w:p w14:paraId="727EC2A6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21</w:t>
            </w:r>
          </w:p>
          <w:p w14:paraId="03FE417C" w14:textId="77777777" w:rsidR="000E2BC2" w:rsidRPr="00E3114D" w:rsidRDefault="000E2BC2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6A63C6" w:rsidRPr="00E3114D" w14:paraId="5952A317" w14:textId="77777777" w:rsidTr="009E2C8B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auto"/>
            <w:vAlign w:val="center"/>
          </w:tcPr>
          <w:p w14:paraId="727E4F55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72B6564E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5819D3DD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71E1A3EB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38B4036A" w14:textId="77777777" w:rsidR="002A3304" w:rsidRPr="002A3304" w:rsidRDefault="002A3304" w:rsidP="002A3304">
            <w:pPr>
              <w:rPr>
                <w:rFonts w:asciiTheme="minorHAnsi" w:hAnsiTheme="minorHAnsi" w:cstheme="minorHAnsi"/>
                <w:bCs/>
                <w:sz w:val="17"/>
                <w:szCs w:val="17"/>
              </w:rPr>
            </w:pPr>
            <w:r w:rsidRPr="002A3304">
              <w:rPr>
                <w:rFonts w:asciiTheme="minorHAnsi" w:hAnsiTheme="minorHAnsi" w:cstheme="minorHAnsi"/>
                <w:bCs/>
                <w:sz w:val="17"/>
                <w:szCs w:val="17"/>
              </w:rPr>
              <w:t xml:space="preserve">9:00-10:30 Celebration of Excellence </w:t>
            </w:r>
          </w:p>
          <w:p w14:paraId="5E19162B" w14:textId="3EA41B31" w:rsidR="002A3304" w:rsidRPr="002A3304" w:rsidRDefault="002A3304" w:rsidP="002A3304">
            <w:pPr>
              <w:rPr>
                <w:rFonts w:asciiTheme="minorHAnsi" w:hAnsiTheme="minorHAnsi" w:cstheme="minorHAnsi"/>
                <w:bCs/>
                <w:sz w:val="17"/>
                <w:szCs w:val="17"/>
              </w:rPr>
            </w:pPr>
            <w:r w:rsidRPr="002A3304">
              <w:rPr>
                <w:rFonts w:asciiTheme="minorHAnsi" w:hAnsiTheme="minorHAnsi" w:cstheme="minorHAnsi"/>
                <w:bCs/>
                <w:sz w:val="17"/>
                <w:szCs w:val="17"/>
              </w:rPr>
              <w:t>1:00 GEC</w:t>
            </w:r>
          </w:p>
          <w:p w14:paraId="0374523B" w14:textId="6996BDBA" w:rsidR="002A3304" w:rsidRPr="002A3304" w:rsidRDefault="002A3304" w:rsidP="002A3304">
            <w:pPr>
              <w:rPr>
                <w:rFonts w:asciiTheme="minorHAnsi" w:hAnsiTheme="minorHAnsi" w:cstheme="minorHAnsi"/>
                <w:bCs/>
                <w:sz w:val="17"/>
                <w:szCs w:val="17"/>
              </w:rPr>
            </w:pPr>
            <w:r w:rsidRPr="002A3304">
              <w:rPr>
                <w:rFonts w:asciiTheme="minorHAnsi" w:hAnsiTheme="minorHAnsi" w:cstheme="minorHAnsi"/>
                <w:bCs/>
                <w:sz w:val="17"/>
                <w:szCs w:val="17"/>
              </w:rPr>
              <w:t>2:00 Department</w:t>
            </w:r>
          </w:p>
          <w:p w14:paraId="785A5804" w14:textId="6CAE2B70" w:rsidR="006A63C6" w:rsidRPr="002A3304" w:rsidRDefault="002A3304" w:rsidP="002A3304">
            <w:pPr>
              <w:rPr>
                <w:rFonts w:asciiTheme="minorHAnsi" w:hAnsiTheme="minorHAnsi" w:cstheme="minorHAnsi"/>
                <w:bCs/>
                <w:sz w:val="17"/>
                <w:szCs w:val="17"/>
              </w:rPr>
            </w:pPr>
            <w:r w:rsidRPr="002A3304">
              <w:rPr>
                <w:rFonts w:asciiTheme="minorHAnsi" w:hAnsiTheme="minorHAnsi" w:cstheme="minorHAnsi"/>
                <w:bCs/>
                <w:sz w:val="17"/>
                <w:szCs w:val="17"/>
              </w:rPr>
              <w:t>3:30 UCC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3CEF9627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4E602405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</w:tr>
      <w:tr w:rsidR="00857A88" w:rsidRPr="00E3114D" w14:paraId="225DEF91" w14:textId="77777777" w:rsidTr="009E2C8B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auto"/>
          </w:tcPr>
          <w:p w14:paraId="524789F0" w14:textId="77777777" w:rsidR="001E40E7" w:rsidRPr="00E3114D" w:rsidRDefault="001E40E7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32"/>
              </w:rPr>
            </w:pPr>
          </w:p>
          <w:p w14:paraId="1D839B33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auto"/>
          </w:tcPr>
          <w:p w14:paraId="5CE5B34A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22</w:t>
            </w:r>
          </w:p>
          <w:p w14:paraId="731C0DD3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  <w:p w14:paraId="164B3FBB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5FD8A7F2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23</w:t>
            </w:r>
          </w:p>
          <w:p w14:paraId="15AFE5E7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1813937B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24</w:t>
            </w:r>
          </w:p>
          <w:p w14:paraId="420D90E1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1D7BCE40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25</w:t>
            </w:r>
          </w:p>
          <w:p w14:paraId="31A41DCE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0018364A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26</w:t>
            </w:r>
          </w:p>
          <w:p w14:paraId="3BE76F2D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F2F2F2" w:themeFill="background1" w:themeFillShade="F2"/>
          </w:tcPr>
          <w:p w14:paraId="38A0F754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27</w:t>
            </w:r>
          </w:p>
          <w:p w14:paraId="123D1ACC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F2F2F2" w:themeFill="background1" w:themeFillShade="F2"/>
          </w:tcPr>
          <w:p w14:paraId="4D39D050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28</w:t>
            </w:r>
          </w:p>
          <w:p w14:paraId="3DF95C7D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6A63C6" w:rsidRPr="00E3114D" w14:paraId="19200598" w14:textId="77777777" w:rsidTr="009E2C8B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auto"/>
            <w:vAlign w:val="center"/>
          </w:tcPr>
          <w:p w14:paraId="08BC6472" w14:textId="77777777" w:rsidR="00A535E3" w:rsidRPr="00E3114D" w:rsidRDefault="00A535E3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3E6629EE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706351FF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2D4D88DE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1CCC0FEB" w14:textId="257D60F0" w:rsidR="002A3304" w:rsidRPr="002A3304" w:rsidRDefault="002A3304" w:rsidP="002A3304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2:00 </w:t>
            </w:r>
            <w:r w:rsidRPr="002A3304">
              <w:rPr>
                <w:rFonts w:asciiTheme="minorHAnsi" w:hAnsiTheme="minorHAnsi" w:cstheme="minorHAnsi"/>
                <w:bCs/>
                <w:sz w:val="20"/>
                <w:szCs w:val="20"/>
              </w:rPr>
              <w:t>Senate</w:t>
            </w:r>
          </w:p>
          <w:p w14:paraId="12886F6A" w14:textId="71C45075" w:rsidR="006A63C6" w:rsidRPr="002A3304" w:rsidRDefault="002A3304" w:rsidP="002A3304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3:30 </w:t>
            </w:r>
            <w:r w:rsidRPr="002A3304">
              <w:rPr>
                <w:rFonts w:asciiTheme="minorHAnsi" w:hAnsiTheme="minorHAnsi" w:cstheme="minorHAnsi"/>
                <w:bCs/>
                <w:sz w:val="20"/>
                <w:szCs w:val="20"/>
              </w:rPr>
              <w:t>Senate org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1726E2EB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49DC07B2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</w:tr>
      <w:tr w:rsidR="00857A88" w:rsidRPr="00E3114D" w14:paraId="6AE29C5E" w14:textId="77777777" w:rsidTr="009E2C8B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auto"/>
          </w:tcPr>
          <w:p w14:paraId="7C834818" w14:textId="77777777" w:rsidR="001E40E7" w:rsidRPr="00E3114D" w:rsidRDefault="001E40E7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32"/>
              </w:rPr>
            </w:pPr>
          </w:p>
          <w:p w14:paraId="5371C38B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auto"/>
          </w:tcPr>
          <w:p w14:paraId="4E678B07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29</w:t>
            </w:r>
          </w:p>
        </w:tc>
        <w:tc>
          <w:tcPr>
            <w:tcW w:w="1851" w:type="dxa"/>
            <w:tcBorders>
              <w:bottom w:val="nil"/>
            </w:tcBorders>
          </w:tcPr>
          <w:p w14:paraId="754D7C15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30</w:t>
            </w:r>
          </w:p>
          <w:p w14:paraId="389E2B17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26E7D5C4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color w:val="666666"/>
                <w:sz w:val="32"/>
                <w:szCs w:val="32"/>
              </w:rPr>
              <w:t>1</w:t>
            </w:r>
          </w:p>
          <w:p w14:paraId="270093D3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5C33D467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color w:val="666666"/>
                <w:sz w:val="32"/>
                <w:szCs w:val="32"/>
              </w:rPr>
              <w:t>2</w:t>
            </w:r>
          </w:p>
          <w:p w14:paraId="4B684996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7ADBD4FB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color w:val="666666"/>
                <w:sz w:val="32"/>
                <w:szCs w:val="32"/>
              </w:rPr>
              <w:t>3</w:t>
            </w:r>
          </w:p>
          <w:p w14:paraId="5E86AB0D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F2F2F2" w:themeFill="background1" w:themeFillShade="F2"/>
          </w:tcPr>
          <w:p w14:paraId="6F5CF3F3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color w:val="666666"/>
                <w:sz w:val="32"/>
                <w:szCs w:val="32"/>
              </w:rPr>
              <w:t>4</w:t>
            </w:r>
          </w:p>
          <w:p w14:paraId="5C07B680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F2F2F2" w:themeFill="background1" w:themeFillShade="F2"/>
          </w:tcPr>
          <w:p w14:paraId="2EF124D8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color w:val="666666"/>
                <w:sz w:val="32"/>
                <w:szCs w:val="32"/>
              </w:rPr>
              <w:t>5</w:t>
            </w:r>
          </w:p>
          <w:p w14:paraId="741F2BDC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6A63C6" w:rsidRPr="00E3114D" w14:paraId="2FBA127A" w14:textId="77777777" w:rsidTr="009E2C8B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auto"/>
            <w:vAlign w:val="center"/>
          </w:tcPr>
          <w:p w14:paraId="1295AF52" w14:textId="340E70AC" w:rsidR="006A63C6" w:rsidRPr="002A3304" w:rsidRDefault="002A3304" w:rsidP="002A3304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A3304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Last Day of Class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1373A94B" w14:textId="5520263A" w:rsidR="006A63C6" w:rsidRPr="002A3304" w:rsidRDefault="002A3304" w:rsidP="002A3304">
            <w:pPr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2A3304">
              <w:rPr>
                <w:rFonts w:asciiTheme="minorHAnsi" w:hAnsiTheme="minorHAnsi" w:cstheme="minorHAnsi"/>
                <w:sz w:val="20"/>
                <w:szCs w:val="20"/>
              </w:rPr>
              <w:t>Final Exams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5732672E" w14:textId="650AC47E" w:rsidR="006A63C6" w:rsidRPr="00E3114D" w:rsidRDefault="006A63C6" w:rsidP="002A3304">
            <w:pPr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43AD2DBF" w14:textId="77777777" w:rsidR="006A63C6" w:rsidRPr="00E3114D" w:rsidRDefault="006A63C6" w:rsidP="002A3304">
            <w:pPr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65C0D0A6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31116F76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04EDBEB7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</w:tr>
    </w:tbl>
    <w:p w14:paraId="10639B4E" w14:textId="77777777" w:rsidR="00554DF0" w:rsidRPr="00E3114D" w:rsidRDefault="00554DF0" w:rsidP="006A3B90">
      <w:pPr>
        <w:jc w:val="center"/>
        <w:rPr>
          <w:rFonts w:asciiTheme="minorHAnsi" w:hAnsiTheme="minorHAnsi" w:cstheme="minorHAnsi"/>
          <w:sz w:val="12"/>
        </w:rPr>
      </w:pPr>
    </w:p>
    <w:tbl>
      <w:tblPr>
        <w:tblW w:w="12960" w:type="dxa"/>
        <w:tblInd w:w="108" w:type="dxa"/>
        <w:tblBorders>
          <w:top w:val="single" w:sz="4" w:space="0" w:color="595959" w:themeColor="text1" w:themeTint="A6"/>
          <w:left w:val="single" w:sz="4" w:space="0" w:color="595959" w:themeColor="text1" w:themeTint="A6"/>
          <w:bottom w:val="single" w:sz="4" w:space="0" w:color="595959" w:themeColor="text1" w:themeTint="A6"/>
          <w:right w:val="single" w:sz="4" w:space="0" w:color="595959" w:themeColor="text1" w:themeTint="A6"/>
          <w:insideH w:val="single" w:sz="4" w:space="0" w:color="595959" w:themeColor="text1" w:themeTint="A6"/>
          <w:insideV w:val="single" w:sz="4" w:space="0" w:color="595959" w:themeColor="text1" w:themeTint="A6"/>
        </w:tblBorders>
        <w:tblLayout w:type="fixed"/>
        <w:tblLook w:val="01E0" w:firstRow="1" w:lastRow="1" w:firstColumn="1" w:lastColumn="1" w:noHBand="0" w:noVBand="0"/>
      </w:tblPr>
      <w:tblGrid>
        <w:gridCol w:w="630"/>
        <w:gridCol w:w="6"/>
        <w:gridCol w:w="1215"/>
        <w:gridCol w:w="1851"/>
        <w:gridCol w:w="1852"/>
        <w:gridCol w:w="1851"/>
        <w:gridCol w:w="1852"/>
        <w:gridCol w:w="1851"/>
        <w:gridCol w:w="1852"/>
      </w:tblGrid>
      <w:tr w:rsidR="004E68E4" w:rsidRPr="00E3114D" w14:paraId="1DE4ECAB" w14:textId="77777777" w:rsidTr="00342E26">
        <w:trPr>
          <w:trHeight w:hRule="exact" w:val="720"/>
        </w:trPr>
        <w:tc>
          <w:tcPr>
            <w:tcW w:w="12960" w:type="dxa"/>
            <w:gridSpan w:val="9"/>
            <w:vAlign w:val="center"/>
          </w:tcPr>
          <w:p w14:paraId="5849AFAA" w14:textId="77777777" w:rsidR="004E68E4" w:rsidRPr="00E3114D" w:rsidRDefault="003A681F" w:rsidP="006A3B90">
            <w:pPr>
              <w:jc w:val="center"/>
              <w:rPr>
                <w:rFonts w:asciiTheme="minorHAnsi" w:hAnsiTheme="minorHAnsi" w:cstheme="minorHAnsi"/>
                <w:b/>
                <w:sz w:val="44"/>
                <w:szCs w:val="44"/>
              </w:rPr>
            </w:pPr>
            <w:r w:rsidRPr="00E3114D">
              <w:rPr>
                <w:rFonts w:asciiTheme="minorHAnsi" w:hAnsiTheme="minorHAnsi" w:cstheme="minorHAnsi"/>
                <w:b/>
                <w:sz w:val="44"/>
                <w:szCs w:val="44"/>
              </w:rPr>
              <w:lastRenderedPageBreak/>
              <w:t>MAY 2024</w:t>
            </w:r>
          </w:p>
        </w:tc>
      </w:tr>
      <w:tr w:rsidR="00B03520" w:rsidRPr="00E3114D" w14:paraId="55F31E15" w14:textId="77777777" w:rsidTr="00342E26">
        <w:trPr>
          <w:trHeight w:hRule="exact" w:val="424"/>
        </w:trPr>
        <w:tc>
          <w:tcPr>
            <w:tcW w:w="1851" w:type="dxa"/>
            <w:gridSpan w:val="3"/>
            <w:shd w:val="clear" w:color="auto" w:fill="C0C0C0"/>
            <w:vAlign w:val="center"/>
          </w:tcPr>
          <w:p w14:paraId="725822C7" w14:textId="77777777" w:rsidR="00FA1942" w:rsidRPr="00E3114D" w:rsidRDefault="00105B27" w:rsidP="006A3B90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MON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3A3B1126" w14:textId="77777777" w:rsidR="00FA1942" w:rsidRPr="00E3114D" w:rsidRDefault="00105B27" w:rsidP="006A3B90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TUES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070DA52B" w14:textId="77777777" w:rsidR="00FA1942" w:rsidRPr="00E3114D" w:rsidRDefault="00105B27" w:rsidP="006A3B90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WEDNES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3186053D" w14:textId="77777777" w:rsidR="00FA1942" w:rsidRPr="00E3114D" w:rsidRDefault="00105B27" w:rsidP="006A3B90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THURS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7D83CBD9" w14:textId="77777777" w:rsidR="00FA1942" w:rsidRPr="00E3114D" w:rsidRDefault="00105B27" w:rsidP="006A3B90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FRI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44304A1B" w14:textId="77777777" w:rsidR="00FA1942" w:rsidRPr="00E3114D" w:rsidRDefault="00105B27" w:rsidP="006A3B90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SATUR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0B97B478" w14:textId="77777777" w:rsidR="00FA1942" w:rsidRPr="00E3114D" w:rsidRDefault="00105B27" w:rsidP="006A3B90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SUNDAY</w:t>
            </w:r>
          </w:p>
        </w:tc>
      </w:tr>
      <w:tr w:rsidR="006A63C6" w:rsidRPr="00E3114D" w14:paraId="2B9DFE8A" w14:textId="77777777" w:rsidTr="009E2C8B">
        <w:trPr>
          <w:trHeight w:hRule="exact" w:val="432"/>
        </w:trPr>
        <w:tc>
          <w:tcPr>
            <w:tcW w:w="636" w:type="dxa"/>
            <w:gridSpan w:val="2"/>
            <w:tcBorders>
              <w:bottom w:val="nil"/>
              <w:right w:val="nil"/>
            </w:tcBorders>
            <w:shd w:val="clear" w:color="auto" w:fill="auto"/>
          </w:tcPr>
          <w:p w14:paraId="6AD5F833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32"/>
              </w:rPr>
            </w:pPr>
          </w:p>
          <w:p w14:paraId="2D9F9DF0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215" w:type="dxa"/>
            <w:tcBorders>
              <w:left w:val="nil"/>
              <w:bottom w:val="nil"/>
            </w:tcBorders>
            <w:shd w:val="clear" w:color="auto" w:fill="auto"/>
          </w:tcPr>
          <w:p w14:paraId="5F7AB8C2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bCs/>
                <w:color w:val="666666"/>
                <w:sz w:val="32"/>
                <w:szCs w:val="32"/>
              </w:rPr>
              <w:t>29</w:t>
            </w:r>
          </w:p>
          <w:p w14:paraId="020EC9A4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0C5A3FEB" w14:textId="77777777" w:rsidR="006A63C6" w:rsidRPr="00E3114D" w:rsidRDefault="006A63C6" w:rsidP="006A3B90">
            <w:pPr>
              <w:autoSpaceDE w:val="0"/>
              <w:autoSpaceDN w:val="0"/>
              <w:adjustRightInd w:val="0"/>
              <w:spacing w:line="360" w:lineRule="exact"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color w:val="666666"/>
                <w:sz w:val="32"/>
                <w:szCs w:val="32"/>
              </w:rPr>
              <w:t>30</w:t>
            </w:r>
          </w:p>
          <w:p w14:paraId="7D52DBB5" w14:textId="77777777" w:rsidR="007119B4" w:rsidRPr="00E3114D" w:rsidRDefault="007119B4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6EC3AE92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1</w:t>
            </w:r>
          </w:p>
          <w:p w14:paraId="640D0375" w14:textId="77777777" w:rsidR="007119B4" w:rsidRPr="00E3114D" w:rsidRDefault="007119B4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624A9969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2</w:t>
            </w:r>
          </w:p>
          <w:p w14:paraId="62EC3F4A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1C44D42D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3</w:t>
            </w:r>
          </w:p>
          <w:p w14:paraId="178C711B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F2F2F2" w:themeFill="background1" w:themeFillShade="F2"/>
          </w:tcPr>
          <w:p w14:paraId="01DBD97A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4</w:t>
            </w:r>
          </w:p>
          <w:p w14:paraId="6A32C76E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F2F2F2" w:themeFill="background1" w:themeFillShade="F2"/>
          </w:tcPr>
          <w:p w14:paraId="3919A3F3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5</w:t>
            </w:r>
          </w:p>
          <w:p w14:paraId="27B37BB8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6A63C6" w:rsidRPr="00E3114D" w14:paraId="7DCA1004" w14:textId="77777777" w:rsidTr="009E2C8B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auto"/>
            <w:vAlign w:val="center"/>
          </w:tcPr>
          <w:p w14:paraId="673AAC8D" w14:textId="77777777" w:rsidR="00612E9A" w:rsidRPr="00E3114D" w:rsidRDefault="00612E9A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50FA94CF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382B9F25" w14:textId="69210617" w:rsidR="006A63C6" w:rsidRPr="00E3114D" w:rsidRDefault="002A3304" w:rsidP="002A330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A3304">
              <w:rPr>
                <w:rFonts w:asciiTheme="minorHAnsi" w:hAnsiTheme="minorHAnsi" w:cstheme="minorHAnsi"/>
                <w:sz w:val="20"/>
                <w:szCs w:val="20"/>
              </w:rPr>
              <w:t>Final Exams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7C850F07" w14:textId="32F384E9" w:rsidR="006A63C6" w:rsidRPr="00E3114D" w:rsidRDefault="002A3304" w:rsidP="002A330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A3304">
              <w:rPr>
                <w:rFonts w:asciiTheme="minorHAnsi" w:hAnsiTheme="minorHAnsi" w:cstheme="minorHAnsi"/>
                <w:sz w:val="20"/>
                <w:szCs w:val="20"/>
              </w:rPr>
              <w:t>Final Exams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3CFC6DAF" w14:textId="77777777" w:rsidR="002A3304" w:rsidRPr="002A3304" w:rsidRDefault="002A3304" w:rsidP="002A330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A3304">
              <w:rPr>
                <w:rFonts w:asciiTheme="minorHAnsi" w:hAnsiTheme="minorHAnsi" w:cstheme="minorHAnsi"/>
                <w:sz w:val="20"/>
                <w:szCs w:val="20"/>
              </w:rPr>
              <w:t>Final Exams</w:t>
            </w:r>
          </w:p>
          <w:p w14:paraId="3B08A42C" w14:textId="77777777" w:rsidR="002A3304" w:rsidRPr="002A3304" w:rsidRDefault="002A3304" w:rsidP="002A330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A3304">
              <w:rPr>
                <w:rFonts w:asciiTheme="minorHAnsi" w:hAnsiTheme="minorHAnsi" w:cstheme="minorHAnsi"/>
                <w:sz w:val="20"/>
                <w:szCs w:val="20"/>
              </w:rPr>
              <w:t>Commencement</w:t>
            </w:r>
          </w:p>
          <w:p w14:paraId="179E6F6A" w14:textId="558EFE68" w:rsidR="006A63C6" w:rsidRPr="00E3114D" w:rsidRDefault="002A3304" w:rsidP="002A330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A3304">
              <w:rPr>
                <w:rFonts w:asciiTheme="minorHAnsi" w:hAnsiTheme="minorHAnsi" w:cstheme="minorHAnsi"/>
                <w:sz w:val="20"/>
                <w:szCs w:val="20"/>
              </w:rPr>
              <w:t>(Time TBA)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611CAB81" w14:textId="77777777" w:rsidR="002A3304" w:rsidRPr="002A3304" w:rsidRDefault="002A3304" w:rsidP="002A330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A3304">
              <w:rPr>
                <w:rFonts w:asciiTheme="minorHAnsi" w:hAnsiTheme="minorHAnsi" w:cstheme="minorHAnsi"/>
                <w:sz w:val="20"/>
                <w:szCs w:val="20"/>
              </w:rPr>
              <w:t>Commencement</w:t>
            </w:r>
          </w:p>
          <w:p w14:paraId="3424F054" w14:textId="23EC4D7B" w:rsidR="006A63C6" w:rsidRPr="00E3114D" w:rsidRDefault="002A3304" w:rsidP="002A3304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2A3304">
              <w:rPr>
                <w:rFonts w:asciiTheme="minorHAnsi" w:hAnsiTheme="minorHAnsi" w:cstheme="minorHAnsi"/>
                <w:sz w:val="20"/>
                <w:szCs w:val="20"/>
              </w:rPr>
              <w:t>(Time TBA)</w:t>
            </w:r>
          </w:p>
        </w:tc>
        <w:tc>
          <w:tcPr>
            <w:tcW w:w="1852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0824908C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857A88" w:rsidRPr="00E3114D" w14:paraId="2CBC8CD4" w14:textId="77777777" w:rsidTr="009E2C8B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auto"/>
          </w:tcPr>
          <w:p w14:paraId="4BD55C65" w14:textId="77777777" w:rsidR="001E40E7" w:rsidRPr="00E3114D" w:rsidRDefault="001E40E7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32"/>
              </w:rPr>
            </w:pPr>
          </w:p>
          <w:p w14:paraId="53465ABE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auto"/>
          </w:tcPr>
          <w:p w14:paraId="4D1412E0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6</w:t>
            </w:r>
          </w:p>
          <w:p w14:paraId="1624EBC7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  <w:p w14:paraId="2175E0F3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  <w:p w14:paraId="424391D6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353E8420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7</w:t>
            </w:r>
          </w:p>
          <w:p w14:paraId="3A5FA11B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sz w:val="32"/>
                <w:szCs w:val="20"/>
              </w:rPr>
            </w:pPr>
          </w:p>
          <w:p w14:paraId="01B46EB7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02081729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8</w:t>
            </w:r>
          </w:p>
          <w:p w14:paraId="0B6D279D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  <w:p w14:paraId="7595607C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7EA35EF0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9</w:t>
            </w:r>
          </w:p>
          <w:p w14:paraId="5C7E088F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  <w:p w14:paraId="6A1B3B06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31B456A8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10</w:t>
            </w:r>
          </w:p>
          <w:p w14:paraId="6E6D4013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  <w:p w14:paraId="703FF8F5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F2F2F2" w:themeFill="background1" w:themeFillShade="F2"/>
          </w:tcPr>
          <w:p w14:paraId="613ECA1C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11</w:t>
            </w:r>
          </w:p>
          <w:p w14:paraId="40DC7ECC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  <w:p w14:paraId="65F91DCA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F2F2F2" w:themeFill="background1" w:themeFillShade="F2"/>
          </w:tcPr>
          <w:p w14:paraId="20F8CBBD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12</w:t>
            </w:r>
          </w:p>
          <w:p w14:paraId="03ACE715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  <w:p w14:paraId="1B29C6CE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6A63C6" w:rsidRPr="00E3114D" w14:paraId="50BA3724" w14:textId="77777777" w:rsidTr="009E2C8B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auto"/>
            <w:vAlign w:val="center"/>
          </w:tcPr>
          <w:p w14:paraId="58735923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5C2F6F6D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22D28F07" w14:textId="17F66F83" w:rsidR="006A63C6" w:rsidRPr="00E3114D" w:rsidRDefault="002A3304" w:rsidP="002A3304">
            <w:pPr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2A3304">
              <w:rPr>
                <w:rFonts w:asciiTheme="minorHAnsi" w:hAnsiTheme="minorHAnsi" w:cstheme="minorHAnsi"/>
                <w:sz w:val="20"/>
                <w:szCs w:val="20"/>
              </w:rPr>
              <w:t>Grades Due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02C5BEA3" w14:textId="57288E19" w:rsidR="006A63C6" w:rsidRPr="002A3304" w:rsidRDefault="002A3304" w:rsidP="002A3304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2A3304">
              <w:rPr>
                <w:rFonts w:asciiTheme="minorHAnsi" w:hAnsiTheme="minorHAnsi" w:cstheme="minorHAnsi"/>
                <w:b/>
                <w:sz w:val="20"/>
                <w:szCs w:val="20"/>
              </w:rPr>
              <w:t>Faculty Contract End Date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772F2471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6695E9DA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20394935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</w:tr>
      <w:tr w:rsidR="00857A88" w:rsidRPr="00E3114D" w14:paraId="1EEA3CDD" w14:textId="77777777" w:rsidTr="009E2C8B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auto"/>
          </w:tcPr>
          <w:p w14:paraId="12E24576" w14:textId="77777777" w:rsidR="001E40E7" w:rsidRPr="00E3114D" w:rsidRDefault="001E40E7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32"/>
              </w:rPr>
            </w:pPr>
          </w:p>
          <w:p w14:paraId="0D8F6A21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auto"/>
          </w:tcPr>
          <w:p w14:paraId="51E7388C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13</w:t>
            </w:r>
          </w:p>
        </w:tc>
        <w:tc>
          <w:tcPr>
            <w:tcW w:w="1851" w:type="dxa"/>
            <w:tcBorders>
              <w:bottom w:val="nil"/>
            </w:tcBorders>
          </w:tcPr>
          <w:p w14:paraId="2E71346B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14</w:t>
            </w:r>
          </w:p>
          <w:p w14:paraId="47F4B361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11926729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15</w:t>
            </w:r>
          </w:p>
          <w:p w14:paraId="388C37FB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764C78D7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16</w:t>
            </w:r>
          </w:p>
          <w:p w14:paraId="6EC4B615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0B8A25B7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17</w:t>
            </w:r>
          </w:p>
          <w:p w14:paraId="4DD5881D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F2F2F2" w:themeFill="background1" w:themeFillShade="F2"/>
          </w:tcPr>
          <w:p w14:paraId="13D3A7F0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18</w:t>
            </w:r>
          </w:p>
          <w:p w14:paraId="39DE6F24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F2F2F2" w:themeFill="background1" w:themeFillShade="F2"/>
          </w:tcPr>
          <w:p w14:paraId="255A8076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19</w:t>
            </w:r>
          </w:p>
          <w:p w14:paraId="1BFEF42E" w14:textId="77777777" w:rsidR="000E2BC2" w:rsidRPr="00E3114D" w:rsidRDefault="000E2BC2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6A63C6" w:rsidRPr="00E3114D" w14:paraId="085D9CB0" w14:textId="77777777" w:rsidTr="009E2C8B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auto"/>
            <w:vAlign w:val="center"/>
          </w:tcPr>
          <w:p w14:paraId="1B2DADF3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4276F794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6904BA5C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756E5434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24A1479A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5A44AA66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1749E186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</w:tr>
      <w:tr w:rsidR="00857A88" w:rsidRPr="00E3114D" w14:paraId="46625E52" w14:textId="77777777" w:rsidTr="009E2C8B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auto"/>
          </w:tcPr>
          <w:p w14:paraId="0A50B899" w14:textId="77777777" w:rsidR="001E40E7" w:rsidRPr="00E3114D" w:rsidRDefault="001E40E7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32"/>
              </w:rPr>
            </w:pPr>
          </w:p>
          <w:p w14:paraId="55C682F3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auto"/>
          </w:tcPr>
          <w:p w14:paraId="3B9A750D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20</w:t>
            </w:r>
          </w:p>
          <w:p w14:paraId="2F894638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  <w:p w14:paraId="4057ABA9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7E6139A6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21</w:t>
            </w:r>
          </w:p>
          <w:p w14:paraId="72ED8B8A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1E0F1F40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22</w:t>
            </w:r>
          </w:p>
          <w:p w14:paraId="452EA64D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29AEBFD3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23</w:t>
            </w:r>
          </w:p>
          <w:p w14:paraId="3001D20D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50E412BD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24</w:t>
            </w:r>
          </w:p>
          <w:p w14:paraId="58AFCA94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F2F2F2" w:themeFill="background1" w:themeFillShade="F2"/>
          </w:tcPr>
          <w:p w14:paraId="6AFB7B83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25</w:t>
            </w:r>
          </w:p>
          <w:p w14:paraId="4CBE3212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F2F2F2" w:themeFill="background1" w:themeFillShade="F2"/>
          </w:tcPr>
          <w:p w14:paraId="3793C284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26</w:t>
            </w:r>
          </w:p>
          <w:p w14:paraId="3A9A23F6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6A63C6" w:rsidRPr="00E3114D" w14:paraId="4D6D7E9E" w14:textId="77777777" w:rsidTr="009E2C8B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auto"/>
            <w:vAlign w:val="center"/>
          </w:tcPr>
          <w:p w14:paraId="46C95458" w14:textId="77777777" w:rsidR="00A535E3" w:rsidRPr="00E3114D" w:rsidRDefault="00A535E3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34B584AB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32AF5FA6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0CF540BE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37C17FE8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1554BAAE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6E8A5F0E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</w:tr>
      <w:tr w:rsidR="00857A88" w:rsidRPr="00E3114D" w14:paraId="254AD5BB" w14:textId="77777777" w:rsidTr="002A3304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F2F2F2" w:themeFill="background1" w:themeFillShade="F2"/>
          </w:tcPr>
          <w:p w14:paraId="7C9F47D7" w14:textId="77777777" w:rsidR="001E40E7" w:rsidRPr="00E3114D" w:rsidRDefault="001E40E7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32"/>
              </w:rPr>
            </w:pPr>
          </w:p>
          <w:p w14:paraId="0593F826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F2F2F2" w:themeFill="background1" w:themeFillShade="F2"/>
          </w:tcPr>
          <w:p w14:paraId="18A372CB" w14:textId="77777777" w:rsidR="00857A88" w:rsidRPr="002A3304" w:rsidRDefault="00857A88" w:rsidP="006A3B90">
            <w:pPr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  <w:r w:rsidRPr="002A3304">
              <w:rPr>
                <w:rFonts w:asciiTheme="minorHAnsi" w:hAnsiTheme="minorHAnsi" w:cstheme="minorHAnsi"/>
                <w:sz w:val="32"/>
                <w:szCs w:val="32"/>
              </w:rPr>
              <w:t>27</w:t>
            </w:r>
          </w:p>
        </w:tc>
        <w:tc>
          <w:tcPr>
            <w:tcW w:w="1851" w:type="dxa"/>
            <w:tcBorders>
              <w:bottom w:val="nil"/>
            </w:tcBorders>
          </w:tcPr>
          <w:p w14:paraId="517796EF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28</w:t>
            </w:r>
          </w:p>
          <w:p w14:paraId="73E629B6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5FDB119E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29</w:t>
            </w:r>
          </w:p>
          <w:p w14:paraId="723FC6D1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13BB39C3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30</w:t>
            </w:r>
          </w:p>
          <w:p w14:paraId="10A3AECE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7275DAD1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31</w:t>
            </w:r>
          </w:p>
          <w:p w14:paraId="2E5876CB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F2F2F2" w:themeFill="background1" w:themeFillShade="F2"/>
          </w:tcPr>
          <w:p w14:paraId="12D20EC2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color w:val="666666"/>
                <w:sz w:val="32"/>
                <w:szCs w:val="32"/>
              </w:rPr>
              <w:t>1</w:t>
            </w:r>
          </w:p>
          <w:p w14:paraId="1F8CE71E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F2F2F2" w:themeFill="background1" w:themeFillShade="F2"/>
          </w:tcPr>
          <w:p w14:paraId="7B8B3E0A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color w:val="666666"/>
                <w:sz w:val="32"/>
                <w:szCs w:val="32"/>
              </w:rPr>
              <w:t>2</w:t>
            </w:r>
          </w:p>
          <w:p w14:paraId="27D8052A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6A63C6" w:rsidRPr="00E3114D" w14:paraId="1AC1D97D" w14:textId="77777777" w:rsidTr="002A3304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7A7450F4" w14:textId="77777777" w:rsidR="002A3304" w:rsidRPr="002A3304" w:rsidRDefault="002A3304" w:rsidP="002A330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A3304">
              <w:rPr>
                <w:rFonts w:asciiTheme="minorHAnsi" w:hAnsiTheme="minorHAnsi" w:cstheme="minorHAnsi"/>
                <w:sz w:val="20"/>
                <w:szCs w:val="20"/>
              </w:rPr>
              <w:t>Memorial Day</w:t>
            </w:r>
          </w:p>
          <w:p w14:paraId="42F6269F" w14:textId="5B529A9F" w:rsidR="006A63C6" w:rsidRPr="002A3304" w:rsidRDefault="002A3304" w:rsidP="002A330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A3304">
              <w:rPr>
                <w:rFonts w:asciiTheme="minorHAnsi" w:hAnsiTheme="minorHAnsi" w:cstheme="minorHAnsi"/>
                <w:sz w:val="20"/>
                <w:szCs w:val="20"/>
              </w:rPr>
              <w:t>(No classes- University closed)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78348ABC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12BB3A7F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33BFD8B4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61E93E91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4C121DF6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6E1445AC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</w:tr>
    </w:tbl>
    <w:p w14:paraId="19C14995" w14:textId="77777777" w:rsidR="00554DF0" w:rsidRPr="00E3114D" w:rsidRDefault="00554DF0" w:rsidP="006A3B90">
      <w:pPr>
        <w:jc w:val="center"/>
        <w:rPr>
          <w:rFonts w:asciiTheme="minorHAnsi" w:hAnsiTheme="minorHAnsi" w:cstheme="minorHAnsi"/>
          <w:sz w:val="12"/>
        </w:rPr>
      </w:pPr>
    </w:p>
    <w:sectPr w:rsidR="00554DF0" w:rsidRPr="00E3114D" w:rsidSect="00C178DA">
      <w:footerReference w:type="default" r:id="rId7"/>
      <w:pgSz w:w="15840" w:h="12240" w:orient="landscape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0F61C8" w14:textId="77777777" w:rsidR="00D52B96" w:rsidRDefault="00D52B96" w:rsidP="000D7583">
      <w:r>
        <w:separator/>
      </w:r>
    </w:p>
  </w:endnote>
  <w:endnote w:type="continuationSeparator" w:id="0">
    <w:p w14:paraId="5653AF44" w14:textId="77777777" w:rsidR="00D52B96" w:rsidRDefault="00D52B96" w:rsidP="000D75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7914008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2F95D07" w14:textId="4B27C031" w:rsidR="00E3114D" w:rsidRDefault="00E3114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70CF6A7" w14:textId="700CABB8" w:rsidR="007C133E" w:rsidRPr="009D7494" w:rsidRDefault="007C133E" w:rsidP="009D7494">
    <w:pPr>
      <w:pStyle w:val="Footer"/>
      <w:jc w:val="right"/>
      <w:rPr>
        <w:color w:val="40404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6B5F58" w14:textId="77777777" w:rsidR="00D52B96" w:rsidRDefault="00D52B96" w:rsidP="000D7583">
      <w:r>
        <w:separator/>
      </w:r>
    </w:p>
  </w:footnote>
  <w:footnote w:type="continuationSeparator" w:id="0">
    <w:p w14:paraId="1A87A879" w14:textId="77777777" w:rsidR="00D52B96" w:rsidRDefault="00D52B96" w:rsidP="000D758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ytzQ3sjAyNbe0sDBW0lEKTi0uzszPAykwrgUAceBP3ywAAAA="/>
  </w:docVars>
  <w:rsids>
    <w:rsidRoot w:val="008C7171"/>
    <w:rsid w:val="00011FA2"/>
    <w:rsid w:val="000129E8"/>
    <w:rsid w:val="00017DAF"/>
    <w:rsid w:val="00026D2C"/>
    <w:rsid w:val="00033A75"/>
    <w:rsid w:val="00034AD1"/>
    <w:rsid w:val="000350F6"/>
    <w:rsid w:val="00040AB7"/>
    <w:rsid w:val="00041880"/>
    <w:rsid w:val="00044EB5"/>
    <w:rsid w:val="00047636"/>
    <w:rsid w:val="000500A2"/>
    <w:rsid w:val="00050AEE"/>
    <w:rsid w:val="00061294"/>
    <w:rsid w:val="0006571B"/>
    <w:rsid w:val="0006643C"/>
    <w:rsid w:val="000700B6"/>
    <w:rsid w:val="00070812"/>
    <w:rsid w:val="00072E08"/>
    <w:rsid w:val="0007378D"/>
    <w:rsid w:val="00074F63"/>
    <w:rsid w:val="00091EE4"/>
    <w:rsid w:val="00094D0E"/>
    <w:rsid w:val="000A03D2"/>
    <w:rsid w:val="000A0CF9"/>
    <w:rsid w:val="000A21D6"/>
    <w:rsid w:val="000A43E9"/>
    <w:rsid w:val="000B03E2"/>
    <w:rsid w:val="000B6067"/>
    <w:rsid w:val="000B667C"/>
    <w:rsid w:val="000B6825"/>
    <w:rsid w:val="000C5310"/>
    <w:rsid w:val="000C6868"/>
    <w:rsid w:val="000D01D2"/>
    <w:rsid w:val="000D3324"/>
    <w:rsid w:val="000D7583"/>
    <w:rsid w:val="000E2BC2"/>
    <w:rsid w:val="000E6D32"/>
    <w:rsid w:val="000E767E"/>
    <w:rsid w:val="000E7A1E"/>
    <w:rsid w:val="000F6587"/>
    <w:rsid w:val="00102830"/>
    <w:rsid w:val="00105B27"/>
    <w:rsid w:val="001117F4"/>
    <w:rsid w:val="00113ABC"/>
    <w:rsid w:val="00116E7A"/>
    <w:rsid w:val="00122822"/>
    <w:rsid w:val="001301C0"/>
    <w:rsid w:val="00130BE2"/>
    <w:rsid w:val="00130EA6"/>
    <w:rsid w:val="00135BAE"/>
    <w:rsid w:val="00140FE7"/>
    <w:rsid w:val="001433B9"/>
    <w:rsid w:val="001474AF"/>
    <w:rsid w:val="00147B14"/>
    <w:rsid w:val="001500C3"/>
    <w:rsid w:val="001530C6"/>
    <w:rsid w:val="0015616B"/>
    <w:rsid w:val="0016413C"/>
    <w:rsid w:val="0017353A"/>
    <w:rsid w:val="00174A28"/>
    <w:rsid w:val="00181B52"/>
    <w:rsid w:val="001845A2"/>
    <w:rsid w:val="00184CC8"/>
    <w:rsid w:val="00185D40"/>
    <w:rsid w:val="0018782F"/>
    <w:rsid w:val="00190E36"/>
    <w:rsid w:val="0019192B"/>
    <w:rsid w:val="00195562"/>
    <w:rsid w:val="00196BF1"/>
    <w:rsid w:val="001A6751"/>
    <w:rsid w:val="001B7DAE"/>
    <w:rsid w:val="001C4186"/>
    <w:rsid w:val="001C625A"/>
    <w:rsid w:val="001C72AB"/>
    <w:rsid w:val="001C766A"/>
    <w:rsid w:val="001C7F7A"/>
    <w:rsid w:val="001D0E5E"/>
    <w:rsid w:val="001D7158"/>
    <w:rsid w:val="001D7EDD"/>
    <w:rsid w:val="001E19D0"/>
    <w:rsid w:val="001E40E7"/>
    <w:rsid w:val="001F0C87"/>
    <w:rsid w:val="001F2D83"/>
    <w:rsid w:val="001F2F90"/>
    <w:rsid w:val="001F4C0A"/>
    <w:rsid w:val="001F68A1"/>
    <w:rsid w:val="00201105"/>
    <w:rsid w:val="002012D4"/>
    <w:rsid w:val="002129AB"/>
    <w:rsid w:val="002204C4"/>
    <w:rsid w:val="0025151B"/>
    <w:rsid w:val="002540DC"/>
    <w:rsid w:val="00262A60"/>
    <w:rsid w:val="0026322F"/>
    <w:rsid w:val="00267A92"/>
    <w:rsid w:val="00275CB9"/>
    <w:rsid w:val="002776B8"/>
    <w:rsid w:val="0028142A"/>
    <w:rsid w:val="002818FF"/>
    <w:rsid w:val="00281F23"/>
    <w:rsid w:val="00282CAB"/>
    <w:rsid w:val="0029579A"/>
    <w:rsid w:val="002A0A19"/>
    <w:rsid w:val="002A3304"/>
    <w:rsid w:val="002B0EA6"/>
    <w:rsid w:val="002B0EAA"/>
    <w:rsid w:val="002B2C85"/>
    <w:rsid w:val="002B33BF"/>
    <w:rsid w:val="002B7DBF"/>
    <w:rsid w:val="002C21AE"/>
    <w:rsid w:val="002C7AD5"/>
    <w:rsid w:val="002C7AD6"/>
    <w:rsid w:val="002D4009"/>
    <w:rsid w:val="002D445F"/>
    <w:rsid w:val="002D6EDC"/>
    <w:rsid w:val="002D7BC6"/>
    <w:rsid w:val="002E1C32"/>
    <w:rsid w:val="002E361D"/>
    <w:rsid w:val="002E556F"/>
    <w:rsid w:val="002F5F97"/>
    <w:rsid w:val="00311DAE"/>
    <w:rsid w:val="003160C4"/>
    <w:rsid w:val="003202C8"/>
    <w:rsid w:val="0032273A"/>
    <w:rsid w:val="00326DA2"/>
    <w:rsid w:val="00331C75"/>
    <w:rsid w:val="00336945"/>
    <w:rsid w:val="003373FF"/>
    <w:rsid w:val="00337B1A"/>
    <w:rsid w:val="00341D98"/>
    <w:rsid w:val="00342BAE"/>
    <w:rsid w:val="00342E26"/>
    <w:rsid w:val="0035734F"/>
    <w:rsid w:val="003609D5"/>
    <w:rsid w:val="0036659E"/>
    <w:rsid w:val="00370D45"/>
    <w:rsid w:val="00372066"/>
    <w:rsid w:val="00374AA4"/>
    <w:rsid w:val="00376F81"/>
    <w:rsid w:val="003873D5"/>
    <w:rsid w:val="00393FF9"/>
    <w:rsid w:val="003943BD"/>
    <w:rsid w:val="003956BA"/>
    <w:rsid w:val="003A0576"/>
    <w:rsid w:val="003A07DB"/>
    <w:rsid w:val="003A681F"/>
    <w:rsid w:val="003B5AC9"/>
    <w:rsid w:val="003C2D15"/>
    <w:rsid w:val="003C31EB"/>
    <w:rsid w:val="003C3ADA"/>
    <w:rsid w:val="003C3F29"/>
    <w:rsid w:val="003D71CD"/>
    <w:rsid w:val="003E1044"/>
    <w:rsid w:val="003E2C2C"/>
    <w:rsid w:val="003E666C"/>
    <w:rsid w:val="003E6BD8"/>
    <w:rsid w:val="003F6E4C"/>
    <w:rsid w:val="0042656E"/>
    <w:rsid w:val="00437DC3"/>
    <w:rsid w:val="004405E9"/>
    <w:rsid w:val="004444B4"/>
    <w:rsid w:val="004457CC"/>
    <w:rsid w:val="00447FCB"/>
    <w:rsid w:val="004507A4"/>
    <w:rsid w:val="00477331"/>
    <w:rsid w:val="0048273B"/>
    <w:rsid w:val="00484BF0"/>
    <w:rsid w:val="00495A67"/>
    <w:rsid w:val="004A0250"/>
    <w:rsid w:val="004B228D"/>
    <w:rsid w:val="004B2DA2"/>
    <w:rsid w:val="004C2E64"/>
    <w:rsid w:val="004C43DF"/>
    <w:rsid w:val="004C4E3C"/>
    <w:rsid w:val="004D4666"/>
    <w:rsid w:val="004E1692"/>
    <w:rsid w:val="004E68E4"/>
    <w:rsid w:val="004E768C"/>
    <w:rsid w:val="004F3AF4"/>
    <w:rsid w:val="004F50E1"/>
    <w:rsid w:val="004F72E1"/>
    <w:rsid w:val="005014EC"/>
    <w:rsid w:val="005121DE"/>
    <w:rsid w:val="00523437"/>
    <w:rsid w:val="0053411B"/>
    <w:rsid w:val="0053592A"/>
    <w:rsid w:val="0054745A"/>
    <w:rsid w:val="00550871"/>
    <w:rsid w:val="00554476"/>
    <w:rsid w:val="00554DF0"/>
    <w:rsid w:val="0055566D"/>
    <w:rsid w:val="00560584"/>
    <w:rsid w:val="00560B62"/>
    <w:rsid w:val="00561466"/>
    <w:rsid w:val="0056393B"/>
    <w:rsid w:val="0056550F"/>
    <w:rsid w:val="00571916"/>
    <w:rsid w:val="00575625"/>
    <w:rsid w:val="00576627"/>
    <w:rsid w:val="00577E6F"/>
    <w:rsid w:val="005804C5"/>
    <w:rsid w:val="00581354"/>
    <w:rsid w:val="00591C2F"/>
    <w:rsid w:val="00593DDD"/>
    <w:rsid w:val="00595667"/>
    <w:rsid w:val="00595F8B"/>
    <w:rsid w:val="00596189"/>
    <w:rsid w:val="00597CB4"/>
    <w:rsid w:val="005A3DA6"/>
    <w:rsid w:val="005A5886"/>
    <w:rsid w:val="005A7134"/>
    <w:rsid w:val="005B009F"/>
    <w:rsid w:val="005B1F6A"/>
    <w:rsid w:val="005B21AA"/>
    <w:rsid w:val="005B5D17"/>
    <w:rsid w:val="005B7FF1"/>
    <w:rsid w:val="005C0149"/>
    <w:rsid w:val="005C14EB"/>
    <w:rsid w:val="005C2EFF"/>
    <w:rsid w:val="005C3214"/>
    <w:rsid w:val="005C3679"/>
    <w:rsid w:val="005C6B1D"/>
    <w:rsid w:val="005D1445"/>
    <w:rsid w:val="005D199C"/>
    <w:rsid w:val="005D3F03"/>
    <w:rsid w:val="005E2B6A"/>
    <w:rsid w:val="005E57E7"/>
    <w:rsid w:val="005E6152"/>
    <w:rsid w:val="005E646E"/>
    <w:rsid w:val="005F1EA2"/>
    <w:rsid w:val="00612E9A"/>
    <w:rsid w:val="0061453F"/>
    <w:rsid w:val="0062197A"/>
    <w:rsid w:val="00627815"/>
    <w:rsid w:val="00631537"/>
    <w:rsid w:val="00631C60"/>
    <w:rsid w:val="00632D8D"/>
    <w:rsid w:val="00635A96"/>
    <w:rsid w:val="00651C35"/>
    <w:rsid w:val="00655D81"/>
    <w:rsid w:val="0065628A"/>
    <w:rsid w:val="006739D7"/>
    <w:rsid w:val="0067744C"/>
    <w:rsid w:val="00680F11"/>
    <w:rsid w:val="0068787C"/>
    <w:rsid w:val="00687C11"/>
    <w:rsid w:val="00691B2D"/>
    <w:rsid w:val="006978D4"/>
    <w:rsid w:val="006A0150"/>
    <w:rsid w:val="006A337B"/>
    <w:rsid w:val="006A3B90"/>
    <w:rsid w:val="006A63C6"/>
    <w:rsid w:val="006B02A9"/>
    <w:rsid w:val="006B5E20"/>
    <w:rsid w:val="006C5A6C"/>
    <w:rsid w:val="006C5CC2"/>
    <w:rsid w:val="006C6236"/>
    <w:rsid w:val="006C7942"/>
    <w:rsid w:val="006E022A"/>
    <w:rsid w:val="006F2C28"/>
    <w:rsid w:val="0070238D"/>
    <w:rsid w:val="00703BCE"/>
    <w:rsid w:val="007056E8"/>
    <w:rsid w:val="007104E1"/>
    <w:rsid w:val="00710CBA"/>
    <w:rsid w:val="007119B4"/>
    <w:rsid w:val="00713707"/>
    <w:rsid w:val="00714200"/>
    <w:rsid w:val="00714B61"/>
    <w:rsid w:val="00721165"/>
    <w:rsid w:val="00726748"/>
    <w:rsid w:val="00727984"/>
    <w:rsid w:val="00731848"/>
    <w:rsid w:val="007357C4"/>
    <w:rsid w:val="00736118"/>
    <w:rsid w:val="007367B9"/>
    <w:rsid w:val="00736F96"/>
    <w:rsid w:val="00741289"/>
    <w:rsid w:val="007429B6"/>
    <w:rsid w:val="00742F8E"/>
    <w:rsid w:val="00746657"/>
    <w:rsid w:val="00746EE4"/>
    <w:rsid w:val="00761904"/>
    <w:rsid w:val="00763B55"/>
    <w:rsid w:val="0077594B"/>
    <w:rsid w:val="00785DD8"/>
    <w:rsid w:val="007A1578"/>
    <w:rsid w:val="007A3950"/>
    <w:rsid w:val="007A74C9"/>
    <w:rsid w:val="007B2918"/>
    <w:rsid w:val="007B321C"/>
    <w:rsid w:val="007C0AD5"/>
    <w:rsid w:val="007C133E"/>
    <w:rsid w:val="007C615B"/>
    <w:rsid w:val="007C7D22"/>
    <w:rsid w:val="007D2617"/>
    <w:rsid w:val="007D5870"/>
    <w:rsid w:val="007D5B81"/>
    <w:rsid w:val="007D5B8C"/>
    <w:rsid w:val="007D7B9F"/>
    <w:rsid w:val="007E1261"/>
    <w:rsid w:val="007E400C"/>
    <w:rsid w:val="007E51C3"/>
    <w:rsid w:val="007E6A3A"/>
    <w:rsid w:val="007E726A"/>
    <w:rsid w:val="007F6349"/>
    <w:rsid w:val="007F7BD8"/>
    <w:rsid w:val="00804411"/>
    <w:rsid w:val="00812B22"/>
    <w:rsid w:val="00813EE3"/>
    <w:rsid w:val="00830799"/>
    <w:rsid w:val="00842584"/>
    <w:rsid w:val="008448E4"/>
    <w:rsid w:val="00844D45"/>
    <w:rsid w:val="00850785"/>
    <w:rsid w:val="00853265"/>
    <w:rsid w:val="00855771"/>
    <w:rsid w:val="008579FE"/>
    <w:rsid w:val="00857A88"/>
    <w:rsid w:val="00857FF1"/>
    <w:rsid w:val="00862938"/>
    <w:rsid w:val="0086409E"/>
    <w:rsid w:val="00864F06"/>
    <w:rsid w:val="008701EF"/>
    <w:rsid w:val="00872052"/>
    <w:rsid w:val="008761C3"/>
    <w:rsid w:val="00881F84"/>
    <w:rsid w:val="00883C3D"/>
    <w:rsid w:val="008907FB"/>
    <w:rsid w:val="00890806"/>
    <w:rsid w:val="00891DA2"/>
    <w:rsid w:val="008941C1"/>
    <w:rsid w:val="00894469"/>
    <w:rsid w:val="008A4F08"/>
    <w:rsid w:val="008A5AAF"/>
    <w:rsid w:val="008B4AEF"/>
    <w:rsid w:val="008C7171"/>
    <w:rsid w:val="008D285B"/>
    <w:rsid w:val="008D72BA"/>
    <w:rsid w:val="008E027F"/>
    <w:rsid w:val="008E1912"/>
    <w:rsid w:val="008E431E"/>
    <w:rsid w:val="008F1B61"/>
    <w:rsid w:val="008F46B3"/>
    <w:rsid w:val="008F5F85"/>
    <w:rsid w:val="008F707E"/>
    <w:rsid w:val="0090027B"/>
    <w:rsid w:val="00900A94"/>
    <w:rsid w:val="0091115A"/>
    <w:rsid w:val="0091431B"/>
    <w:rsid w:val="00915450"/>
    <w:rsid w:val="00933465"/>
    <w:rsid w:val="009442C7"/>
    <w:rsid w:val="00944B8C"/>
    <w:rsid w:val="00946B60"/>
    <w:rsid w:val="00950C9C"/>
    <w:rsid w:val="00953BAC"/>
    <w:rsid w:val="00953DDA"/>
    <w:rsid w:val="009565B9"/>
    <w:rsid w:val="0095671E"/>
    <w:rsid w:val="00956F8D"/>
    <w:rsid w:val="0095794A"/>
    <w:rsid w:val="00961442"/>
    <w:rsid w:val="009645CA"/>
    <w:rsid w:val="00964C76"/>
    <w:rsid w:val="0096678C"/>
    <w:rsid w:val="00972FAE"/>
    <w:rsid w:val="00980B0A"/>
    <w:rsid w:val="00980D4D"/>
    <w:rsid w:val="00982782"/>
    <w:rsid w:val="0098402C"/>
    <w:rsid w:val="00985BA6"/>
    <w:rsid w:val="009877E9"/>
    <w:rsid w:val="009A0C28"/>
    <w:rsid w:val="009B71E9"/>
    <w:rsid w:val="009C0802"/>
    <w:rsid w:val="009C0BD1"/>
    <w:rsid w:val="009C1B4C"/>
    <w:rsid w:val="009C6D18"/>
    <w:rsid w:val="009D025E"/>
    <w:rsid w:val="009D0732"/>
    <w:rsid w:val="009D40D5"/>
    <w:rsid w:val="009D50C6"/>
    <w:rsid w:val="009D7494"/>
    <w:rsid w:val="009E1544"/>
    <w:rsid w:val="009E2057"/>
    <w:rsid w:val="009E2C8B"/>
    <w:rsid w:val="009E4888"/>
    <w:rsid w:val="009E7858"/>
    <w:rsid w:val="009E7ACD"/>
    <w:rsid w:val="009F321E"/>
    <w:rsid w:val="009F466C"/>
    <w:rsid w:val="00A01698"/>
    <w:rsid w:val="00A06156"/>
    <w:rsid w:val="00A10D00"/>
    <w:rsid w:val="00A14062"/>
    <w:rsid w:val="00A15452"/>
    <w:rsid w:val="00A20EA1"/>
    <w:rsid w:val="00A26ED0"/>
    <w:rsid w:val="00A301EC"/>
    <w:rsid w:val="00A3227A"/>
    <w:rsid w:val="00A37BED"/>
    <w:rsid w:val="00A44140"/>
    <w:rsid w:val="00A4488C"/>
    <w:rsid w:val="00A51DBC"/>
    <w:rsid w:val="00A535E3"/>
    <w:rsid w:val="00A54C01"/>
    <w:rsid w:val="00A655AD"/>
    <w:rsid w:val="00A700AA"/>
    <w:rsid w:val="00A70C48"/>
    <w:rsid w:val="00A716D7"/>
    <w:rsid w:val="00A73653"/>
    <w:rsid w:val="00A77EE4"/>
    <w:rsid w:val="00A8135D"/>
    <w:rsid w:val="00A87B43"/>
    <w:rsid w:val="00A92B1F"/>
    <w:rsid w:val="00A958C6"/>
    <w:rsid w:val="00AA4488"/>
    <w:rsid w:val="00AA46B8"/>
    <w:rsid w:val="00AA6DA1"/>
    <w:rsid w:val="00AB4768"/>
    <w:rsid w:val="00AB4B68"/>
    <w:rsid w:val="00AB7B1F"/>
    <w:rsid w:val="00AD2359"/>
    <w:rsid w:val="00AD27A6"/>
    <w:rsid w:val="00AE0639"/>
    <w:rsid w:val="00AE07CC"/>
    <w:rsid w:val="00AE09CF"/>
    <w:rsid w:val="00AE1308"/>
    <w:rsid w:val="00AF5E02"/>
    <w:rsid w:val="00B03520"/>
    <w:rsid w:val="00B037E8"/>
    <w:rsid w:val="00B137EA"/>
    <w:rsid w:val="00B149F9"/>
    <w:rsid w:val="00B14CDD"/>
    <w:rsid w:val="00B17257"/>
    <w:rsid w:val="00B26126"/>
    <w:rsid w:val="00B3098D"/>
    <w:rsid w:val="00B347BA"/>
    <w:rsid w:val="00B3566B"/>
    <w:rsid w:val="00B35860"/>
    <w:rsid w:val="00B452F0"/>
    <w:rsid w:val="00B45C0F"/>
    <w:rsid w:val="00B56EF6"/>
    <w:rsid w:val="00B668D1"/>
    <w:rsid w:val="00B744B7"/>
    <w:rsid w:val="00B772D8"/>
    <w:rsid w:val="00B77AEA"/>
    <w:rsid w:val="00B82696"/>
    <w:rsid w:val="00B83386"/>
    <w:rsid w:val="00B83C3B"/>
    <w:rsid w:val="00B84FCB"/>
    <w:rsid w:val="00B85B44"/>
    <w:rsid w:val="00B87C57"/>
    <w:rsid w:val="00B949B2"/>
    <w:rsid w:val="00B94A6B"/>
    <w:rsid w:val="00BA0AFE"/>
    <w:rsid w:val="00BA46E3"/>
    <w:rsid w:val="00BB57F6"/>
    <w:rsid w:val="00BB73E0"/>
    <w:rsid w:val="00BB7E14"/>
    <w:rsid w:val="00BC292D"/>
    <w:rsid w:val="00BC6565"/>
    <w:rsid w:val="00BE35DA"/>
    <w:rsid w:val="00BF39E0"/>
    <w:rsid w:val="00C01EE4"/>
    <w:rsid w:val="00C12998"/>
    <w:rsid w:val="00C16582"/>
    <w:rsid w:val="00C178DA"/>
    <w:rsid w:val="00C264FC"/>
    <w:rsid w:val="00C30828"/>
    <w:rsid w:val="00C32C57"/>
    <w:rsid w:val="00C46AE3"/>
    <w:rsid w:val="00C477C3"/>
    <w:rsid w:val="00C524E7"/>
    <w:rsid w:val="00C53E2B"/>
    <w:rsid w:val="00C551AF"/>
    <w:rsid w:val="00C566C8"/>
    <w:rsid w:val="00C61704"/>
    <w:rsid w:val="00C65FB7"/>
    <w:rsid w:val="00C73FA8"/>
    <w:rsid w:val="00C742D7"/>
    <w:rsid w:val="00C83F31"/>
    <w:rsid w:val="00C96947"/>
    <w:rsid w:val="00C97540"/>
    <w:rsid w:val="00CA0CCD"/>
    <w:rsid w:val="00CA1D90"/>
    <w:rsid w:val="00CA506A"/>
    <w:rsid w:val="00CA6A15"/>
    <w:rsid w:val="00CB6E2A"/>
    <w:rsid w:val="00CC3EF4"/>
    <w:rsid w:val="00CD507A"/>
    <w:rsid w:val="00CE1487"/>
    <w:rsid w:val="00CE527E"/>
    <w:rsid w:val="00CE6F20"/>
    <w:rsid w:val="00CE7CED"/>
    <w:rsid w:val="00CF21C8"/>
    <w:rsid w:val="00CF5280"/>
    <w:rsid w:val="00D03053"/>
    <w:rsid w:val="00D17F5B"/>
    <w:rsid w:val="00D231B7"/>
    <w:rsid w:val="00D30132"/>
    <w:rsid w:val="00D31644"/>
    <w:rsid w:val="00D31907"/>
    <w:rsid w:val="00D34124"/>
    <w:rsid w:val="00D34B81"/>
    <w:rsid w:val="00D4218F"/>
    <w:rsid w:val="00D51DA5"/>
    <w:rsid w:val="00D52B96"/>
    <w:rsid w:val="00D55DB8"/>
    <w:rsid w:val="00D55FD5"/>
    <w:rsid w:val="00D64CDF"/>
    <w:rsid w:val="00D6581C"/>
    <w:rsid w:val="00D71DC3"/>
    <w:rsid w:val="00D72741"/>
    <w:rsid w:val="00D825E4"/>
    <w:rsid w:val="00D82727"/>
    <w:rsid w:val="00D83A3D"/>
    <w:rsid w:val="00D87342"/>
    <w:rsid w:val="00D91BC2"/>
    <w:rsid w:val="00D93662"/>
    <w:rsid w:val="00D960C0"/>
    <w:rsid w:val="00D96FE6"/>
    <w:rsid w:val="00DA06B0"/>
    <w:rsid w:val="00DA510D"/>
    <w:rsid w:val="00DA7FF9"/>
    <w:rsid w:val="00DC3326"/>
    <w:rsid w:val="00DC3B58"/>
    <w:rsid w:val="00DC7434"/>
    <w:rsid w:val="00DD3A9B"/>
    <w:rsid w:val="00DE0D48"/>
    <w:rsid w:val="00DE3819"/>
    <w:rsid w:val="00DE3EAD"/>
    <w:rsid w:val="00DE4812"/>
    <w:rsid w:val="00DE6C0E"/>
    <w:rsid w:val="00DF235E"/>
    <w:rsid w:val="00E012FC"/>
    <w:rsid w:val="00E05EF6"/>
    <w:rsid w:val="00E064AD"/>
    <w:rsid w:val="00E16061"/>
    <w:rsid w:val="00E17EF6"/>
    <w:rsid w:val="00E24727"/>
    <w:rsid w:val="00E3114D"/>
    <w:rsid w:val="00E3167D"/>
    <w:rsid w:val="00E33B57"/>
    <w:rsid w:val="00E35673"/>
    <w:rsid w:val="00E40A05"/>
    <w:rsid w:val="00E41AD4"/>
    <w:rsid w:val="00E46BBE"/>
    <w:rsid w:val="00E603B7"/>
    <w:rsid w:val="00E712A9"/>
    <w:rsid w:val="00E734B4"/>
    <w:rsid w:val="00E832B1"/>
    <w:rsid w:val="00E83550"/>
    <w:rsid w:val="00E843E2"/>
    <w:rsid w:val="00E85C43"/>
    <w:rsid w:val="00E8610C"/>
    <w:rsid w:val="00E87731"/>
    <w:rsid w:val="00E8790A"/>
    <w:rsid w:val="00E92FDD"/>
    <w:rsid w:val="00E93650"/>
    <w:rsid w:val="00EA2D4C"/>
    <w:rsid w:val="00EA402B"/>
    <w:rsid w:val="00EA6F17"/>
    <w:rsid w:val="00EA7C31"/>
    <w:rsid w:val="00EB2147"/>
    <w:rsid w:val="00EB2177"/>
    <w:rsid w:val="00EB2E42"/>
    <w:rsid w:val="00EB684A"/>
    <w:rsid w:val="00EC2147"/>
    <w:rsid w:val="00ED01ED"/>
    <w:rsid w:val="00ED1E09"/>
    <w:rsid w:val="00ED5BBD"/>
    <w:rsid w:val="00ED6200"/>
    <w:rsid w:val="00EE47CB"/>
    <w:rsid w:val="00EE54F3"/>
    <w:rsid w:val="00EF6C7D"/>
    <w:rsid w:val="00EF7CAF"/>
    <w:rsid w:val="00F01CFE"/>
    <w:rsid w:val="00F02833"/>
    <w:rsid w:val="00F03B7A"/>
    <w:rsid w:val="00F0600E"/>
    <w:rsid w:val="00F168C6"/>
    <w:rsid w:val="00F278C4"/>
    <w:rsid w:val="00F35909"/>
    <w:rsid w:val="00F4026A"/>
    <w:rsid w:val="00F40793"/>
    <w:rsid w:val="00F479B2"/>
    <w:rsid w:val="00F51840"/>
    <w:rsid w:val="00F53D14"/>
    <w:rsid w:val="00F64439"/>
    <w:rsid w:val="00F653D0"/>
    <w:rsid w:val="00F67789"/>
    <w:rsid w:val="00F73095"/>
    <w:rsid w:val="00F73532"/>
    <w:rsid w:val="00F7426A"/>
    <w:rsid w:val="00F77764"/>
    <w:rsid w:val="00F84DBF"/>
    <w:rsid w:val="00F87B72"/>
    <w:rsid w:val="00F90079"/>
    <w:rsid w:val="00F968C8"/>
    <w:rsid w:val="00F9793E"/>
    <w:rsid w:val="00FA1942"/>
    <w:rsid w:val="00FA596E"/>
    <w:rsid w:val="00FA7267"/>
    <w:rsid w:val="00FB0EF9"/>
    <w:rsid w:val="00FB4330"/>
    <w:rsid w:val="00FC01E0"/>
    <w:rsid w:val="00FC0F8F"/>
    <w:rsid w:val="00FC27F1"/>
    <w:rsid w:val="00FC599E"/>
    <w:rsid w:val="00FC702F"/>
    <w:rsid w:val="00FE65AF"/>
    <w:rsid w:val="00FE6BC0"/>
    <w:rsid w:val="00FE7F6D"/>
    <w:rsid w:val="00FF5162"/>
    <w:rsid w:val="00FF7C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3CAD1BF"/>
  <w15:docId w15:val="{F59B2927-B993-4583-9618-3BF37C9030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C7171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8C71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rsid w:val="0057562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061294"/>
    <w:rPr>
      <w:rFonts w:ascii="Tahoma" w:hAnsi="Tahoma" w:cs="Tahoma"/>
      <w:sz w:val="16"/>
      <w:szCs w:val="16"/>
    </w:rPr>
  </w:style>
  <w:style w:type="paragraph" w:customStyle="1" w:styleId="Dates">
    <w:name w:val="Dates"/>
    <w:basedOn w:val="Normal"/>
    <w:uiPriority w:val="99"/>
    <w:rsid w:val="00575625"/>
    <w:rPr>
      <w:rFonts w:ascii="Century Gothic" w:hAnsi="Century Gothic" w:cs="Arial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0D758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0D7583"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D758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0D7583"/>
    <w:rPr>
      <w:rFonts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E7A1E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A3950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1</Pages>
  <Words>1034</Words>
  <Characters>5899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nthly Calendar - CalendarLabs.com</vt:lpstr>
    </vt:vector>
  </TitlesOfParts>
  <Company>CalendarLabs.com;</Company>
  <LinksUpToDate>false</LinksUpToDate>
  <CharactersWithSpaces>6920</CharactersWithSpaces>
  <SharedDoc>false</SharedDoc>
  <HLinks>
    <vt:vector size="102" baseType="variant">
      <vt:variant>
        <vt:i4>5701655</vt:i4>
      </vt:variant>
      <vt:variant>
        <vt:i4>45</vt:i4>
      </vt:variant>
      <vt:variant>
        <vt:i4>0</vt:i4>
      </vt:variant>
      <vt:variant>
        <vt:i4>5</vt:i4>
      </vt:variant>
      <vt:variant>
        <vt:lpwstr>http://www.calendarlabs.com/holidays/us/christmas.php</vt:lpwstr>
      </vt:variant>
      <vt:variant>
        <vt:lpwstr/>
      </vt:variant>
      <vt:variant>
        <vt:i4>655376</vt:i4>
      </vt:variant>
      <vt:variant>
        <vt:i4>42</vt:i4>
      </vt:variant>
      <vt:variant>
        <vt:i4>0</vt:i4>
      </vt:variant>
      <vt:variant>
        <vt:i4>5</vt:i4>
      </vt:variant>
      <vt:variant>
        <vt:lpwstr>http://www.calendarlabs.com/holidays/us/thanksgiving-day.php</vt:lpwstr>
      </vt:variant>
      <vt:variant>
        <vt:lpwstr/>
      </vt:variant>
      <vt:variant>
        <vt:i4>655375</vt:i4>
      </vt:variant>
      <vt:variant>
        <vt:i4>39</vt:i4>
      </vt:variant>
      <vt:variant>
        <vt:i4>0</vt:i4>
      </vt:variant>
      <vt:variant>
        <vt:i4>5</vt:i4>
      </vt:variant>
      <vt:variant>
        <vt:lpwstr>http://www.calendarlabs.com/holidays/us/veterans-day.php</vt:lpwstr>
      </vt:variant>
      <vt:variant>
        <vt:lpwstr/>
      </vt:variant>
      <vt:variant>
        <vt:i4>6029323</vt:i4>
      </vt:variant>
      <vt:variant>
        <vt:i4>36</vt:i4>
      </vt:variant>
      <vt:variant>
        <vt:i4>0</vt:i4>
      </vt:variant>
      <vt:variant>
        <vt:i4>5</vt:i4>
      </vt:variant>
      <vt:variant>
        <vt:lpwstr>http://www.calendarlabs.com/holidays/us/halloween.php</vt:lpwstr>
      </vt:variant>
      <vt:variant>
        <vt:lpwstr/>
      </vt:variant>
      <vt:variant>
        <vt:i4>1245190</vt:i4>
      </vt:variant>
      <vt:variant>
        <vt:i4>33</vt:i4>
      </vt:variant>
      <vt:variant>
        <vt:i4>0</vt:i4>
      </vt:variant>
      <vt:variant>
        <vt:i4>5</vt:i4>
      </vt:variant>
      <vt:variant>
        <vt:lpwstr>http://www.calendarlabs.com/holidays/us/columbus-day.php</vt:lpwstr>
      </vt:variant>
      <vt:variant>
        <vt:lpwstr/>
      </vt:variant>
      <vt:variant>
        <vt:i4>65546</vt:i4>
      </vt:variant>
      <vt:variant>
        <vt:i4>30</vt:i4>
      </vt:variant>
      <vt:variant>
        <vt:i4>0</vt:i4>
      </vt:variant>
      <vt:variant>
        <vt:i4>5</vt:i4>
      </vt:variant>
      <vt:variant>
        <vt:lpwstr>http://www.calendarlabs.com/holidays/us/labor-day.php</vt:lpwstr>
      </vt:variant>
      <vt:variant>
        <vt:lpwstr/>
      </vt:variant>
      <vt:variant>
        <vt:i4>1638404</vt:i4>
      </vt:variant>
      <vt:variant>
        <vt:i4>27</vt:i4>
      </vt:variant>
      <vt:variant>
        <vt:i4>0</vt:i4>
      </vt:variant>
      <vt:variant>
        <vt:i4>5</vt:i4>
      </vt:variant>
      <vt:variant>
        <vt:lpwstr>http://www.calendarlabs.com/holidays/us/independence-day.php</vt:lpwstr>
      </vt:variant>
      <vt:variant>
        <vt:lpwstr/>
      </vt:variant>
      <vt:variant>
        <vt:i4>7733375</vt:i4>
      </vt:variant>
      <vt:variant>
        <vt:i4>24</vt:i4>
      </vt:variant>
      <vt:variant>
        <vt:i4>0</vt:i4>
      </vt:variant>
      <vt:variant>
        <vt:i4>5</vt:i4>
      </vt:variant>
      <vt:variant>
        <vt:lpwstr>http://www.calendarlabs.com/holidays/shared/fathers-day.php</vt:lpwstr>
      </vt:variant>
      <vt:variant>
        <vt:lpwstr/>
      </vt:variant>
      <vt:variant>
        <vt:i4>1507330</vt:i4>
      </vt:variant>
      <vt:variant>
        <vt:i4>21</vt:i4>
      </vt:variant>
      <vt:variant>
        <vt:i4>0</vt:i4>
      </vt:variant>
      <vt:variant>
        <vt:i4>5</vt:i4>
      </vt:variant>
      <vt:variant>
        <vt:lpwstr>http://www.calendarlabs.com/holidays/us/memorial-day.php</vt:lpwstr>
      </vt:variant>
      <vt:variant>
        <vt:lpwstr/>
      </vt:variant>
      <vt:variant>
        <vt:i4>7864436</vt:i4>
      </vt:variant>
      <vt:variant>
        <vt:i4>18</vt:i4>
      </vt:variant>
      <vt:variant>
        <vt:i4>0</vt:i4>
      </vt:variant>
      <vt:variant>
        <vt:i4>5</vt:i4>
      </vt:variant>
      <vt:variant>
        <vt:lpwstr>http://www.calendarlabs.com/holidays/shared/mothers-day.php</vt:lpwstr>
      </vt:variant>
      <vt:variant>
        <vt:lpwstr/>
      </vt:variant>
      <vt:variant>
        <vt:i4>6422574</vt:i4>
      </vt:variant>
      <vt:variant>
        <vt:i4>15</vt:i4>
      </vt:variant>
      <vt:variant>
        <vt:i4>0</vt:i4>
      </vt:variant>
      <vt:variant>
        <vt:i4>5</vt:i4>
      </vt:variant>
      <vt:variant>
        <vt:lpwstr>http://www.calendarlabs.com/holidays/us/easter.php</vt:lpwstr>
      </vt:variant>
      <vt:variant>
        <vt:lpwstr/>
      </vt:variant>
      <vt:variant>
        <vt:i4>2490401</vt:i4>
      </vt:variant>
      <vt:variant>
        <vt:i4>12</vt:i4>
      </vt:variant>
      <vt:variant>
        <vt:i4>0</vt:i4>
      </vt:variant>
      <vt:variant>
        <vt:i4>5</vt:i4>
      </vt:variant>
      <vt:variant>
        <vt:lpwstr>http://www.calendarlabs.com/holidays/us/good-friday.php</vt:lpwstr>
      </vt:variant>
      <vt:variant>
        <vt:lpwstr/>
      </vt:variant>
      <vt:variant>
        <vt:i4>6291580</vt:i4>
      </vt:variant>
      <vt:variant>
        <vt:i4>9</vt:i4>
      </vt:variant>
      <vt:variant>
        <vt:i4>0</vt:i4>
      </vt:variant>
      <vt:variant>
        <vt:i4>5</vt:i4>
      </vt:variant>
      <vt:variant>
        <vt:lpwstr>http://www.calendarlabs.com/holidays/us/presidents-day.php</vt:lpwstr>
      </vt:variant>
      <vt:variant>
        <vt:lpwstr/>
      </vt:variant>
      <vt:variant>
        <vt:i4>7667817</vt:i4>
      </vt:variant>
      <vt:variant>
        <vt:i4>6</vt:i4>
      </vt:variant>
      <vt:variant>
        <vt:i4>0</vt:i4>
      </vt:variant>
      <vt:variant>
        <vt:i4>5</vt:i4>
      </vt:variant>
      <vt:variant>
        <vt:lpwstr>http://www.calendarlabs.com/holidays/us/valentines-day.php</vt:lpwstr>
      </vt:variant>
      <vt:variant>
        <vt:lpwstr/>
      </vt:variant>
      <vt:variant>
        <vt:i4>3997728</vt:i4>
      </vt:variant>
      <vt:variant>
        <vt:i4>3</vt:i4>
      </vt:variant>
      <vt:variant>
        <vt:i4>0</vt:i4>
      </vt:variant>
      <vt:variant>
        <vt:i4>5</vt:i4>
      </vt:variant>
      <vt:variant>
        <vt:lpwstr>http://www.calendarlabs.com/holidays/us/martin-luther-king-day.php</vt:lpwstr>
      </vt:variant>
      <vt:variant>
        <vt:lpwstr/>
      </vt:variant>
      <vt:variant>
        <vt:i4>5242884</vt:i4>
      </vt:variant>
      <vt:variant>
        <vt:i4>0</vt:i4>
      </vt:variant>
      <vt:variant>
        <vt:i4>0</vt:i4>
      </vt:variant>
      <vt:variant>
        <vt:i4>5</vt:i4>
      </vt:variant>
      <vt:variant>
        <vt:lpwstr>http://www.calendarlabs.com/holidays/us/new-years-day.php</vt:lpwstr>
      </vt:variant>
      <vt:variant>
        <vt:lpwstr/>
      </vt:variant>
      <vt:variant>
        <vt:i4>524309</vt:i4>
      </vt:variant>
      <vt:variant>
        <vt:i4>0</vt:i4>
      </vt:variant>
      <vt:variant>
        <vt:i4>0</vt:i4>
      </vt:variant>
      <vt:variant>
        <vt:i4>5</vt:i4>
      </vt:variant>
      <vt:variant>
        <vt:lpwstr>https://www.calendarlabs.com/2019-calendar-template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nthly Calendar - CalendarLabs.com</dc:title>
  <dc:subject>Monthly Calendar - CalendarLabs.com</dc:subject>
  <dc:creator>CalendarLabs.com</dc:creator>
  <cp:keywords>calendarlabs.com; calendar</cp:keywords>
  <dc:description>All Rights Reserved. Copyright © CalendarLabs.com. Do not distribute or sale without written permission.</dc:description>
  <cp:lastModifiedBy>Alex Blazer</cp:lastModifiedBy>
  <cp:revision>3</cp:revision>
  <cp:lastPrinted>2017-02-21T10:55:00Z</cp:lastPrinted>
  <dcterms:created xsi:type="dcterms:W3CDTF">2023-07-05T17:36:00Z</dcterms:created>
  <dcterms:modified xsi:type="dcterms:W3CDTF">2023-07-05T22:07:00Z</dcterms:modified>
  <cp:category>calendar;calendarlabs.com</cp:category>
</cp:coreProperties>
</file>